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4827DAA1" w:rsidR="00C945D3" w:rsidRPr="006C5E35" w:rsidRDefault="00AD0578" w:rsidP="006C5E35">
      <w:pPr>
        <w:pStyle w:val="Heading1"/>
        <w:spacing w:before="80" w:after="160"/>
        <w:jc w:val="center"/>
        <w:rPr>
          <w:sz w:val="48"/>
          <w:szCs w:val="28"/>
          <w:lang w:val="bg-BG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856EC3">
        <w:rPr>
          <w:sz w:val="48"/>
          <w:szCs w:val="28"/>
          <w:lang w:val="en-GB"/>
        </w:rPr>
        <w:t>Working with Queries in Django</w:t>
      </w:r>
    </w:p>
    <w:p w14:paraId="6C5CA572" w14:textId="6AA686F8" w:rsidR="00C945D3" w:rsidRDefault="00C945D3" w:rsidP="007511DE">
      <w:pPr>
        <w:spacing w:after="160"/>
        <w:ind w:firstLine="720"/>
        <w:jc w:val="center"/>
      </w:pPr>
      <w:r w:rsidRPr="00FA2E3C">
        <w:t xml:space="preserve">Submit your solutions </w:t>
      </w:r>
      <w:r w:rsidR="00F02427">
        <w:t>to</w:t>
      </w:r>
      <w:r w:rsidRPr="00FA2E3C">
        <w:t xml:space="preserve"> </w:t>
      </w:r>
      <w:r w:rsidRPr="00FA2E3C">
        <w:rPr>
          <w:noProof/>
        </w:rPr>
        <w:t>the SoftUn</w:t>
      </w:r>
      <w:r w:rsidR="00137A01">
        <w:rPr>
          <w:noProof/>
        </w:rPr>
        <w:t>i</w:t>
      </w:r>
      <w:r w:rsidR="00C04D68">
        <w:t xml:space="preserve"> </w:t>
      </w:r>
      <w:hyperlink r:id="rId8" w:history="1">
        <w:r w:rsidR="00137A01" w:rsidRPr="006C2438">
          <w:rPr>
            <w:rStyle w:val="Hyperlink"/>
            <w:b/>
            <w:bCs/>
          </w:rPr>
          <w:t>Judge system</w:t>
        </w:r>
      </w:hyperlink>
      <w:r w:rsidR="00856EC3">
        <w:t>.</w:t>
      </w:r>
    </w:p>
    <w:p w14:paraId="6D0FC8D7" w14:textId="3ACFC06C" w:rsidR="009978E0" w:rsidRDefault="009978E0" w:rsidP="007511DE">
      <w:pPr>
        <w:spacing w:after="160"/>
        <w:ind w:firstLine="720"/>
        <w:jc w:val="center"/>
      </w:pPr>
      <w:r w:rsidRPr="009978E0">
        <w:rPr>
          <w:b/>
          <w:bCs/>
        </w:rPr>
        <w:t>Ask</w:t>
      </w:r>
      <w:r w:rsidRPr="009978E0">
        <w:t xml:space="preserve"> </w:t>
      </w:r>
      <w:r w:rsidRPr="009978E0">
        <w:rPr>
          <w:b/>
          <w:bCs/>
        </w:rPr>
        <w:t>your</w:t>
      </w:r>
      <w:r w:rsidRPr="009978E0">
        <w:t xml:space="preserve"> </w:t>
      </w:r>
      <w:r w:rsidRPr="009978E0">
        <w:rPr>
          <w:b/>
          <w:bCs/>
        </w:rPr>
        <w:t>questions</w:t>
      </w:r>
      <w:r w:rsidRPr="009978E0">
        <w:t xml:space="preserve"> here</w:t>
      </w:r>
      <w:r w:rsidRPr="009978E0">
        <w:rPr>
          <w:lang w:val="bg-BG"/>
        </w:rPr>
        <w:t>:</w:t>
      </w:r>
      <w:r w:rsidRPr="009978E0">
        <w:t xml:space="preserve"> </w:t>
      </w:r>
      <w:hyperlink r:id="rId9" w:history="1">
        <w:r w:rsidRPr="009978E0">
          <w:rPr>
            <w:rStyle w:val="Hyperlink"/>
          </w:rPr>
          <w:t>https://www.slido.com</w:t>
        </w:r>
      </w:hyperlink>
      <w:r w:rsidRPr="009978E0">
        <w:t xml:space="preserve"> by entering the</w:t>
      </w:r>
      <w:r w:rsidRPr="009978E0">
        <w:rPr>
          <w:lang w:val="bg-BG"/>
        </w:rPr>
        <w:t xml:space="preserve"> </w:t>
      </w:r>
      <w:r w:rsidRPr="009978E0">
        <w:t xml:space="preserve">course code </w:t>
      </w:r>
      <w:r w:rsidRPr="009978E0">
        <w:rPr>
          <w:b/>
          <w:bCs/>
        </w:rPr>
        <w:t>#python-db</w:t>
      </w:r>
    </w:p>
    <w:p w14:paraId="43BFEE23" w14:textId="77777777" w:rsidR="00992CA7" w:rsidRDefault="00992CA7" w:rsidP="007511DE">
      <w:pPr>
        <w:spacing w:after="160"/>
        <w:ind w:firstLine="720"/>
        <w:jc w:val="center"/>
      </w:pPr>
    </w:p>
    <w:p w14:paraId="3A9EB75B" w14:textId="4334A6AC" w:rsidR="00D66556" w:rsidRDefault="00992CA7" w:rsidP="007511DE">
      <w:pPr>
        <w:spacing w:after="160"/>
      </w:pPr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</w:t>
      </w:r>
      <w:r w:rsidRPr="00D66556">
        <w:rPr>
          <w:b/>
          <w:bCs/>
        </w:rPr>
        <w:t>download</w:t>
      </w:r>
      <w:r>
        <w:t xml:space="preserve"> it </w:t>
      </w:r>
      <w:r w:rsidR="00953195">
        <w:t>from the current lesson's resources</w:t>
      </w:r>
      <w:r w:rsidR="00D66556">
        <w:t>)</w:t>
      </w:r>
      <w:r>
        <w:t xml:space="preserve"> with </w:t>
      </w:r>
      <w:r>
        <w:rPr>
          <w:b/>
          <w:bCs/>
        </w:rPr>
        <w:t>four</w:t>
      </w:r>
      <w:r w:rsidRPr="00294612">
        <w:rPr>
          <w:b/>
          <w:bCs/>
        </w:rPr>
        <w:t xml:space="preserve"> model</w:t>
      </w:r>
      <w:r>
        <w:rPr>
          <w:b/>
          <w:bCs/>
        </w:rPr>
        <w:t xml:space="preserve">s </w:t>
      </w:r>
      <w:r w:rsidR="00D66556">
        <w:t xml:space="preserve">- </w:t>
      </w:r>
      <w:proofErr w:type="spellStart"/>
      <w:r>
        <w:rPr>
          <w:rFonts w:ascii="Consolas" w:hAnsi="Consolas"/>
          <w:b/>
          <w:bCs/>
        </w:rPr>
        <w:t>ChessPlayer</w:t>
      </w:r>
      <w:proofErr w:type="spellEnd"/>
      <w:r>
        <w:t xml:space="preserve">, </w:t>
      </w:r>
      <w:r w:rsidRPr="00992CA7">
        <w:rPr>
          <w:rFonts w:ascii="Consolas" w:hAnsi="Consolas"/>
          <w:b/>
          <w:bCs/>
        </w:rPr>
        <w:t>Meal</w:t>
      </w:r>
      <w:r>
        <w:t xml:space="preserve">, </w:t>
      </w:r>
      <w:r w:rsidRPr="00992CA7">
        <w:rPr>
          <w:rFonts w:ascii="Consolas" w:hAnsi="Consolas"/>
          <w:b/>
          <w:bCs/>
        </w:rPr>
        <w:t>Dungeon</w:t>
      </w:r>
      <w:r>
        <w:t xml:space="preserve">, and </w:t>
      </w:r>
      <w:r w:rsidRPr="00992CA7">
        <w:rPr>
          <w:rFonts w:ascii="Consolas" w:hAnsi="Consolas"/>
          <w:b/>
          <w:bCs/>
        </w:rPr>
        <w:t>Workout</w:t>
      </w:r>
      <w:r>
        <w:t xml:space="preserve">. 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3BB6BA5F" w14:textId="5D2DB07B" w:rsidR="00B53CA9" w:rsidRDefault="002D22DD" w:rsidP="007511DE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before="80" w:after="160"/>
      </w:pPr>
      <w:r>
        <w:t>Artwork Gallery</w:t>
      </w:r>
    </w:p>
    <w:p w14:paraId="6C18B10A" w14:textId="7AA17809" w:rsidR="00B53CA9" w:rsidRDefault="00B53CA9" w:rsidP="007511DE">
      <w:pPr>
        <w:spacing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 w:rsidR="002D22DD">
        <w:rPr>
          <w:rFonts w:ascii="Consolas" w:hAnsi="Consolas"/>
          <w:b/>
          <w:bCs/>
        </w:rPr>
        <w:t>ArtworkGall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1E2C924C" w:rsidR="00EC42A7" w:rsidRDefault="002D22DD" w:rsidP="007511DE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artist_name</w:t>
      </w:r>
      <w:proofErr w:type="spellEnd"/>
      <w:r w:rsidR="00B53CA9">
        <w:t xml:space="preserve"> </w:t>
      </w:r>
      <w:r w:rsidR="0081449B">
        <w:t>-</w:t>
      </w:r>
      <w:r w:rsidR="00B53CA9"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 w:rsidR="00B53CA9">
        <w:t>.</w:t>
      </w:r>
    </w:p>
    <w:p w14:paraId="2A976DDA" w14:textId="2BB6C83D" w:rsidR="00EC42A7" w:rsidRDefault="002D22DD" w:rsidP="007511DE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art_name</w:t>
      </w:r>
      <w:proofErr w:type="spellEnd"/>
      <w:r w:rsidR="0081449B">
        <w:t xml:space="preserve"> -</w:t>
      </w:r>
      <w:r w:rsidR="00B53CA9" w:rsidRPr="0081449B">
        <w:t xml:space="preserve"> </w:t>
      </w:r>
      <w:r>
        <w:t xml:space="preserve">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76247BE0" w14:textId="17DA45DC" w:rsidR="00773936" w:rsidRDefault="002D22DD" w:rsidP="007511DE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ating</w:t>
      </w:r>
      <w:r w:rsidR="0081449B" w:rsidRPr="0081449B">
        <w:rPr>
          <w:rFonts w:cstheme="minorHAnsi"/>
          <w:b/>
          <w:bCs/>
        </w:rPr>
        <w:t xml:space="preserve"> </w:t>
      </w:r>
      <w:r w:rsidR="0081449B">
        <w:rPr>
          <w:rFonts w:cstheme="minorHAnsi"/>
          <w:b/>
          <w:bCs/>
        </w:rPr>
        <w:t xml:space="preserve">- </w:t>
      </w:r>
      <w:r w:rsidR="0081449B">
        <w:t>integer</w:t>
      </w:r>
      <w:r w:rsidR="00F15D09">
        <w:t xml:space="preserve"> field</w:t>
      </w:r>
      <w:r w:rsidR="00B53CA9">
        <w:t>.</w:t>
      </w:r>
    </w:p>
    <w:p w14:paraId="5D8B9F75" w14:textId="2F1A1D14" w:rsidR="002D22DD" w:rsidRDefault="002D22DD" w:rsidP="007511DE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price</w:t>
      </w:r>
      <w:r w:rsidR="0081449B" w:rsidRPr="0081449B">
        <w:rPr>
          <w:rFonts w:cstheme="minorHAnsi"/>
          <w:b/>
          <w:bCs/>
        </w:rPr>
        <w:t xml:space="preserve"> -</w:t>
      </w:r>
      <w:r w:rsidR="0081449B">
        <w:t xml:space="preserve"> </w:t>
      </w:r>
      <w:r>
        <w:t>decimal field</w:t>
      </w:r>
      <w:r w:rsidR="0081449B">
        <w:t>,</w:t>
      </w:r>
      <w:r>
        <w:t xml:space="preserve"> with a </w:t>
      </w:r>
      <w:r w:rsidRPr="002D22DD">
        <w:rPr>
          <w:b/>
          <w:bCs/>
        </w:rPr>
        <w:t>maximum</w:t>
      </w:r>
      <w:r>
        <w:t xml:space="preserve"> of 10 </w:t>
      </w:r>
      <w:r w:rsidRPr="002D22DD">
        <w:rPr>
          <w:b/>
          <w:bCs/>
        </w:rPr>
        <w:t>digits</w:t>
      </w:r>
      <w:r>
        <w:t xml:space="preserve"> and 2 </w:t>
      </w:r>
      <w:r w:rsidRPr="002D22DD">
        <w:rPr>
          <w:b/>
          <w:bCs/>
        </w:rPr>
        <w:t>decimal places</w:t>
      </w:r>
      <w:r>
        <w:t>.</w:t>
      </w:r>
    </w:p>
    <w:p w14:paraId="37F482E4" w14:textId="1665B7B8" w:rsidR="000338D7" w:rsidRDefault="000338D7" w:rsidP="007511DE">
      <w:pPr>
        <w:pStyle w:val="Heading3"/>
        <w:spacing w:before="80" w:after="160"/>
        <w:ind w:left="360" w:hanging="360"/>
      </w:pPr>
      <w:r>
        <w:t>Functions inside the caller.py file</w:t>
      </w:r>
    </w:p>
    <w:p w14:paraId="1DFC1201" w14:textId="54846811" w:rsidR="00B53CA9" w:rsidRPr="00EF2FFE" w:rsidRDefault="00B53CA9" w:rsidP="007511DE">
      <w:pPr>
        <w:spacing w:after="160"/>
        <w:rPr>
          <w:color w:val="000000" w:themeColor="text1"/>
          <w:lang w:val="bg-BG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2D22DD">
        <w:rPr>
          <w:rFonts w:ascii="Consolas" w:hAnsi="Consolas"/>
          <w:b/>
          <w:bCs/>
          <w:color w:val="000000" w:themeColor="text1"/>
        </w:rPr>
        <w:t>highest_rated_art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 w:rsidR="000338D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</w:t>
      </w:r>
      <w:r w:rsidR="00CE10D0">
        <w:rPr>
          <w:color w:val="000000" w:themeColor="text1"/>
        </w:rPr>
        <w:t xml:space="preserve"> </w:t>
      </w:r>
      <w:r w:rsidR="002D22DD">
        <w:rPr>
          <w:color w:val="000000" w:themeColor="text1"/>
        </w:rPr>
        <w:t xml:space="preserve">with the </w:t>
      </w:r>
      <w:r w:rsidR="00FC5473">
        <w:rPr>
          <w:b/>
          <w:bCs/>
          <w:color w:val="000000" w:themeColor="text1"/>
        </w:rPr>
        <w:t>highest-rated</w:t>
      </w:r>
      <w:r w:rsidR="002D22DD">
        <w:rPr>
          <w:color w:val="000000" w:themeColor="text1"/>
        </w:rPr>
        <w:t xml:space="preserve"> art</w:t>
      </w:r>
      <w:r w:rsidR="000338D7">
        <w:rPr>
          <w:color w:val="000000" w:themeColor="text1"/>
        </w:rPr>
        <w:t xml:space="preserve">. If </w:t>
      </w:r>
      <w:r w:rsidR="000338D7" w:rsidRPr="00376B6A">
        <w:rPr>
          <w:b/>
          <w:bCs/>
          <w:color w:val="000000" w:themeColor="text1"/>
        </w:rPr>
        <w:t>two or more</w:t>
      </w:r>
      <w:r w:rsidR="000338D7">
        <w:rPr>
          <w:color w:val="000000" w:themeColor="text1"/>
        </w:rPr>
        <w:t xml:space="preserve"> </w:t>
      </w:r>
      <w:r w:rsidR="000338D7" w:rsidRPr="000338D7">
        <w:rPr>
          <w:b/>
          <w:bCs/>
          <w:color w:val="000000" w:themeColor="text1"/>
        </w:rPr>
        <w:t>arts</w:t>
      </w:r>
      <w:r w:rsidR="000338D7">
        <w:rPr>
          <w:color w:val="000000" w:themeColor="text1"/>
        </w:rPr>
        <w:t xml:space="preserve"> have the same </w:t>
      </w:r>
      <w:r w:rsidR="000338D7" w:rsidRPr="00EF2FFE">
        <w:rPr>
          <w:b/>
          <w:bCs/>
          <w:color w:val="000000" w:themeColor="text1"/>
        </w:rPr>
        <w:t>rating</w:t>
      </w:r>
      <w:r w:rsidR="000338D7">
        <w:rPr>
          <w:color w:val="000000" w:themeColor="text1"/>
        </w:rPr>
        <w:t xml:space="preserve">, the function should </w:t>
      </w:r>
      <w:r w:rsidR="000338D7" w:rsidRPr="000338D7">
        <w:rPr>
          <w:b/>
          <w:bCs/>
          <w:color w:val="000000" w:themeColor="text1"/>
        </w:rPr>
        <w:t>return</w:t>
      </w:r>
      <w:r w:rsidR="000338D7"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the</w:t>
      </w:r>
      <w:r w:rsidR="000338D7">
        <w:rPr>
          <w:color w:val="000000" w:themeColor="text1"/>
        </w:rPr>
        <w:t xml:space="preserve"> one</w:t>
      </w:r>
      <w:r w:rsidR="00EF2FFE"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with</w:t>
      </w:r>
      <w:r w:rsidR="00EF2FFE">
        <w:rPr>
          <w:color w:val="000000" w:themeColor="text1"/>
        </w:rPr>
        <w:t xml:space="preserve"> </w:t>
      </w:r>
      <w:r w:rsidR="00EF2FFE" w:rsidRPr="000338D7">
        <w:rPr>
          <w:b/>
          <w:bCs/>
          <w:color w:val="000000" w:themeColor="text1"/>
        </w:rPr>
        <w:t xml:space="preserve">the lowest </w:t>
      </w:r>
      <w:proofErr w:type="spellStart"/>
      <w:r w:rsidR="00EF2FFE" w:rsidRPr="000338D7">
        <w:rPr>
          <w:b/>
          <w:bCs/>
          <w:color w:val="000000" w:themeColor="text1"/>
        </w:rPr>
        <w:t>id</w:t>
      </w:r>
      <w:proofErr w:type="spellEnd"/>
      <w:r w:rsidR="000338D7">
        <w:rPr>
          <w:color w:val="000000" w:themeColor="text1"/>
        </w:rPr>
        <w:t xml:space="preserve"> from the databa</w:t>
      </w:r>
      <w:r w:rsidR="00EF2FFE">
        <w:rPr>
          <w:color w:val="000000" w:themeColor="text1"/>
        </w:rPr>
        <w:t>se</w:t>
      </w:r>
      <w:r w:rsidR="000338D7">
        <w:rPr>
          <w:color w:val="000000" w:themeColor="text1"/>
        </w:rPr>
        <w:t>:</w:t>
      </w:r>
    </w:p>
    <w:p w14:paraId="7617052E" w14:textId="4625ADAA" w:rsidR="00B53CA9" w:rsidRPr="000338D7" w:rsidRDefault="00B53CA9" w:rsidP="007511DE">
      <w:pPr>
        <w:pStyle w:val="ListParagraph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{</w:t>
      </w:r>
      <w:proofErr w:type="spellStart"/>
      <w:r w:rsidR="002D22DD">
        <w:rPr>
          <w:rFonts w:ascii="Consolas" w:hAnsi="Consolas"/>
          <w:b/>
          <w:bCs/>
        </w:rPr>
        <w:t>art</w:t>
      </w:r>
      <w:r w:rsidR="00F15D09">
        <w:rPr>
          <w:rFonts w:ascii="Consolas" w:hAnsi="Consolas"/>
          <w:b/>
          <w:bCs/>
        </w:rPr>
        <w:t>_name</w:t>
      </w:r>
      <w:proofErr w:type="spellEnd"/>
      <w:r w:rsidR="00F15D09">
        <w:rPr>
          <w:rFonts w:ascii="Consolas" w:hAnsi="Consolas"/>
          <w:b/>
          <w:bCs/>
        </w:rPr>
        <w:t xml:space="preserve">} </w:t>
      </w:r>
      <w:r w:rsidR="002D22DD">
        <w:rPr>
          <w:rFonts w:ascii="Consolas" w:hAnsi="Consolas"/>
          <w:b/>
          <w:bCs/>
        </w:rPr>
        <w:t>is the highest</w:t>
      </w:r>
      <w:r w:rsidR="00EF2FFE">
        <w:rPr>
          <w:rFonts w:ascii="Consolas" w:hAnsi="Consolas"/>
          <w:b/>
          <w:bCs/>
          <w:lang w:val="bg-BG"/>
        </w:rPr>
        <w:t>-</w:t>
      </w:r>
      <w:r w:rsidR="002D22DD">
        <w:rPr>
          <w:rFonts w:ascii="Consolas" w:hAnsi="Consolas"/>
          <w:b/>
          <w:bCs/>
        </w:rPr>
        <w:t>rated art with</w:t>
      </w:r>
      <w:r w:rsidR="00542EF8">
        <w:rPr>
          <w:rFonts w:ascii="Consolas" w:hAnsi="Consolas"/>
          <w:b/>
          <w:bCs/>
        </w:rPr>
        <w:t xml:space="preserve"> a</w:t>
      </w:r>
      <w:r w:rsidR="002D22DD">
        <w:rPr>
          <w:rFonts w:ascii="Consolas" w:hAnsi="Consolas"/>
          <w:b/>
          <w:bCs/>
        </w:rPr>
        <w:t xml:space="preserve"> {rating} rating</w:t>
      </w:r>
      <w:r w:rsidR="00F15D09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0A6DB489" w14:textId="45B6ABE9" w:rsidR="009A54E8" w:rsidRPr="000338D7" w:rsidRDefault="00FC15A8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 w:rsidR="00B53CA9">
        <w:rPr>
          <w:rFonts w:ascii="Consolas" w:hAnsi="Consolas"/>
          <w:b/>
          <w:bCs/>
          <w:color w:val="000000" w:themeColor="text1"/>
        </w:rPr>
        <w:t>create_</w:t>
      </w:r>
      <w:r w:rsidR="002D22DD">
        <w:rPr>
          <w:rFonts w:ascii="Consolas" w:hAnsi="Consolas"/>
          <w:b/>
          <w:bCs/>
          <w:color w:val="000000" w:themeColor="text1"/>
        </w:rPr>
        <w:t>art</w:t>
      </w:r>
      <w:r w:rsidR="006B619A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0338D7">
        <w:rPr>
          <w:rFonts w:ascii="Consolas" w:hAnsi="Consolas"/>
          <w:b/>
          <w:bCs/>
          <w:color w:val="000000" w:themeColor="text1"/>
        </w:rPr>
        <w:t>first_art</w:t>
      </w:r>
      <w:proofErr w:type="spellEnd"/>
      <w:r w:rsidR="00091CD3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091CD3">
        <w:rPr>
          <w:rFonts w:ascii="Consolas" w:hAnsi="Consolas"/>
          <w:b/>
          <w:bCs/>
          <w:color w:val="000000" w:themeColor="text1"/>
        </w:rPr>
        <w:t>A</w:t>
      </w:r>
      <w:r w:rsidR="007638D3">
        <w:rPr>
          <w:rFonts w:ascii="Consolas" w:hAnsi="Consolas"/>
          <w:b/>
          <w:bCs/>
          <w:color w:val="000000" w:themeColor="text1"/>
        </w:rPr>
        <w:t>r</w:t>
      </w:r>
      <w:r w:rsidR="00091CD3">
        <w:rPr>
          <w:rFonts w:ascii="Consolas" w:hAnsi="Consolas"/>
          <w:b/>
          <w:bCs/>
          <w:color w:val="000000" w:themeColor="text1"/>
        </w:rPr>
        <w:t>tworkGallery</w:t>
      </w:r>
      <w:proofErr w:type="spellEnd"/>
      <w:r w:rsidR="000338D7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0338D7">
        <w:rPr>
          <w:rFonts w:ascii="Consolas" w:hAnsi="Consolas"/>
          <w:b/>
          <w:bCs/>
          <w:color w:val="000000" w:themeColor="text1"/>
        </w:rPr>
        <w:t>second_art</w:t>
      </w:r>
      <w:proofErr w:type="spellEnd"/>
      <w:r w:rsidR="00091CD3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091CD3">
        <w:rPr>
          <w:rFonts w:ascii="Consolas" w:hAnsi="Consolas"/>
          <w:b/>
          <w:bCs/>
          <w:color w:val="000000" w:themeColor="text1"/>
        </w:rPr>
        <w:t>ArtworkGallery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color w:val="000000" w:themeColor="text1"/>
        </w:rPr>
        <w:t xml:space="preserve"> </w:t>
      </w:r>
      <w:r w:rsidRPr="000338D7">
        <w:rPr>
          <w:b/>
          <w:bCs/>
          <w:color w:val="000000" w:themeColor="text1"/>
          <w:lang w:val="en-GB"/>
        </w:rPr>
        <w:t>bulk</w:t>
      </w:r>
      <w:r w:rsidR="00B53CA9" w:rsidRPr="000338D7">
        <w:rPr>
          <w:color w:val="000000" w:themeColor="text1"/>
          <w:lang w:val="en-GB"/>
        </w:rPr>
        <w:t xml:space="preserve"> </w:t>
      </w:r>
      <w:r w:rsidR="00B53CA9" w:rsidRPr="000338D7">
        <w:rPr>
          <w:b/>
          <w:bCs/>
          <w:color w:val="000000" w:themeColor="text1"/>
          <w:lang w:val="en-GB"/>
        </w:rPr>
        <w:t>create</w:t>
      </w:r>
      <w:r w:rsidR="000338D7">
        <w:rPr>
          <w:b/>
          <w:bCs/>
          <w:color w:val="000000" w:themeColor="text1"/>
          <w:lang w:val="en-GB"/>
        </w:rPr>
        <w:t>s</w:t>
      </w:r>
      <w:r w:rsidRPr="000338D7">
        <w:rPr>
          <w:b/>
          <w:bCs/>
          <w:color w:val="000000" w:themeColor="text1"/>
          <w:lang w:val="en-GB"/>
        </w:rPr>
        <w:t xml:space="preserve"> </w:t>
      </w:r>
      <w:r w:rsidR="000338D7">
        <w:rPr>
          <w:color w:val="000000" w:themeColor="text1"/>
          <w:lang w:val="en-GB"/>
        </w:rPr>
        <w:t>two</w:t>
      </w:r>
      <w:r w:rsidR="00B53CA9" w:rsidRPr="000338D7">
        <w:rPr>
          <w:color w:val="000000" w:themeColor="text1"/>
          <w:lang w:val="en-GB"/>
        </w:rPr>
        <w:t xml:space="preserve"> new </w:t>
      </w:r>
      <w:r w:rsidR="00B53CA9" w:rsidRPr="000338D7">
        <w:rPr>
          <w:b/>
          <w:bCs/>
          <w:color w:val="000000" w:themeColor="text1"/>
          <w:lang w:val="en-GB"/>
        </w:rPr>
        <w:t>instance</w:t>
      </w:r>
      <w:r w:rsidRP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of the </w:t>
      </w:r>
      <w:r w:rsidR="00B53CA9" w:rsidRPr="000338D7">
        <w:rPr>
          <w:rFonts w:ascii="Consolas" w:hAnsi="Consolas"/>
          <w:b/>
          <w:bCs/>
        </w:rPr>
        <w:t>"</w:t>
      </w:r>
      <w:proofErr w:type="spellStart"/>
      <w:r w:rsidR="002D22DD" w:rsidRPr="000338D7">
        <w:rPr>
          <w:rFonts w:ascii="Consolas" w:hAnsi="Consolas"/>
          <w:b/>
          <w:bCs/>
          <w:color w:val="000000" w:themeColor="text1"/>
          <w:lang w:val="en-GB"/>
        </w:rPr>
        <w:t>ArtworkGallery</w:t>
      </w:r>
      <w:proofErr w:type="spellEnd"/>
      <w:r w:rsidR="00B53CA9" w:rsidRPr="000338D7">
        <w:rPr>
          <w:rFonts w:ascii="Consolas" w:hAnsi="Consolas"/>
          <w:b/>
          <w:bCs/>
        </w:rPr>
        <w:t>"</w:t>
      </w:r>
      <w:r w:rsidR="00B53CA9" w:rsidRPr="000338D7">
        <w:rPr>
          <w:color w:val="000000" w:themeColor="text1"/>
          <w:lang w:val="en-GB"/>
        </w:rPr>
        <w:t xml:space="preserve"> class and </w:t>
      </w:r>
      <w:r w:rsidR="00B53CA9" w:rsidRPr="000338D7">
        <w:rPr>
          <w:b/>
          <w:bCs/>
          <w:color w:val="000000" w:themeColor="text1"/>
          <w:lang w:val="en-GB"/>
        </w:rPr>
        <w:t>save</w:t>
      </w:r>
      <w:r w:rsid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</w:t>
      </w:r>
      <w:r w:rsidRPr="000338D7">
        <w:rPr>
          <w:color w:val="000000" w:themeColor="text1"/>
          <w:lang w:val="en-GB"/>
        </w:rPr>
        <w:t xml:space="preserve">them </w:t>
      </w:r>
      <w:r w:rsidR="00B53CA9" w:rsidRPr="000338D7">
        <w:rPr>
          <w:color w:val="000000" w:themeColor="text1"/>
          <w:lang w:val="en-GB"/>
        </w:rPr>
        <w:t>into the database.</w:t>
      </w:r>
    </w:p>
    <w:p w14:paraId="1FC40945" w14:textId="22648B6B" w:rsidR="007E471E" w:rsidRDefault="00B53CA9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0338D7">
        <w:rPr>
          <w:rFonts w:ascii="Consolas" w:hAnsi="Consolas"/>
          <w:b/>
          <w:bCs/>
          <w:color w:val="000000" w:themeColor="text1"/>
          <w:lang w:val="en-GB"/>
        </w:rPr>
        <w:t>negative_rated_</w:t>
      </w:r>
      <w:proofErr w:type="gramStart"/>
      <w:r w:rsidR="00FC5473">
        <w:rPr>
          <w:rFonts w:ascii="Consolas" w:hAnsi="Consolas"/>
          <w:b/>
          <w:bCs/>
          <w:color w:val="000000" w:themeColor="text1"/>
          <w:lang w:val="en-GB"/>
        </w:rPr>
        <w:t>art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0338D7" w:rsidRPr="000338D7">
        <w:rPr>
          <w:rFonts w:cstheme="minorHAnsi"/>
          <w:b/>
          <w:bCs/>
        </w:rPr>
        <w:t xml:space="preserve"> </w:t>
      </w:r>
      <w:r w:rsidR="000338D7">
        <w:rPr>
          <w:b/>
          <w:bCs/>
          <w:color w:val="000000" w:themeColor="text1"/>
          <w:lang w:val="en-GB"/>
        </w:rPr>
        <w:t>d</w:t>
      </w:r>
      <w:r w:rsidR="009A54E8" w:rsidRPr="00773936">
        <w:rPr>
          <w:b/>
          <w:bCs/>
          <w:color w:val="000000" w:themeColor="text1"/>
          <w:lang w:val="en-GB"/>
        </w:rPr>
        <w:t>elete</w:t>
      </w:r>
      <w:r w:rsidR="000338D7">
        <w:rPr>
          <w:b/>
          <w:bCs/>
          <w:color w:val="000000" w:themeColor="text1"/>
          <w:lang w:val="en-GB"/>
        </w:rPr>
        <w:t>s</w:t>
      </w:r>
      <w:r w:rsidR="009A54E8">
        <w:rPr>
          <w:color w:val="000000" w:themeColor="text1"/>
          <w:lang w:val="en-GB"/>
        </w:rPr>
        <w:t xml:space="preserve"> all </w:t>
      </w:r>
      <w:r w:rsidR="00FC5473">
        <w:rPr>
          <w:color w:val="000000" w:themeColor="text1"/>
          <w:lang w:val="en-GB"/>
        </w:rPr>
        <w:t xml:space="preserve">arts that have a </w:t>
      </w:r>
      <w:r w:rsidR="00FC5473" w:rsidRPr="00FC5473">
        <w:rPr>
          <w:b/>
          <w:bCs/>
          <w:color w:val="000000" w:themeColor="text1"/>
          <w:lang w:val="en-GB"/>
        </w:rPr>
        <w:t>negative</w:t>
      </w:r>
      <w:r w:rsidR="00FC5473">
        <w:rPr>
          <w:color w:val="000000" w:themeColor="text1"/>
          <w:lang w:val="en-GB"/>
        </w:rPr>
        <w:t xml:space="preserve"> </w:t>
      </w:r>
      <w:r w:rsidR="00FC5473" w:rsidRPr="00FC5473">
        <w:rPr>
          <w:b/>
          <w:bCs/>
          <w:color w:val="000000" w:themeColor="text1"/>
          <w:lang w:val="en-GB"/>
        </w:rPr>
        <w:t>rating</w:t>
      </w:r>
      <w:r w:rsidR="00FC5473">
        <w:rPr>
          <w:color w:val="000000" w:themeColor="text1"/>
          <w:lang w:val="en-GB"/>
        </w:rPr>
        <w:t>.</w:t>
      </w:r>
      <w:r w:rsidR="000B7517">
        <w:rPr>
          <w:color w:val="000000" w:themeColor="text1"/>
          <w:lang w:val="en-GB"/>
        </w:rPr>
        <w:t xml:space="preserve"> </w:t>
      </w:r>
      <w:r w:rsidR="000B7517" w:rsidRPr="00D66556">
        <w:rPr>
          <w:b/>
          <w:bCs/>
          <w:color w:val="000000" w:themeColor="text1"/>
          <w:lang w:val="en-GB"/>
        </w:rPr>
        <w:t>0</w:t>
      </w:r>
      <w:r w:rsidR="000B7517">
        <w:rPr>
          <w:color w:val="000000" w:themeColor="text1"/>
          <w:lang w:val="en-GB"/>
        </w:rPr>
        <w:t xml:space="preserve"> (</w:t>
      </w:r>
      <w:r w:rsidR="000B7517" w:rsidRPr="000B7517">
        <w:rPr>
          <w:b/>
          <w:bCs/>
          <w:color w:val="000000" w:themeColor="text1"/>
          <w:lang w:val="en-GB"/>
        </w:rPr>
        <w:t>zero</w:t>
      </w:r>
      <w:r w:rsidR="000B7517">
        <w:rPr>
          <w:color w:val="000000" w:themeColor="text1"/>
          <w:lang w:val="en-GB"/>
        </w:rPr>
        <w:t xml:space="preserve">) counts as </w:t>
      </w:r>
      <w:r w:rsidR="000B7517" w:rsidRPr="000B7517">
        <w:rPr>
          <w:b/>
          <w:bCs/>
          <w:color w:val="000000" w:themeColor="text1"/>
          <w:lang w:val="en-GB"/>
        </w:rPr>
        <w:t>positive</w:t>
      </w:r>
      <w:r w:rsidR="000B7517">
        <w:rPr>
          <w:color w:val="000000" w:themeColor="text1"/>
          <w:lang w:val="en-GB"/>
        </w:rPr>
        <w:t>.</w:t>
      </w:r>
    </w:p>
    <w:p w14:paraId="2DB674FB" w14:textId="35064926" w:rsidR="000338D7" w:rsidRDefault="000338D7" w:rsidP="007511DE">
      <w:pPr>
        <w:pStyle w:val="Heading3"/>
        <w:spacing w:before="80" w:after="160"/>
      </w:pPr>
      <w:r w:rsidRPr="000338D7">
        <w:t>Examples</w:t>
      </w:r>
    </w:p>
    <w:p w14:paraId="6EDB7715" w14:textId="07FCB1A3" w:rsidR="00EC7132" w:rsidRPr="00EC7132" w:rsidRDefault="00EC7132" w:rsidP="007511DE">
      <w:pPr>
        <w:spacing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D70AD" w14:paraId="6EA9F5B0" w14:textId="77777777" w:rsidTr="007511DE">
        <w:trPr>
          <w:trHeight w:val="560"/>
        </w:trPr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143BCAD" w14:textId="44375239" w:rsidR="002D70AD" w:rsidRPr="002D70AD" w:rsidRDefault="002D70AD" w:rsidP="007511DE">
            <w:pPr>
              <w:spacing w:before="0" w:after="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 w:rsidR="0081449B"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2D70AD" w:rsidRPr="001D1A93" w14:paraId="76071572" w14:textId="77777777" w:rsidTr="007511DE">
        <w:tc>
          <w:tcPr>
            <w:tcW w:w="10422" w:type="dxa"/>
            <w:vAlign w:val="center"/>
          </w:tcPr>
          <w:p w14:paraId="3FA6192D" w14:textId="18D784A6" w:rsidR="002D70AD" w:rsidRPr="002D70AD" w:rsidRDefault="002D70AD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 xml:space="preserve">artwork1 =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workGalle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>(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is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incent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an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Gogh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Star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Night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rating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=4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pric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1200000.0)</w:t>
            </w:r>
          </w:p>
          <w:p w14:paraId="5732514A" w14:textId="0BE13BB5" w:rsidR="00EC7132" w:rsidRDefault="002D70AD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 xml:space="preserve">artwork2 =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workGallery</w:t>
            </w:r>
            <w:proofErr w:type="spellEnd"/>
            <w:r w:rsidRPr="002D70AD">
              <w:rPr>
                <w:rFonts w:ascii="Consolas" w:hAnsi="Consolas"/>
                <w:lang w:val="bg-BG"/>
              </w:rPr>
              <w:t>(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is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Leonardo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da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Vinci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art_nam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</w:t>
            </w:r>
            <w:r w:rsidR="007511DE">
              <w:rPr>
                <w:rFonts w:ascii="Consolas" w:hAnsi="Consolas"/>
              </w:rPr>
              <w:t>'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Mona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Lisa</w:t>
            </w:r>
            <w:proofErr w:type="spellEnd"/>
            <w:r w:rsidR="007511DE">
              <w:rPr>
                <w:rFonts w:ascii="Consolas" w:hAnsi="Consolas"/>
              </w:rPr>
              <w:t>'</w:t>
            </w:r>
            <w:r w:rsidRPr="002D70A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rating</w:t>
            </w:r>
            <w:proofErr w:type="spellEnd"/>
            <w:r w:rsidRPr="002D70AD">
              <w:rPr>
                <w:rFonts w:ascii="Consolas" w:hAnsi="Consolas"/>
                <w:lang w:val="bg-BG"/>
              </w:rPr>
              <w:t xml:space="preserve">=5, </w:t>
            </w:r>
            <w:proofErr w:type="spellStart"/>
            <w:r w:rsidRPr="002D70AD">
              <w:rPr>
                <w:rFonts w:ascii="Consolas" w:hAnsi="Consolas"/>
                <w:lang w:val="bg-BG"/>
              </w:rPr>
              <w:t>price</w:t>
            </w:r>
            <w:proofErr w:type="spellEnd"/>
            <w:r w:rsidRPr="002D70AD">
              <w:rPr>
                <w:rFonts w:ascii="Consolas" w:hAnsi="Consolas"/>
                <w:lang w:val="bg-BG"/>
              </w:rPr>
              <w:t>=1500000.0)</w:t>
            </w:r>
          </w:p>
          <w:p w14:paraId="630B9108" w14:textId="77777777" w:rsidR="00992CA7" w:rsidRDefault="00992CA7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</w:p>
          <w:p w14:paraId="6B8AC190" w14:textId="59D1A97E" w:rsidR="00EC7132" w:rsidRPr="00992CA7" w:rsidRDefault="00992CA7" w:rsidP="007511D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Bulk saves the instances</w:t>
            </w:r>
          </w:p>
          <w:p w14:paraId="684E40BF" w14:textId="7099165B" w:rsidR="00EC7132" w:rsidRP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bulk_create_arts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artwork1, artwork2)</w:t>
            </w:r>
          </w:p>
          <w:p w14:paraId="19B2A0D7" w14:textId="77777777" w:rsid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prin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</w:t>
            </w:r>
            <w:proofErr w:type="spellStart"/>
            <w:r w:rsidRPr="00EC7132">
              <w:rPr>
                <w:rFonts w:ascii="Consolas" w:hAnsi="Consolas"/>
                <w:lang w:val="bg-BG"/>
              </w:rPr>
              <w:t>show_highest_rated_ar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))</w:t>
            </w:r>
          </w:p>
          <w:p w14:paraId="09434DAA" w14:textId="4DC7D937" w:rsidR="00992CA7" w:rsidRPr="00EC7132" w:rsidRDefault="00EC7132" w:rsidP="007511D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EC7132">
              <w:rPr>
                <w:rFonts w:ascii="Consolas" w:hAnsi="Consolas"/>
                <w:lang w:val="bg-BG"/>
              </w:rPr>
              <w:t>print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</w:t>
            </w:r>
            <w:proofErr w:type="spellStart"/>
            <w:r w:rsidRPr="00EC7132">
              <w:rPr>
                <w:rFonts w:ascii="Consolas" w:hAnsi="Consolas"/>
                <w:lang w:val="bg-BG"/>
              </w:rPr>
              <w:t>ArtworkGallery.objects.all</w:t>
            </w:r>
            <w:proofErr w:type="spellEnd"/>
            <w:r w:rsidRPr="00EC7132">
              <w:rPr>
                <w:rFonts w:ascii="Consolas" w:hAnsi="Consolas"/>
                <w:lang w:val="bg-BG"/>
              </w:rPr>
              <w:t>())</w:t>
            </w:r>
          </w:p>
        </w:tc>
      </w:tr>
      <w:tr w:rsidR="002D70AD" w14:paraId="7DD3369F" w14:textId="77777777" w:rsidTr="007511DE">
        <w:trPr>
          <w:trHeight w:val="553"/>
        </w:trPr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8CEBA71" w14:textId="79FA37AB" w:rsidR="002D70AD" w:rsidRPr="002D70AD" w:rsidRDefault="002D70AD" w:rsidP="007511DE">
            <w:pPr>
              <w:spacing w:before="0" w:after="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2D70AD" w14:paraId="71DD0AF5" w14:textId="77777777" w:rsidTr="007511DE">
        <w:trPr>
          <w:trHeight w:val="1255"/>
        </w:trPr>
        <w:tc>
          <w:tcPr>
            <w:tcW w:w="10422" w:type="dxa"/>
            <w:vAlign w:val="center"/>
          </w:tcPr>
          <w:p w14:paraId="2109B6A4" w14:textId="4A58F008" w:rsidR="002D70AD" w:rsidRDefault="00EC7132" w:rsidP="007511DE">
            <w:pPr>
              <w:spacing w:before="0" w:after="0" w:line="360" w:lineRule="auto"/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 xml:space="preserve">Mona Lisa is the </w:t>
            </w:r>
            <w:r w:rsidR="0081449B">
              <w:rPr>
                <w:rFonts w:ascii="Consolas" w:hAnsi="Consolas"/>
              </w:rPr>
              <w:t>highest-rated</w:t>
            </w:r>
            <w:r w:rsidRPr="00EC7132">
              <w:rPr>
                <w:rFonts w:ascii="Consolas" w:hAnsi="Consolas"/>
              </w:rPr>
              <w:t xml:space="preserve"> art with </w:t>
            </w:r>
            <w:r w:rsidR="0081449B">
              <w:rPr>
                <w:rFonts w:ascii="Consolas" w:hAnsi="Consolas"/>
              </w:rPr>
              <w:t xml:space="preserve">a </w:t>
            </w:r>
            <w:r w:rsidRPr="00EC7132">
              <w:rPr>
                <w:rFonts w:ascii="Consolas" w:hAnsi="Consolas"/>
              </w:rPr>
              <w:t>5 rating!</w:t>
            </w:r>
          </w:p>
          <w:p w14:paraId="2AE36D18" w14:textId="66CB3420" w:rsidR="00EC7132" w:rsidRPr="00EC7132" w:rsidRDefault="00EC7132" w:rsidP="007511DE">
            <w:pPr>
              <w:spacing w:before="0" w:after="0" w:line="360" w:lineRule="auto"/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>&lt;</w:t>
            </w:r>
            <w:proofErr w:type="spellStart"/>
            <w:r w:rsidRPr="00EC7132">
              <w:rPr>
                <w:rFonts w:ascii="Consolas" w:hAnsi="Consolas"/>
              </w:rPr>
              <w:t>QuerySet</w:t>
            </w:r>
            <w:proofErr w:type="spellEnd"/>
            <w:r w:rsidRPr="00EC7132">
              <w:rPr>
                <w:rFonts w:ascii="Consolas" w:hAnsi="Consolas"/>
              </w:rPr>
              <w:t xml:space="preserve"> [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1)&gt;, 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2)&gt;]&gt;</w:t>
            </w:r>
          </w:p>
        </w:tc>
      </w:tr>
    </w:tbl>
    <w:p w14:paraId="02A69889" w14:textId="48A311D5" w:rsidR="00B87E56" w:rsidRDefault="00B87E56" w:rsidP="007511DE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Laptop</w:t>
      </w:r>
    </w:p>
    <w:p w14:paraId="4C36762B" w14:textId="3C4E38F2" w:rsidR="00B87E56" w:rsidRDefault="00B87E56" w:rsidP="007511DE">
      <w:pPr>
        <w:spacing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t xml:space="preserve"> with the </w:t>
      </w:r>
      <w:proofErr w:type="gramStart"/>
      <w:r>
        <w:t>provided information</w:t>
      </w:r>
      <w:proofErr w:type="gramEnd"/>
      <w:r>
        <w:t>:</w:t>
      </w:r>
    </w:p>
    <w:p w14:paraId="60602484" w14:textId="25641958" w:rsidR="00B87E56" w:rsidRDefault="00B87E56" w:rsidP="007511DE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brand</w:t>
      </w:r>
      <w:r>
        <w:t xml:space="preserve"> </w:t>
      </w:r>
      <w:r w:rsidR="002F7226">
        <w:t>-</w:t>
      </w:r>
      <w:r>
        <w:t xml:space="preserve"> character field</w:t>
      </w:r>
      <w:r w:rsidR="001F19E1">
        <w:rPr>
          <w:lang w:val="bg-BG"/>
        </w:rPr>
        <w:t xml:space="preserve">, </w:t>
      </w:r>
      <w:r w:rsidR="001F19E1">
        <w:rPr>
          <w:lang w:val="en-GB"/>
        </w:rPr>
        <w:t xml:space="preserve">consisting of a </w:t>
      </w:r>
      <w:r w:rsidR="001F19E1" w:rsidRPr="001F19E1">
        <w:rPr>
          <w:b/>
          <w:bCs/>
          <w:lang w:val="en-GB"/>
        </w:rPr>
        <w:t>maximum</w:t>
      </w:r>
      <w:r w:rsidR="001F19E1">
        <w:rPr>
          <w:lang w:val="en-GB"/>
        </w:rPr>
        <w:t xml:space="preserve"> of </w:t>
      </w:r>
      <w:r w:rsidR="001F19E1" w:rsidRPr="001F19E1">
        <w:rPr>
          <w:b/>
          <w:bCs/>
          <w:lang w:val="en-GB"/>
        </w:rPr>
        <w:t>20</w:t>
      </w:r>
      <w:r w:rsidR="001F19E1">
        <w:rPr>
          <w:lang w:val="en-GB"/>
        </w:rPr>
        <w:t xml:space="preserve"> </w:t>
      </w:r>
      <w:r w:rsidR="001F19E1" w:rsidRPr="001F19E1">
        <w:rPr>
          <w:b/>
          <w:bCs/>
          <w:lang w:val="en-GB"/>
        </w:rPr>
        <w:t>characters</w:t>
      </w:r>
      <w:r>
        <w:t xml:space="preserve">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sus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cer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pple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Lenovo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 w:rsidRPr="00B87E56">
        <w:t>and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Dell</w:t>
      </w:r>
      <w:r>
        <w:rPr>
          <w:rFonts w:ascii="Consolas" w:hAnsi="Consolas"/>
          <w:b/>
          <w:bCs/>
        </w:rPr>
        <w:t>"</w:t>
      </w:r>
      <w:r>
        <w:t>.</w:t>
      </w:r>
    </w:p>
    <w:p w14:paraId="6365C513" w14:textId="57D86710" w:rsidR="00B87E56" w:rsidRDefault="00B87E56" w:rsidP="007511DE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 xml:space="preserve">processor </w:t>
      </w:r>
      <w:r w:rsidR="002F7226">
        <w:t>-</w:t>
      </w:r>
      <w:r>
        <w:t xml:space="preserve"> 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52466409" w14:textId="23F6B36C" w:rsidR="00B87E56" w:rsidRDefault="00B87E56" w:rsidP="007511DE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memory</w:t>
      </w:r>
      <w:r w:rsidR="002F7226"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Memory in GB"</w:t>
      </w:r>
      <w:r>
        <w:t>.</w:t>
      </w:r>
    </w:p>
    <w:p w14:paraId="7F80A0D2" w14:textId="4A4DEB35" w:rsidR="00B87E56" w:rsidRDefault="00B87E56" w:rsidP="007511DE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storage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Storage in GB"</w:t>
      </w:r>
      <w:r>
        <w:t>.</w:t>
      </w:r>
    </w:p>
    <w:p w14:paraId="17B2DC1B" w14:textId="2A453A34" w:rsidR="00B87E56" w:rsidRDefault="00B87E56" w:rsidP="007511DE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operation_system</w:t>
      </w:r>
      <w:proofErr w:type="spellEnd"/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Window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MacO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inux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Chrome OS"</w:t>
      </w:r>
      <w:r>
        <w:rPr>
          <w:b/>
          <w:bCs/>
        </w:rPr>
        <w:t>.</w:t>
      </w:r>
    </w:p>
    <w:p w14:paraId="25FE0E90" w14:textId="3CD6B096" w:rsidR="00B87E56" w:rsidRDefault="00B87E56" w:rsidP="007511DE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price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decimal field with </w:t>
      </w:r>
      <w:r>
        <w:rPr>
          <w:b/>
          <w:bCs/>
        </w:rPr>
        <w:t xml:space="preserve">maximum of 10 digits </w:t>
      </w:r>
      <w:r w:rsidRPr="00B87E56">
        <w:t>and</w:t>
      </w:r>
      <w:r>
        <w:rPr>
          <w:b/>
          <w:bCs/>
        </w:rPr>
        <w:t xml:space="preserve"> 2 decimal places.</w:t>
      </w:r>
    </w:p>
    <w:p w14:paraId="3D89763F" w14:textId="77777777" w:rsidR="001D1A93" w:rsidRDefault="001D1A93" w:rsidP="007511DE">
      <w:pPr>
        <w:pStyle w:val="Heading3"/>
        <w:spacing w:before="80" w:after="160"/>
        <w:ind w:left="360" w:hanging="360"/>
      </w:pPr>
      <w:r>
        <w:t>Functions inside the caller.py file</w:t>
      </w:r>
    </w:p>
    <w:p w14:paraId="1D5F8860" w14:textId="79395A0E" w:rsidR="00B87E56" w:rsidRDefault="00B87E56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A24498">
        <w:rPr>
          <w:rFonts w:ascii="Consolas" w:hAnsi="Consolas"/>
          <w:b/>
          <w:bCs/>
          <w:color w:val="000000" w:themeColor="text1"/>
        </w:rPr>
        <w:t>the_most_expensive_laptop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 w:rsidR="001D1A93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the </w:t>
      </w:r>
      <w:r w:rsidR="006B619A">
        <w:rPr>
          <w:b/>
          <w:bCs/>
          <w:color w:val="000000" w:themeColor="text1"/>
        </w:rPr>
        <w:t>most expensive</w:t>
      </w:r>
      <w:r>
        <w:rPr>
          <w:color w:val="000000" w:themeColor="text1"/>
        </w:rPr>
        <w:t xml:space="preserve"> </w:t>
      </w:r>
      <w:r w:rsidR="0051272F">
        <w:rPr>
          <w:color w:val="000000" w:themeColor="text1"/>
        </w:rPr>
        <w:t>laptop</w:t>
      </w:r>
      <w:r w:rsidR="001D1A93">
        <w:rPr>
          <w:color w:val="000000" w:themeColor="text1"/>
        </w:rPr>
        <w:t xml:space="preserve">. </w:t>
      </w:r>
      <w:r w:rsidR="00EF2FFE" w:rsidRPr="00EF2FFE">
        <w:rPr>
          <w:color w:val="000000" w:themeColor="text1"/>
        </w:rPr>
        <w:t xml:space="preserve">If </w:t>
      </w:r>
      <w:r w:rsidR="00376B6A">
        <w:rPr>
          <w:b/>
          <w:bCs/>
          <w:color w:val="000000" w:themeColor="text1"/>
        </w:rPr>
        <w:t>two or more</w:t>
      </w:r>
      <w:r w:rsidR="00EF2FFE" w:rsidRPr="00EF2FFE">
        <w:rPr>
          <w:color w:val="000000" w:themeColor="text1"/>
        </w:rPr>
        <w:t xml:space="preserve"> </w:t>
      </w:r>
      <w:r w:rsidR="00EF2FFE" w:rsidRPr="00EF2FFE">
        <w:rPr>
          <w:b/>
          <w:bCs/>
          <w:color w:val="000000" w:themeColor="text1"/>
        </w:rPr>
        <w:t>laptops</w:t>
      </w:r>
      <w:r w:rsidR="00EF2FFE" w:rsidRPr="00EF2FFE">
        <w:rPr>
          <w:color w:val="000000" w:themeColor="text1"/>
        </w:rPr>
        <w:t xml:space="preserve"> share the same </w:t>
      </w:r>
      <w:r w:rsidR="00EF2FFE" w:rsidRPr="00EF2FFE">
        <w:rPr>
          <w:b/>
          <w:bCs/>
          <w:color w:val="000000" w:themeColor="text1"/>
        </w:rPr>
        <w:t>price</w:t>
      </w:r>
      <w:r w:rsidR="00EF2FFE" w:rsidRPr="00EF2FFE">
        <w:rPr>
          <w:color w:val="000000" w:themeColor="text1"/>
        </w:rPr>
        <w:t xml:space="preserve">, the function should </w:t>
      </w:r>
      <w:r w:rsidR="00EF2FFE" w:rsidRPr="00EF2FFE">
        <w:rPr>
          <w:b/>
          <w:bCs/>
          <w:color w:val="000000" w:themeColor="text1"/>
        </w:rPr>
        <w:t>return</w:t>
      </w:r>
      <w:r w:rsidR="009F173E">
        <w:rPr>
          <w:color w:val="000000" w:themeColor="text1"/>
        </w:rPr>
        <w:t xml:space="preserve"> the one with</w:t>
      </w:r>
      <w:r w:rsidR="009F173E">
        <w:rPr>
          <w:b/>
          <w:bCs/>
          <w:color w:val="000000" w:themeColor="text1"/>
        </w:rPr>
        <w:t xml:space="preserve"> the highest </w:t>
      </w:r>
      <w:proofErr w:type="spellStart"/>
      <w:r w:rsidR="009F173E">
        <w:rPr>
          <w:b/>
          <w:bCs/>
          <w:color w:val="000000" w:themeColor="text1"/>
        </w:rPr>
        <w:t>id</w:t>
      </w:r>
      <w:proofErr w:type="spellEnd"/>
      <w:r w:rsidR="009F173E">
        <w:rPr>
          <w:b/>
          <w:bCs/>
          <w:color w:val="000000" w:themeColor="text1"/>
        </w:rPr>
        <w:t xml:space="preserve"> </w:t>
      </w:r>
      <w:r w:rsidR="00EF2FFE" w:rsidRPr="00EF2FFE">
        <w:rPr>
          <w:color w:val="000000" w:themeColor="text1"/>
        </w:rPr>
        <w:t>from the database.</w:t>
      </w:r>
    </w:p>
    <w:p w14:paraId="775D797F" w14:textId="3F551EA9" w:rsidR="00B87E56" w:rsidRPr="001D1A93" w:rsidRDefault="00B87E56" w:rsidP="007511DE">
      <w:pPr>
        <w:pStyle w:val="ListParagraph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A24498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} is the </w:t>
      </w:r>
      <w:r w:rsidR="00A24498">
        <w:rPr>
          <w:rFonts w:ascii="Consolas" w:hAnsi="Consolas"/>
          <w:b/>
          <w:bCs/>
        </w:rPr>
        <w:t>most expensive laptop available for {price}$</w:t>
      </w:r>
      <w:r>
        <w:rPr>
          <w:rFonts w:ascii="Consolas" w:hAnsi="Consolas"/>
          <w:b/>
          <w:bCs/>
        </w:rPr>
        <w:t>!"</w:t>
      </w:r>
    </w:p>
    <w:p w14:paraId="0254D756" w14:textId="669A6C7A" w:rsidR="0051272F" w:rsidRPr="003B4136" w:rsidRDefault="00B87E56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>
        <w:rPr>
          <w:rFonts w:ascii="Consolas" w:hAnsi="Consolas"/>
          <w:b/>
          <w:bCs/>
          <w:color w:val="000000" w:themeColor="text1"/>
        </w:rPr>
        <w:t>create_</w:t>
      </w:r>
      <w:r w:rsidR="00A24498">
        <w:rPr>
          <w:rFonts w:ascii="Consolas" w:hAnsi="Consolas"/>
          <w:b/>
          <w:bCs/>
          <w:color w:val="000000" w:themeColor="text1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1F19E1" w:rsidRPr="001F19E1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1F19E1" w:rsidRPr="001F19E1">
        <w:rPr>
          <w:rFonts w:ascii="Consolas" w:hAnsi="Consolas"/>
          <w:b/>
          <w:bCs/>
          <w:color w:val="000000" w:themeColor="text1"/>
        </w:rPr>
        <w:t>: List[Laptop]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Pr="001D1A93">
        <w:rPr>
          <w:b/>
          <w:bCs/>
          <w:color w:val="000000" w:themeColor="text1"/>
          <w:lang w:val="en-GB"/>
        </w:rPr>
        <w:t>bulk</w:t>
      </w:r>
      <w:r w:rsidRPr="001D1A93">
        <w:rPr>
          <w:color w:val="000000" w:themeColor="text1"/>
          <w:lang w:val="en-GB"/>
        </w:rPr>
        <w:t xml:space="preserve"> </w:t>
      </w:r>
      <w:r w:rsidRPr="001D1A93">
        <w:rPr>
          <w:b/>
          <w:bCs/>
          <w:color w:val="000000" w:themeColor="text1"/>
          <w:lang w:val="en-GB"/>
        </w:rPr>
        <w:t>create</w:t>
      </w:r>
      <w:r w:rsidR="001D1A93">
        <w:rPr>
          <w:b/>
          <w:bCs/>
          <w:color w:val="000000" w:themeColor="text1"/>
          <w:lang w:val="en-GB"/>
        </w:rPr>
        <w:t>s</w:t>
      </w:r>
      <w:r w:rsidRPr="001D1A93">
        <w:rPr>
          <w:b/>
          <w:bCs/>
          <w:color w:val="000000" w:themeColor="text1"/>
          <w:lang w:val="en-GB"/>
        </w:rPr>
        <w:t xml:space="preserve"> </w:t>
      </w:r>
      <w:r w:rsidRPr="001D1A93">
        <w:rPr>
          <w:color w:val="000000" w:themeColor="text1"/>
          <w:lang w:val="en-GB"/>
        </w:rPr>
        <w:t xml:space="preserve">one or more new </w:t>
      </w:r>
      <w:r w:rsidRPr="001D1A93">
        <w:rPr>
          <w:b/>
          <w:bCs/>
          <w:color w:val="000000" w:themeColor="text1"/>
          <w:lang w:val="en-GB"/>
        </w:rPr>
        <w:t>instances</w:t>
      </w:r>
      <w:r w:rsidRPr="001D1A93">
        <w:rPr>
          <w:color w:val="000000" w:themeColor="text1"/>
          <w:lang w:val="en-GB"/>
        </w:rPr>
        <w:t xml:space="preserve"> of the </w:t>
      </w:r>
      <w:r w:rsidRPr="001D1A93">
        <w:rPr>
          <w:rFonts w:ascii="Consolas" w:hAnsi="Consolas"/>
          <w:b/>
          <w:bCs/>
        </w:rPr>
        <w:t>"</w:t>
      </w:r>
      <w:r w:rsidR="00A24498" w:rsidRPr="001D1A93">
        <w:rPr>
          <w:rFonts w:ascii="Consolas" w:hAnsi="Consolas"/>
          <w:b/>
          <w:bCs/>
          <w:color w:val="000000" w:themeColor="text1"/>
          <w:lang w:val="en-GB"/>
        </w:rPr>
        <w:t>Laptop</w:t>
      </w:r>
      <w:r w:rsidRPr="001D1A93">
        <w:rPr>
          <w:rFonts w:ascii="Consolas" w:hAnsi="Consolas"/>
          <w:b/>
          <w:bCs/>
        </w:rPr>
        <w:t>"</w:t>
      </w:r>
      <w:r w:rsidRPr="001D1A93">
        <w:rPr>
          <w:color w:val="000000" w:themeColor="text1"/>
          <w:lang w:val="en-GB"/>
        </w:rPr>
        <w:t xml:space="preserve"> class and </w:t>
      </w:r>
      <w:r w:rsidR="001D1A93">
        <w:rPr>
          <w:b/>
          <w:bCs/>
          <w:color w:val="000000" w:themeColor="text1"/>
          <w:lang w:val="en-GB"/>
        </w:rPr>
        <w:t>saves</w:t>
      </w:r>
      <w:r w:rsidRPr="001D1A93">
        <w:rPr>
          <w:color w:val="000000" w:themeColor="text1"/>
          <w:lang w:val="en-GB"/>
        </w:rPr>
        <w:t xml:space="preserve"> them into the database.</w:t>
      </w:r>
      <w:r w:rsidR="008D4563">
        <w:rPr>
          <w:color w:val="000000" w:themeColor="text1"/>
          <w:lang w:val="en-GB"/>
        </w:rPr>
        <w:t xml:space="preserve"> </w:t>
      </w:r>
      <w:r w:rsidR="008D4563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8D4563" w:rsidRPr="008D4563">
        <w:rPr>
          <w:b/>
          <w:bCs/>
          <w:color w:val="000000" w:themeColor="text1"/>
          <w:lang w:val="en-GB"/>
        </w:rPr>
        <w:t xml:space="preserve"> list.</w:t>
      </w:r>
    </w:p>
    <w:p w14:paraId="7B0A7834" w14:textId="5F378662" w:rsidR="0051272F" w:rsidRDefault="008D4563" w:rsidP="007511DE">
      <w:pPr>
        <w:spacing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512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torage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B4136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 w:rsidR="0051272F">
        <w:rPr>
          <w:color w:val="000000" w:themeColor="text1"/>
          <w:lang w:val="en-GB"/>
        </w:rPr>
        <w:t xml:space="preserve"> the </w:t>
      </w:r>
      <w:r w:rsidR="0051272F">
        <w:rPr>
          <w:b/>
          <w:bCs/>
          <w:color w:val="000000" w:themeColor="text1"/>
          <w:lang w:val="en-GB"/>
        </w:rPr>
        <w:t xml:space="preserve">storage </w:t>
      </w:r>
      <w:r w:rsidR="0051272F" w:rsidRPr="0051272F">
        <w:rPr>
          <w:color w:val="000000" w:themeColor="text1"/>
          <w:lang w:val="en-GB"/>
        </w:rPr>
        <w:t>for</w:t>
      </w:r>
      <w:r w:rsidR="003B4136">
        <w:rPr>
          <w:color w:val="000000" w:themeColor="text1"/>
          <w:lang w:val="en-GB"/>
        </w:rPr>
        <w:t xml:space="preserve"> all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the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Asus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and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Lenovo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laptops</w:t>
      </w:r>
      <w:r w:rsidR="0051272F">
        <w:rPr>
          <w:color w:val="000000" w:themeColor="text1"/>
          <w:lang w:val="en-GB"/>
        </w:rPr>
        <w:t xml:space="preserve"> to </w:t>
      </w:r>
      <w:r w:rsidR="0051272F">
        <w:rPr>
          <w:b/>
          <w:bCs/>
          <w:color w:val="000000" w:themeColor="text1"/>
          <w:lang w:val="en-GB"/>
        </w:rPr>
        <w:t>512</w:t>
      </w:r>
      <w:r w:rsidR="0051272F">
        <w:rPr>
          <w:color w:val="000000" w:themeColor="text1"/>
          <w:lang w:val="en-GB"/>
        </w:rPr>
        <w:t xml:space="preserve"> GB.</w:t>
      </w:r>
    </w:p>
    <w:p w14:paraId="1C3CD485" w14:textId="2B4D1BD3" w:rsidR="0051272F" w:rsidRPr="007F2330" w:rsidRDefault="008D4563" w:rsidP="007511DE">
      <w:pPr>
        <w:spacing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16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memory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</w:t>
      </w:r>
      <w:r w:rsidR="0051272F" w:rsidRPr="003B4136">
        <w:rPr>
          <w:color w:val="000000" w:themeColor="text1"/>
          <w:lang w:val="en-GB"/>
        </w:rPr>
        <w:t xml:space="preserve">the </w:t>
      </w:r>
      <w:r w:rsidR="0051272F" w:rsidRPr="003B4136">
        <w:rPr>
          <w:b/>
          <w:bCs/>
          <w:color w:val="000000" w:themeColor="text1"/>
          <w:lang w:val="en-GB"/>
        </w:rPr>
        <w:t xml:space="preserve">memory </w:t>
      </w:r>
      <w:r w:rsidR="0051272F" w:rsidRPr="003B4136">
        <w:rPr>
          <w:color w:val="000000" w:themeColor="text1"/>
          <w:lang w:val="en-GB"/>
        </w:rPr>
        <w:t>for</w:t>
      </w:r>
      <w:r w:rsidR="003B4136">
        <w:rPr>
          <w:color w:val="000000" w:themeColor="text1"/>
          <w:lang w:val="en-GB"/>
        </w:rPr>
        <w:t xml:space="preserve"> all</w:t>
      </w:r>
      <w:r w:rsidR="0051272F" w:rsidRPr="003B4136">
        <w:rPr>
          <w:b/>
          <w:bCs/>
          <w:color w:val="000000" w:themeColor="text1"/>
          <w:lang w:val="en-GB"/>
        </w:rPr>
        <w:t xml:space="preserve"> the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pple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cstheme="minorHAnsi"/>
          <w:b/>
          <w:bCs/>
        </w:rPr>
        <w:t>,</w:t>
      </w:r>
      <w:r w:rsidR="0051272F" w:rsidRPr="003B4136">
        <w:rPr>
          <w:rFonts w:ascii="Consolas" w:hAnsi="Consolas"/>
          <w:b/>
          <w:bCs/>
        </w:rPr>
        <w:t xml:space="preserve"> 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Dell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, </w:t>
      </w:r>
      <w:r w:rsidR="0051272F" w:rsidRPr="003B4136">
        <w:rPr>
          <w:color w:val="000000" w:themeColor="text1"/>
          <w:lang w:val="en-GB"/>
        </w:rPr>
        <w:t>and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cer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laptops</w:t>
      </w:r>
      <w:r w:rsidR="0051272F" w:rsidRPr="003B4136">
        <w:rPr>
          <w:color w:val="000000" w:themeColor="text1"/>
          <w:lang w:val="en-GB"/>
        </w:rPr>
        <w:t xml:space="preserve"> to </w:t>
      </w:r>
      <w:r w:rsidR="0051272F" w:rsidRPr="003B4136">
        <w:rPr>
          <w:b/>
          <w:bCs/>
          <w:color w:val="000000" w:themeColor="text1"/>
          <w:lang w:val="en-GB"/>
        </w:rPr>
        <w:t>16</w:t>
      </w:r>
      <w:r w:rsidR="0051272F" w:rsidRPr="003B4136">
        <w:rPr>
          <w:color w:val="000000" w:themeColor="text1"/>
          <w:lang w:val="en-GB"/>
        </w:rPr>
        <w:t xml:space="preserve"> GB.</w:t>
      </w:r>
    </w:p>
    <w:p w14:paraId="1CA4D4AE" w14:textId="2F2F2844" w:rsidR="0051272F" w:rsidRDefault="006B3B19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operation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ystem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1272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color w:val="000000" w:themeColor="text1"/>
          <w:lang w:val="en-GB"/>
        </w:rPr>
        <w:t xml:space="preserve"> </w:t>
      </w:r>
      <w:r w:rsidR="003B4136" w:rsidRPr="003B4136">
        <w:rPr>
          <w:b/>
          <w:bCs/>
          <w:color w:val="000000" w:themeColor="text1"/>
          <w:lang w:val="en-GB"/>
        </w:rPr>
        <w:t>updates</w:t>
      </w:r>
      <w:r w:rsidR="003B4136">
        <w:rPr>
          <w:color w:val="000000" w:themeColor="text1"/>
          <w:lang w:val="en-GB"/>
        </w:rPr>
        <w:t xml:space="preserve"> the </w:t>
      </w:r>
      <w:r w:rsidR="003B4136" w:rsidRPr="003B4136">
        <w:rPr>
          <w:b/>
          <w:bCs/>
          <w:color w:val="000000" w:themeColor="text1"/>
          <w:lang w:val="en-GB"/>
        </w:rPr>
        <w:t>operation system</w:t>
      </w:r>
      <w:r w:rsidR="003B4136">
        <w:rPr>
          <w:color w:val="000000" w:themeColor="text1"/>
          <w:lang w:val="en-GB"/>
        </w:rPr>
        <w:t xml:space="preserve"> for every laptop</w:t>
      </w:r>
      <w:r w:rsidR="0051272F">
        <w:rPr>
          <w:color w:val="000000" w:themeColor="text1"/>
          <w:lang w:val="en-GB"/>
        </w:rPr>
        <w:t>.</w:t>
      </w:r>
    </w:p>
    <w:p w14:paraId="7A7FD46D" w14:textId="7DD63EDB" w:rsidR="0051272F" w:rsidRDefault="006B619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Window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13A12532" w14:textId="30793FD9" w:rsidR="006B619A" w:rsidRPr="0051272F" w:rsidRDefault="006B619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c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60FE376C" w14:textId="374CFFE5" w:rsidR="006B619A" w:rsidRDefault="006B619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 w:rsidRPr="006B619A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inux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875A09A" w14:textId="2E69555F" w:rsidR="00B87E56" w:rsidRPr="003B4136" w:rsidRDefault="006B619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ome 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5681F978" w14:textId="18AB6A02" w:rsidR="00B87E56" w:rsidRPr="007E471E" w:rsidRDefault="00B87E56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_inexpen</w:t>
      </w:r>
      <w:r w:rsidR="00E8579F">
        <w:rPr>
          <w:rFonts w:ascii="Consolas" w:hAnsi="Consolas"/>
          <w:b/>
          <w:bCs/>
          <w:color w:val="000000" w:themeColor="text1"/>
          <w:lang w:val="en-GB"/>
        </w:rPr>
        <w:t>s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iv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A24498">
        <w:rPr>
          <w:rFonts w:ascii="Consolas" w:hAnsi="Consolas"/>
          <w:b/>
          <w:bCs/>
          <w:color w:val="000000" w:themeColor="text1"/>
          <w:lang w:val="en-GB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3B4136">
        <w:rPr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d</w:t>
      </w:r>
      <w:r w:rsidRPr="00773936">
        <w:rPr>
          <w:b/>
          <w:bCs/>
          <w:color w:val="000000" w:themeColor="text1"/>
          <w:lang w:val="en-GB"/>
        </w:rPr>
        <w:t>elete</w:t>
      </w:r>
      <w:r w:rsidR="003B4136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</w:t>
      </w:r>
      <w:r w:rsidR="00A24498" w:rsidRPr="00A24498"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 w:rsidR="00A24498">
        <w:rPr>
          <w:b/>
          <w:bCs/>
          <w:color w:val="000000" w:themeColor="text1"/>
          <w:lang w:val="en-GB"/>
        </w:rPr>
        <w:t>price</w:t>
      </w:r>
      <w:r w:rsidR="001D1A93">
        <w:rPr>
          <w:b/>
          <w:bCs/>
          <w:color w:val="000000" w:themeColor="text1"/>
          <w:lang w:val="en-GB"/>
        </w:rPr>
        <w:t xml:space="preserve"> </w:t>
      </w:r>
      <w:r w:rsidR="001D1A93" w:rsidRPr="001D1A93">
        <w:rPr>
          <w:color w:val="000000" w:themeColor="text1"/>
          <w:lang w:val="en-GB"/>
        </w:rPr>
        <w:t>less</w:t>
      </w:r>
      <w:r w:rsidR="00A24498">
        <w:rPr>
          <w:b/>
          <w:bCs/>
          <w:color w:val="000000" w:themeColor="text1"/>
          <w:lang w:val="en-GB"/>
        </w:rPr>
        <w:t xml:space="preserve"> </w:t>
      </w:r>
      <w:r w:rsidR="00A24498" w:rsidRPr="00A24498">
        <w:rPr>
          <w:color w:val="000000" w:themeColor="text1"/>
          <w:lang w:val="en-GB"/>
        </w:rPr>
        <w:t>than</w:t>
      </w:r>
      <w:r w:rsidR="00A24498"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 w14:paraId="769AB4CE" w14:textId="77777777" w:rsidR="006B3B19" w:rsidRDefault="006B3B19" w:rsidP="007511DE">
      <w:pPr>
        <w:pStyle w:val="Heading3"/>
        <w:spacing w:before="80" w:after="160"/>
      </w:pPr>
      <w:r w:rsidRPr="000338D7">
        <w:t>Examples</w:t>
      </w:r>
    </w:p>
    <w:p w14:paraId="281735A1" w14:textId="77777777" w:rsidR="006B3B19" w:rsidRPr="00EC7132" w:rsidRDefault="006B3B19" w:rsidP="007511DE">
      <w:pPr>
        <w:spacing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B3B19" w14:paraId="17D0874D" w14:textId="77777777" w:rsidTr="001E3AD5"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1D711F75" w14:textId="77777777" w:rsidR="006B3B19" w:rsidRPr="002D70AD" w:rsidRDefault="006B3B19" w:rsidP="001E3AD5">
            <w:pPr>
              <w:spacing w:before="12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6B3B19" w:rsidRPr="001D1A93" w14:paraId="64D257BC" w14:textId="77777777" w:rsidTr="001E3AD5">
        <w:tc>
          <w:tcPr>
            <w:tcW w:w="10060" w:type="dxa"/>
            <w:vAlign w:val="center"/>
          </w:tcPr>
          <w:p w14:paraId="7AF85C58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laptop1 = Laptop(</w:t>
            </w:r>
          </w:p>
          <w:p w14:paraId="24FB8E3D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Asus',</w:t>
            </w:r>
          </w:p>
          <w:p w14:paraId="618C6DC9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Intel Core i5',</w:t>
            </w:r>
          </w:p>
          <w:p w14:paraId="635C97A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lastRenderedPageBreak/>
              <w:t xml:space="preserve">    memory=8,</w:t>
            </w:r>
          </w:p>
          <w:p w14:paraId="7231CCA2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256,</w:t>
            </w:r>
          </w:p>
          <w:p w14:paraId="7B84583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MacOS',</w:t>
            </w:r>
          </w:p>
          <w:p w14:paraId="1F3814A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899.99</w:t>
            </w:r>
          </w:p>
          <w:p w14:paraId="7806611F" w14:textId="54D73593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27C8DCE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laptop2 = Laptop(</w:t>
            </w:r>
          </w:p>
          <w:p w14:paraId="5FD00A8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Apple',</w:t>
            </w:r>
          </w:p>
          <w:p w14:paraId="4B317B4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Chrome OS',</w:t>
            </w:r>
          </w:p>
          <w:p w14:paraId="4452DAC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memory=16,</w:t>
            </w:r>
          </w:p>
          <w:p w14:paraId="39A121BF" w14:textId="1C069C02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</w:t>
            </w:r>
            <w:r>
              <w:rPr>
                <w:rFonts w:ascii="Consolas" w:hAnsi="Consolas"/>
              </w:rPr>
              <w:t>256</w:t>
            </w:r>
            <w:r w:rsidRPr="007F2330">
              <w:rPr>
                <w:rFonts w:ascii="Consolas" w:hAnsi="Consolas"/>
              </w:rPr>
              <w:t>,</w:t>
            </w:r>
          </w:p>
          <w:p w14:paraId="7598817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MacOS',</w:t>
            </w:r>
          </w:p>
          <w:p w14:paraId="2E5A3E04" w14:textId="1FADC73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1399.99</w:t>
            </w:r>
          </w:p>
          <w:p w14:paraId="2FDF3B45" w14:textId="5F2F2370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21F19E8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laptop3 = Laptop(</w:t>
            </w:r>
          </w:p>
          <w:p w14:paraId="4D5C9B48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brand='Lenovo',</w:t>
            </w:r>
          </w:p>
          <w:p w14:paraId="74BDEFF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ocessor='AMD Ryzen 7',</w:t>
            </w:r>
          </w:p>
          <w:p w14:paraId="35ACF77C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memory=12,</w:t>
            </w:r>
          </w:p>
          <w:p w14:paraId="479F0E9D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storage=256,</w:t>
            </w:r>
          </w:p>
          <w:p w14:paraId="3C006A3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</w:t>
            </w:r>
            <w:proofErr w:type="spellStart"/>
            <w:r w:rsidRPr="007F2330">
              <w:rPr>
                <w:rFonts w:ascii="Consolas" w:hAnsi="Consolas"/>
              </w:rPr>
              <w:t>operation_system</w:t>
            </w:r>
            <w:proofErr w:type="spellEnd"/>
            <w:r w:rsidRPr="007F2330">
              <w:rPr>
                <w:rFonts w:ascii="Consolas" w:hAnsi="Consolas"/>
              </w:rPr>
              <w:t>='Linux',</w:t>
            </w:r>
          </w:p>
          <w:p w14:paraId="76F776E6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    price=999.99,</w:t>
            </w:r>
          </w:p>
          <w:p w14:paraId="2C4D9BB6" w14:textId="2E6F7421" w:rsid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)</w:t>
            </w:r>
          </w:p>
          <w:p w14:paraId="334655E2" w14:textId="77777777" w:rsidR="00E86731" w:rsidRPr="007F2330" w:rsidRDefault="00E86731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385B4E3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# Create a list of instances</w:t>
            </w:r>
          </w:p>
          <w:p w14:paraId="21D45731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laptops_to_create</w:t>
            </w:r>
            <w:proofErr w:type="spellEnd"/>
            <w:r w:rsidRPr="007F2330">
              <w:rPr>
                <w:rFonts w:ascii="Consolas" w:hAnsi="Consolas"/>
              </w:rPr>
              <w:t xml:space="preserve"> = [laptop1, laptop2, laptop3]</w:t>
            </w:r>
          </w:p>
          <w:p w14:paraId="6A21CA04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2D4FE5C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 xml:space="preserve"># Use </w:t>
            </w:r>
            <w:proofErr w:type="spellStart"/>
            <w:r w:rsidRPr="007F2330">
              <w:rPr>
                <w:rFonts w:ascii="Consolas" w:hAnsi="Consolas"/>
              </w:rPr>
              <w:t>bulk_create</w:t>
            </w:r>
            <w:proofErr w:type="spellEnd"/>
            <w:r w:rsidRPr="007F2330">
              <w:rPr>
                <w:rFonts w:ascii="Consolas" w:hAnsi="Consolas"/>
              </w:rPr>
              <w:t xml:space="preserve"> to save the instances</w:t>
            </w:r>
          </w:p>
          <w:p w14:paraId="6D2ED377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bulk_create_laptops</w:t>
            </w:r>
            <w:proofErr w:type="spell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laptops_to_create</w:t>
            </w:r>
            <w:proofErr w:type="spellEnd"/>
            <w:r w:rsidRPr="007F2330">
              <w:rPr>
                <w:rFonts w:ascii="Consolas" w:hAnsi="Consolas"/>
              </w:rPr>
              <w:t>)</w:t>
            </w:r>
          </w:p>
          <w:p w14:paraId="387363B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466E92F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update_to_512_GB_storage()</w:t>
            </w:r>
          </w:p>
          <w:p w14:paraId="1B0968C0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update_operation_systems</w:t>
            </w:r>
            <w:proofErr w:type="spellEnd"/>
            <w:r w:rsidRPr="007F2330">
              <w:rPr>
                <w:rFonts w:ascii="Consolas" w:hAnsi="Consolas"/>
              </w:rPr>
              <w:t>()</w:t>
            </w:r>
          </w:p>
          <w:p w14:paraId="53043EC1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64E84402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# Retrieve 2 laptops from the database</w:t>
            </w:r>
          </w:p>
          <w:p w14:paraId="3D85EF05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asus_laptop</w:t>
            </w:r>
            <w:proofErr w:type="spellEnd"/>
            <w:r w:rsidRPr="007F2330">
              <w:rPr>
                <w:rFonts w:ascii="Consolas" w:hAnsi="Consolas"/>
              </w:rPr>
              <w:t xml:space="preserve"> = </w:t>
            </w:r>
            <w:proofErr w:type="spellStart"/>
            <w:r w:rsidRPr="007F2330">
              <w:rPr>
                <w:rFonts w:ascii="Consolas" w:hAnsi="Consolas"/>
              </w:rPr>
              <w:t>Laptop.objects.filter</w:t>
            </w:r>
            <w:proofErr w:type="spell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brand__exact</w:t>
            </w:r>
            <w:proofErr w:type="spellEnd"/>
            <w:r w:rsidRPr="007F2330">
              <w:rPr>
                <w:rFonts w:ascii="Consolas" w:hAnsi="Consolas"/>
              </w:rPr>
              <w:t>='Asus').get()</w:t>
            </w:r>
          </w:p>
          <w:p w14:paraId="562F7B0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proofErr w:type="spellStart"/>
            <w:r w:rsidRPr="007F2330">
              <w:rPr>
                <w:rFonts w:ascii="Consolas" w:hAnsi="Consolas"/>
              </w:rPr>
              <w:t>lenovo_laptop</w:t>
            </w:r>
            <w:proofErr w:type="spellEnd"/>
            <w:r w:rsidRPr="007F2330">
              <w:rPr>
                <w:rFonts w:ascii="Consolas" w:hAnsi="Consolas"/>
              </w:rPr>
              <w:t xml:space="preserve"> = </w:t>
            </w:r>
            <w:proofErr w:type="spellStart"/>
            <w:r w:rsidRPr="007F2330">
              <w:rPr>
                <w:rFonts w:ascii="Consolas" w:hAnsi="Consolas"/>
              </w:rPr>
              <w:t>Laptop.objects.filter</w:t>
            </w:r>
            <w:proofErr w:type="spellEnd"/>
            <w:r w:rsidRPr="007F2330">
              <w:rPr>
                <w:rFonts w:ascii="Consolas" w:hAnsi="Consolas"/>
              </w:rPr>
              <w:t>(</w:t>
            </w:r>
            <w:proofErr w:type="spellStart"/>
            <w:r w:rsidRPr="007F2330">
              <w:rPr>
                <w:rFonts w:ascii="Consolas" w:hAnsi="Consolas"/>
              </w:rPr>
              <w:t>brand__exact</w:t>
            </w:r>
            <w:proofErr w:type="spellEnd"/>
            <w:r w:rsidRPr="007F2330">
              <w:rPr>
                <w:rFonts w:ascii="Consolas" w:hAnsi="Consolas"/>
              </w:rPr>
              <w:t>='Lenovo').get()</w:t>
            </w:r>
          </w:p>
          <w:p w14:paraId="769021DF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</w:p>
          <w:p w14:paraId="12704FCA" w14:textId="77777777" w:rsidR="007F2330" w:rsidRPr="007F2330" w:rsidRDefault="007F2330" w:rsidP="007F2330">
            <w:pPr>
              <w:spacing w:before="0" w:after="0" w:line="360" w:lineRule="auto"/>
              <w:rPr>
                <w:rFonts w:ascii="Consolas" w:hAnsi="Consolas"/>
              </w:rPr>
            </w:pPr>
            <w:r w:rsidRPr="007F2330">
              <w:rPr>
                <w:rFonts w:ascii="Consolas" w:hAnsi="Consolas"/>
              </w:rPr>
              <w:t>print(</w:t>
            </w:r>
            <w:proofErr w:type="spellStart"/>
            <w:r w:rsidRPr="007F2330">
              <w:rPr>
                <w:rFonts w:ascii="Consolas" w:hAnsi="Consolas"/>
              </w:rPr>
              <w:t>asus_laptop.storage</w:t>
            </w:r>
            <w:proofErr w:type="spellEnd"/>
            <w:r w:rsidRPr="007F2330">
              <w:rPr>
                <w:rFonts w:ascii="Consolas" w:hAnsi="Consolas"/>
              </w:rPr>
              <w:t>)</w:t>
            </w:r>
          </w:p>
          <w:p w14:paraId="2F0819CB" w14:textId="79B1C1E2" w:rsidR="00687764" w:rsidRPr="00EC7132" w:rsidRDefault="007F2330" w:rsidP="007F2330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7F2330">
              <w:rPr>
                <w:rFonts w:ascii="Consolas" w:hAnsi="Consolas"/>
              </w:rPr>
              <w:t>print(</w:t>
            </w:r>
            <w:proofErr w:type="spellStart"/>
            <w:r w:rsidRPr="007F2330">
              <w:rPr>
                <w:rFonts w:ascii="Consolas" w:hAnsi="Consolas"/>
              </w:rPr>
              <w:t>lenovo_laptop.operation_system</w:t>
            </w:r>
            <w:proofErr w:type="spellEnd"/>
            <w:r w:rsidRPr="007F2330">
              <w:rPr>
                <w:rFonts w:ascii="Consolas" w:hAnsi="Consolas"/>
              </w:rPr>
              <w:t>)</w:t>
            </w:r>
          </w:p>
        </w:tc>
      </w:tr>
      <w:tr w:rsidR="006B3B19" w14:paraId="7154B2CD" w14:textId="77777777" w:rsidTr="001E3AD5">
        <w:trPr>
          <w:trHeight w:val="452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747CC313" w14:textId="77777777" w:rsidR="006B3B19" w:rsidRPr="002D70AD" w:rsidRDefault="006B3B19" w:rsidP="001E3AD5">
            <w:pPr>
              <w:spacing w:before="120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6B3B19" w14:paraId="05AF5531" w14:textId="77777777" w:rsidTr="001E3AD5">
        <w:trPr>
          <w:trHeight w:val="997"/>
        </w:trPr>
        <w:tc>
          <w:tcPr>
            <w:tcW w:w="10060" w:type="dxa"/>
            <w:vAlign w:val="center"/>
          </w:tcPr>
          <w:p w14:paraId="758B15CB" w14:textId="77777777" w:rsidR="00687764" w:rsidRPr="00687764" w:rsidRDefault="00687764" w:rsidP="001E3AD5">
            <w:pPr>
              <w:spacing w:before="0" w:after="0" w:line="360" w:lineRule="auto"/>
              <w:rPr>
                <w:rFonts w:ascii="Consolas" w:hAnsi="Consolas"/>
              </w:rPr>
            </w:pPr>
            <w:r w:rsidRPr="00687764">
              <w:rPr>
                <w:rFonts w:ascii="Consolas" w:hAnsi="Consolas"/>
              </w:rPr>
              <w:t>512</w:t>
            </w:r>
          </w:p>
          <w:p w14:paraId="44658515" w14:textId="73D0005C" w:rsidR="006B3B19" w:rsidRPr="00687764" w:rsidRDefault="00687764" w:rsidP="001E3AD5">
            <w:pPr>
              <w:spacing w:before="0" w:after="0" w:line="360" w:lineRule="auto"/>
            </w:pPr>
            <w:r w:rsidRPr="00687764">
              <w:rPr>
                <w:rFonts w:ascii="Consolas" w:hAnsi="Consolas"/>
              </w:rPr>
              <w:t>Chrome OS</w:t>
            </w:r>
          </w:p>
        </w:tc>
      </w:tr>
    </w:tbl>
    <w:p w14:paraId="217A86D9" w14:textId="5972EBCF" w:rsidR="004131A1" w:rsidRDefault="004131A1" w:rsidP="00A56B0C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hess Player</w:t>
      </w:r>
    </w:p>
    <w:p w14:paraId="7493EA20" w14:textId="33570A83" w:rsidR="004131A1" w:rsidRDefault="004110C8" w:rsidP="007511DE">
      <w:pPr>
        <w:spacing w:after="160"/>
      </w:pPr>
      <w:r>
        <w:t xml:space="preserve">For this exercise, you are going to use the </w:t>
      </w:r>
      <w:r w:rsidRPr="004110C8">
        <w:rPr>
          <w:b/>
          <w:bCs/>
        </w:rPr>
        <w:t>already-configured</w:t>
      </w:r>
      <w:r w:rsidR="004131A1">
        <w:t xml:space="preserve"> Django model called </w:t>
      </w:r>
      <w:r w:rsidR="004131A1">
        <w:rPr>
          <w:rFonts w:ascii="Consolas" w:hAnsi="Consolas"/>
          <w:b/>
          <w:bCs/>
        </w:rPr>
        <w:t>"</w:t>
      </w:r>
      <w:proofErr w:type="spellStart"/>
      <w:r w:rsidR="004131A1">
        <w:rPr>
          <w:rFonts w:ascii="Consolas" w:hAnsi="Consolas"/>
          <w:b/>
          <w:bCs/>
        </w:rPr>
        <w:t>ChessPlayer</w:t>
      </w:r>
      <w:proofErr w:type="spellEnd"/>
      <w:r w:rsidR="004131A1">
        <w:rPr>
          <w:rFonts w:ascii="Consolas" w:hAnsi="Consolas"/>
          <w:b/>
          <w:bCs/>
        </w:rPr>
        <w:t>"</w:t>
      </w:r>
      <w:r>
        <w:t xml:space="preserve">.  The model has the following </w:t>
      </w:r>
      <w:r w:rsidRPr="00E20222">
        <w:rPr>
          <w:b/>
          <w:bCs/>
        </w:rPr>
        <w:t>fields</w:t>
      </w:r>
      <w:r w:rsidR="00903EE1">
        <w:t>:</w:t>
      </w:r>
      <w:r>
        <w:t xml:space="preserve"> </w:t>
      </w:r>
      <w:r>
        <w:rPr>
          <w:rFonts w:ascii="Consolas" w:hAnsi="Consolas"/>
          <w:b/>
          <w:bCs/>
        </w:rPr>
        <w:t>username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>
        <w:rPr>
          <w:rFonts w:ascii="Consolas" w:hAnsi="Consolas"/>
          <w:b/>
          <w:bCs/>
        </w:rPr>
        <w:t>title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rating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played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won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proofErr w:type="spellStart"/>
      <w:r w:rsidR="00903EE1">
        <w:rPr>
          <w:rFonts w:ascii="Consolas" w:hAnsi="Consolas"/>
          <w:b/>
          <w:bCs/>
        </w:rPr>
        <w:t>games_lost</w:t>
      </w:r>
      <w:proofErr w:type="spellEnd"/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and </w:t>
      </w:r>
      <w:proofErr w:type="spellStart"/>
      <w:r w:rsidR="00903EE1">
        <w:rPr>
          <w:rFonts w:ascii="Consolas" w:hAnsi="Consolas"/>
          <w:b/>
          <w:bCs/>
        </w:rPr>
        <w:t>games_drawn</w:t>
      </w:r>
      <w:proofErr w:type="spellEnd"/>
      <w:r w:rsidR="00903EE1" w:rsidRPr="00903EE1">
        <w:rPr>
          <w:rFonts w:cstheme="minorHAnsi"/>
        </w:rPr>
        <w:t>.</w:t>
      </w:r>
    </w:p>
    <w:p w14:paraId="192A28F3" w14:textId="02D29D2D" w:rsidR="004131A1" w:rsidRPr="00903EE1" w:rsidRDefault="00903EE1" w:rsidP="007511DE">
      <w:pPr>
        <w:spacing w:after="160"/>
        <w:rPr>
          <w:b/>
          <w:bCs/>
        </w:rPr>
      </w:pPr>
      <w:r>
        <w:rPr>
          <w:b/>
          <w:bCs/>
        </w:rPr>
        <w:t>Note: D</w:t>
      </w:r>
      <w:r w:rsidRPr="00903EE1">
        <w:rPr>
          <w:b/>
          <w:bCs/>
        </w:rPr>
        <w:t xml:space="preserve">o not forget to </w:t>
      </w:r>
      <w:r w:rsidR="00A56B0C">
        <w:rPr>
          <w:b/>
          <w:bCs/>
        </w:rPr>
        <w:t>apply the necessary changes (</w:t>
      </w:r>
      <w:r w:rsidR="004131A1" w:rsidRPr="00903EE1">
        <w:rPr>
          <w:b/>
          <w:bCs/>
        </w:rPr>
        <w:t>migrations</w:t>
      </w:r>
      <w:r w:rsidR="00A56B0C">
        <w:rPr>
          <w:b/>
          <w:bCs/>
        </w:rPr>
        <w:t>)</w:t>
      </w:r>
      <w:r w:rsidR="004131A1" w:rsidRPr="00903EE1">
        <w:rPr>
          <w:b/>
          <w:bCs/>
        </w:rPr>
        <w:t xml:space="preserve"> to the database.</w:t>
      </w:r>
    </w:p>
    <w:p w14:paraId="1A6E781C" w14:textId="77777777" w:rsidR="00903EE1" w:rsidRDefault="00903EE1" w:rsidP="007511DE">
      <w:pPr>
        <w:pStyle w:val="Heading3"/>
        <w:spacing w:before="80" w:after="160"/>
        <w:ind w:left="360" w:hanging="360"/>
      </w:pPr>
      <w:r>
        <w:t>Functions inside the caller.py file</w:t>
      </w:r>
    </w:p>
    <w:p w14:paraId="63BD1C45" w14:textId="462620E8" w:rsidR="00CD4E13" w:rsidRDefault="00680477" w:rsidP="007511DE">
      <w:pPr>
        <w:spacing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</w:rPr>
        <w:t>bulk_</w:t>
      </w:r>
      <w:r w:rsidR="004131A1">
        <w:rPr>
          <w:rFonts w:ascii="Consolas" w:hAnsi="Consolas"/>
          <w:b/>
          <w:bCs/>
          <w:color w:val="000000" w:themeColor="text1"/>
        </w:rPr>
        <w:t>create_</w:t>
      </w:r>
      <w:r w:rsidR="00CD4E13">
        <w:rPr>
          <w:rFonts w:ascii="Consolas" w:hAnsi="Consolas"/>
          <w:b/>
          <w:bCs/>
          <w:color w:val="000000" w:themeColor="text1"/>
        </w:rPr>
        <w:t>chess_player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9E05BA">
        <w:rPr>
          <w:rFonts w:ascii="Consolas" w:hAnsi="Consolas"/>
          <w:b/>
          <w:bCs/>
          <w:color w:val="000000" w:themeColor="text1"/>
        </w:rPr>
        <w:t xml:space="preserve">: </w:t>
      </w:r>
      <w:r w:rsidR="009E05BA" w:rsidRPr="009E05BA">
        <w:rPr>
          <w:rFonts w:ascii="Consolas" w:hAnsi="Consolas"/>
          <w:b/>
          <w:bCs/>
          <w:color w:val="000000" w:themeColor="text1"/>
        </w:rPr>
        <w:t>List[</w:t>
      </w:r>
      <w:proofErr w:type="spellStart"/>
      <w:r w:rsidR="009E05BA" w:rsidRPr="009E05BA">
        <w:rPr>
          <w:rFonts w:ascii="Consolas" w:hAnsi="Consolas"/>
          <w:b/>
          <w:bCs/>
          <w:color w:val="000000" w:themeColor="text1"/>
        </w:rPr>
        <w:t>ChessPlayer</w:t>
      </w:r>
      <w:proofErr w:type="spellEnd"/>
      <w:r w:rsidR="009E05BA" w:rsidRPr="009E05BA">
        <w:rPr>
          <w:rFonts w:ascii="Consolas" w:hAnsi="Consolas"/>
          <w:b/>
          <w:bCs/>
          <w:color w:val="000000" w:themeColor="text1"/>
        </w:rPr>
        <w:t>]</w:t>
      </w:r>
      <w:r w:rsidR="004131A1">
        <w:rPr>
          <w:rFonts w:ascii="Consolas" w:hAnsi="Consolas"/>
          <w:b/>
          <w:bCs/>
          <w:color w:val="000000" w:themeColor="text1"/>
        </w:rPr>
        <w:t>)</w:t>
      </w:r>
      <w:r w:rsidR="004131A1">
        <w:rPr>
          <w:color w:val="000000" w:themeColor="text1"/>
        </w:rPr>
        <w:t xml:space="preserve"> </w:t>
      </w:r>
      <w:r w:rsidR="00903EE1">
        <w:rPr>
          <w:b/>
          <w:bCs/>
          <w:color w:val="000000" w:themeColor="text1"/>
          <w:lang w:val="en-GB"/>
        </w:rPr>
        <w:t xml:space="preserve">bulk </w:t>
      </w:r>
      <w:r w:rsidR="004131A1" w:rsidRPr="00903EE1">
        <w:rPr>
          <w:b/>
          <w:bCs/>
          <w:color w:val="000000" w:themeColor="text1"/>
          <w:lang w:val="en-GB"/>
        </w:rPr>
        <w:t>create</w:t>
      </w:r>
      <w:r w:rsid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3216AD" w:rsidRPr="00903EE1">
        <w:rPr>
          <w:color w:val="000000" w:themeColor="text1"/>
          <w:lang w:val="en-GB"/>
        </w:rPr>
        <w:t>one or more</w:t>
      </w:r>
      <w:r w:rsidR="004131A1" w:rsidRPr="00903EE1">
        <w:rPr>
          <w:color w:val="000000" w:themeColor="text1"/>
          <w:lang w:val="en-GB"/>
        </w:rPr>
        <w:t xml:space="preserve"> new </w:t>
      </w:r>
      <w:r w:rsidR="004131A1" w:rsidRPr="00903EE1">
        <w:rPr>
          <w:b/>
          <w:bCs/>
          <w:color w:val="000000" w:themeColor="text1"/>
          <w:lang w:val="en-GB"/>
        </w:rPr>
        <w:t>instance</w:t>
      </w:r>
      <w:r w:rsidR="003216AD" w:rsidRP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of the </w:t>
      </w:r>
      <w:r w:rsidR="00903EE1">
        <w:rPr>
          <w:color w:val="000000" w:themeColor="text1"/>
          <w:lang w:val="en-GB"/>
        </w:rPr>
        <w:t xml:space="preserve">model </w:t>
      </w:r>
      <w:r w:rsidR="004131A1" w:rsidRPr="00903EE1">
        <w:rPr>
          <w:rFonts w:ascii="Consolas" w:hAnsi="Consolas"/>
          <w:b/>
          <w:bCs/>
        </w:rPr>
        <w:t>"</w:t>
      </w:r>
      <w:proofErr w:type="spellStart"/>
      <w:r w:rsidR="00CD4E13" w:rsidRPr="00903EE1">
        <w:rPr>
          <w:rFonts w:ascii="Consolas" w:hAnsi="Consolas"/>
          <w:b/>
          <w:bCs/>
          <w:color w:val="000000" w:themeColor="text1"/>
          <w:lang w:val="en-GB"/>
        </w:rPr>
        <w:t>ChessPlayer</w:t>
      </w:r>
      <w:proofErr w:type="spellEnd"/>
      <w:r w:rsidR="004131A1" w:rsidRPr="00903EE1">
        <w:rPr>
          <w:rFonts w:ascii="Consolas" w:hAnsi="Consolas"/>
          <w:b/>
          <w:bCs/>
        </w:rPr>
        <w:t>"</w:t>
      </w:r>
      <w:r w:rsidR="004131A1" w:rsidRPr="00903EE1">
        <w:rPr>
          <w:color w:val="000000" w:themeColor="text1"/>
          <w:lang w:val="en-GB"/>
        </w:rPr>
        <w:t xml:space="preserve"> class and </w:t>
      </w:r>
      <w:r w:rsidR="004131A1" w:rsidRPr="00903EE1">
        <w:rPr>
          <w:b/>
          <w:bCs/>
          <w:color w:val="000000" w:themeColor="text1"/>
          <w:lang w:val="en-GB"/>
        </w:rPr>
        <w:t>save</w:t>
      </w:r>
      <w:r w:rsid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A24498" w:rsidRPr="00903EE1">
        <w:rPr>
          <w:color w:val="000000" w:themeColor="text1"/>
          <w:lang w:val="en-GB"/>
        </w:rPr>
        <w:t>them</w:t>
      </w:r>
      <w:r w:rsidR="004131A1" w:rsidRPr="00903EE1">
        <w:rPr>
          <w:color w:val="000000" w:themeColor="text1"/>
          <w:lang w:val="en-GB"/>
        </w:rPr>
        <w:t xml:space="preserve"> into the database.</w:t>
      </w:r>
      <w:r w:rsidR="00903EE1" w:rsidRPr="00903EE1">
        <w:rPr>
          <w:b/>
          <w:bCs/>
          <w:color w:val="000000" w:themeColor="text1"/>
          <w:lang w:val="en-GB"/>
        </w:rPr>
        <w:t xml:space="preserve"> </w:t>
      </w:r>
      <w:r w:rsidR="00903EE1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903EE1" w:rsidRPr="008D4563">
        <w:rPr>
          <w:b/>
          <w:bCs/>
          <w:color w:val="000000" w:themeColor="text1"/>
          <w:lang w:val="en-GB"/>
        </w:rPr>
        <w:t xml:space="preserve"> list.</w:t>
      </w:r>
    </w:p>
    <w:p w14:paraId="78563FFD" w14:textId="50A176A9" w:rsidR="00707757" w:rsidRPr="00707757" w:rsidRDefault="00707757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ches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b/>
          <w:bCs/>
          <w:color w:val="000000" w:themeColor="text1"/>
          <w:lang w:val="en-GB"/>
        </w:rPr>
        <w:t xml:space="preserve"> d</w:t>
      </w:r>
      <w:r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the chess </w:t>
      </w:r>
      <w:r w:rsidRPr="00DB59D8">
        <w:rPr>
          <w:b/>
          <w:bCs/>
          <w:color w:val="000000" w:themeColor="text1"/>
          <w:lang w:val="en-GB"/>
        </w:rPr>
        <w:t>players</w:t>
      </w:r>
      <w:r>
        <w:rPr>
          <w:color w:val="000000" w:themeColor="text1"/>
          <w:lang w:val="en-GB"/>
        </w:rPr>
        <w:t xml:space="preserve"> that have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</w:t>
      </w:r>
      <w:r w:rsidRPr="00707757">
        <w:rPr>
          <w:rFonts w:ascii="Consolas" w:hAnsi="Consolas"/>
          <w:color w:val="000000" w:themeColor="text1"/>
          <w:lang w:val="en-GB"/>
        </w:rPr>
        <w:t xml:space="preserve"> 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>.</w:t>
      </w:r>
    </w:p>
    <w:p w14:paraId="6D87CF70" w14:textId="5DFA2F55" w:rsidR="00CD4E13" w:rsidRPr="00903EE1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n</w:t>
      </w:r>
      <w:proofErr w:type="spellEnd"/>
      <w:r w:rsidR="00CD4E1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D4E1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903EE1">
        <w:rPr>
          <w:b/>
          <w:bCs/>
          <w:color w:val="000000" w:themeColor="text1"/>
          <w:lang w:val="en-GB"/>
        </w:rPr>
        <w:t xml:space="preserve"> c</w:t>
      </w:r>
      <w:r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the games</w:t>
      </w:r>
      <w:r w:rsidR="00903EE1"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won</w:t>
      </w:r>
      <w:r w:rsidR="00903EE1">
        <w:rPr>
          <w:color w:val="000000" w:themeColor="text1"/>
          <w:lang w:val="en-GB"/>
        </w:rPr>
        <w:t xml:space="preserve"> for </w:t>
      </w:r>
      <w:r w:rsidR="00EF2A77">
        <w:rPr>
          <w:color w:val="000000" w:themeColor="text1"/>
          <w:lang w:val="en-GB"/>
        </w:rPr>
        <w:t>the</w:t>
      </w:r>
      <w:r w:rsidR="00903EE1"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 w:rsidR="00903EE1">
        <w:rPr>
          <w:color w:val="000000" w:themeColor="text1"/>
          <w:lang w:val="en-GB"/>
        </w:rPr>
        <w:t xml:space="preserve"> with</w:t>
      </w:r>
      <w:r w:rsidR="00EF2A77">
        <w:rPr>
          <w:color w:val="000000" w:themeColor="text1"/>
          <w:lang w:val="en-GB"/>
        </w:rPr>
        <w:t xml:space="preserve"> a</w:t>
      </w:r>
      <w:r w:rsidR="00903EE1">
        <w:rPr>
          <w:color w:val="000000" w:themeColor="text1"/>
          <w:lang w:val="en-GB"/>
        </w:rPr>
        <w:t xml:space="preserve"> "</w:t>
      </w:r>
      <w:r w:rsidR="00903EE1" w:rsidRPr="00E43044">
        <w:rPr>
          <w:rFonts w:ascii="Consolas" w:hAnsi="Consolas" w:cstheme="minorHAnsi"/>
          <w:b/>
          <w:bCs/>
          <w:color w:val="000000" w:themeColor="text1"/>
          <w:lang w:val="en-GB"/>
        </w:rPr>
        <w:t>GM</w:t>
      </w:r>
      <w:r w:rsidR="00903EE1">
        <w:rPr>
          <w:b/>
          <w:bCs/>
          <w:color w:val="000000" w:themeColor="text1"/>
          <w:lang w:val="en-GB"/>
        </w:rPr>
        <w:t>"</w:t>
      </w:r>
      <w:r w:rsidR="00903EE1"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903EE1">
        <w:rPr>
          <w:b/>
          <w:bCs/>
          <w:color w:val="000000" w:themeColor="text1"/>
          <w:lang w:val="en-GB"/>
        </w:rPr>
        <w:t>30</w:t>
      </w:r>
      <w:r>
        <w:rPr>
          <w:color w:val="000000" w:themeColor="text1"/>
          <w:lang w:val="en-GB"/>
        </w:rPr>
        <w:t>.</w:t>
      </w:r>
    </w:p>
    <w:p w14:paraId="7DA5FC5C" w14:textId="563FF2E0" w:rsidR="003D67CF" w:rsidRPr="00EF2A77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lost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903EE1" w:rsidRPr="00903EE1">
        <w:rPr>
          <w:b/>
          <w:bCs/>
          <w:color w:val="000000" w:themeColor="text1"/>
          <w:lang w:val="en-GB"/>
        </w:rPr>
        <w:t>c</w:t>
      </w:r>
      <w:r w:rsidRPr="00903EE1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Pr="00903EE1">
        <w:rPr>
          <w:color w:val="000000" w:themeColor="text1"/>
          <w:lang w:val="en-GB"/>
        </w:rPr>
        <w:t xml:space="preserve"> the games </w:t>
      </w:r>
      <w:r w:rsidRPr="00903EE1">
        <w:rPr>
          <w:b/>
          <w:bCs/>
          <w:color w:val="000000" w:themeColor="text1"/>
          <w:lang w:val="en-GB"/>
        </w:rPr>
        <w:t>lost</w:t>
      </w:r>
      <w:r w:rsidR="00903EE1">
        <w:rPr>
          <w:b/>
          <w:bCs/>
          <w:color w:val="000000" w:themeColor="text1"/>
          <w:lang w:val="en-GB"/>
        </w:rPr>
        <w:t xml:space="preserve"> </w:t>
      </w:r>
      <w:r w:rsidR="00903EE1">
        <w:rPr>
          <w:color w:val="000000" w:themeColor="text1"/>
          <w:lang w:val="en-GB"/>
        </w:rPr>
        <w:t xml:space="preserve">for </w:t>
      </w:r>
      <w:r w:rsidR="00EF2A77">
        <w:rPr>
          <w:color w:val="000000" w:themeColor="text1"/>
          <w:lang w:val="en-GB"/>
        </w:rPr>
        <w:t>the</w:t>
      </w:r>
      <w:r w:rsidR="00903EE1"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 w:rsidR="00903EE1">
        <w:rPr>
          <w:color w:val="000000" w:themeColor="text1"/>
          <w:lang w:val="en-GB"/>
        </w:rPr>
        <w:t xml:space="preserve"> with "</w:t>
      </w:r>
      <w:r w:rsidR="00903EE1" w:rsidRPr="00707757">
        <w:rPr>
          <w:rFonts w:ascii="Consolas" w:hAnsi="Consolas"/>
          <w:b/>
          <w:bCs/>
          <w:color w:val="000000" w:themeColor="text1"/>
          <w:lang w:val="en-GB"/>
        </w:rPr>
        <w:t>no title</w:t>
      </w:r>
      <w:r w:rsidR="00903EE1">
        <w:rPr>
          <w:b/>
          <w:bCs/>
          <w:color w:val="000000" w:themeColor="text1"/>
          <w:lang w:val="en-GB"/>
        </w:rPr>
        <w:t xml:space="preserve">" </w:t>
      </w:r>
      <w:r w:rsidRPr="00903EE1">
        <w:rPr>
          <w:color w:val="000000" w:themeColor="text1"/>
          <w:lang w:val="en-GB"/>
        </w:rPr>
        <w:t xml:space="preserve">to </w:t>
      </w:r>
      <w:r w:rsidRPr="00903EE1">
        <w:rPr>
          <w:b/>
          <w:bCs/>
          <w:color w:val="000000" w:themeColor="text1"/>
          <w:lang w:val="en-GB"/>
        </w:rPr>
        <w:t>25</w:t>
      </w:r>
      <w:r w:rsidRPr="00903EE1">
        <w:rPr>
          <w:color w:val="000000" w:themeColor="text1"/>
          <w:lang w:val="en-GB"/>
        </w:rPr>
        <w:t>.</w:t>
      </w:r>
    </w:p>
    <w:p w14:paraId="78D63983" w14:textId="125D7954" w:rsidR="00DB59D8" w:rsidRDefault="00CF524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drawn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EF2A77">
        <w:rPr>
          <w:b/>
          <w:bCs/>
          <w:color w:val="000000" w:themeColor="text1"/>
          <w:lang w:val="en-GB"/>
        </w:rPr>
        <w:t xml:space="preserve"> c</w:t>
      </w:r>
      <w:r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the games </w:t>
      </w:r>
      <w:r>
        <w:rPr>
          <w:b/>
          <w:bCs/>
          <w:color w:val="000000" w:themeColor="text1"/>
          <w:lang w:val="en-GB"/>
        </w:rPr>
        <w:t>drawn</w:t>
      </w:r>
      <w:r>
        <w:rPr>
          <w:color w:val="000000" w:themeColor="text1"/>
          <w:lang w:val="en-GB"/>
        </w:rPr>
        <w:t xml:space="preserve"> </w:t>
      </w:r>
      <w:r w:rsidR="00EF2A77">
        <w:rPr>
          <w:color w:val="000000" w:themeColor="text1"/>
          <w:lang w:val="en-GB"/>
        </w:rPr>
        <w:t xml:space="preserve">for </w:t>
      </w:r>
      <w:r w:rsidR="00EF2A77" w:rsidRPr="00EF2A77">
        <w:rPr>
          <w:b/>
          <w:bCs/>
          <w:color w:val="000000" w:themeColor="text1"/>
          <w:lang w:val="en-GB"/>
        </w:rPr>
        <w:t>every</w:t>
      </w:r>
      <w:r w:rsidR="00EF2A77">
        <w:rPr>
          <w:color w:val="000000" w:themeColor="text1"/>
          <w:lang w:val="en-GB"/>
        </w:rPr>
        <w:t xml:space="preserve"> player </w:t>
      </w:r>
      <w:r>
        <w:rPr>
          <w:color w:val="000000" w:themeColor="text1"/>
          <w:lang w:val="en-GB"/>
        </w:rPr>
        <w:t xml:space="preserve">to </w:t>
      </w:r>
      <w:r w:rsidRPr="00EF2A77">
        <w:rPr>
          <w:b/>
          <w:bCs/>
          <w:color w:val="000000" w:themeColor="text1"/>
          <w:lang w:val="en-GB"/>
        </w:rPr>
        <w:t>10</w:t>
      </w:r>
      <w:r>
        <w:rPr>
          <w:color w:val="000000" w:themeColor="text1"/>
          <w:lang w:val="en-GB"/>
        </w:rPr>
        <w:t>.</w:t>
      </w:r>
    </w:p>
    <w:p w14:paraId="4FEF35D8" w14:textId="52627763" w:rsidR="004131A1" w:rsidRPr="00773936" w:rsidRDefault="00DB59D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G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G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greater than or equal to </w:t>
      </w:r>
      <w:r w:rsidR="00707757" w:rsidRPr="00707757">
        <w:rPr>
          <w:b/>
          <w:bCs/>
          <w:color w:val="000000" w:themeColor="text1"/>
          <w:lang w:val="en-GB"/>
        </w:rPr>
        <w:t>2400</w:t>
      </w:r>
      <w:r w:rsidR="00707757">
        <w:rPr>
          <w:color w:val="000000" w:themeColor="text1"/>
          <w:lang w:val="en-GB"/>
        </w:rPr>
        <w:t>.</w:t>
      </w:r>
    </w:p>
    <w:p w14:paraId="5F8901C8" w14:textId="3E378306" w:rsidR="004F7308" w:rsidRP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I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 w:rsidRPr="00707757">
        <w:rPr>
          <w:b/>
          <w:bCs/>
          <w:color w:val="000000" w:themeColor="text1"/>
          <w:lang w:val="en-GB"/>
        </w:rPr>
        <w:t>2399</w:t>
      </w:r>
      <w:r w:rsidR="00707757">
        <w:rPr>
          <w:color w:val="000000" w:themeColor="text1"/>
          <w:lang w:val="en-GB"/>
        </w:rPr>
        <w:t xml:space="preserve"> and </w:t>
      </w:r>
      <w:r w:rsidR="00707757" w:rsidRPr="00707757">
        <w:rPr>
          <w:b/>
          <w:bCs/>
          <w:color w:val="000000" w:themeColor="text1"/>
          <w:lang w:val="en-GB"/>
        </w:rPr>
        <w:t>230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6D4EB7CC" w14:textId="28381789" w:rsid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F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F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 w:rsidRPr="00707757">
        <w:rPr>
          <w:b/>
          <w:bCs/>
          <w:color w:val="000000" w:themeColor="text1"/>
          <w:lang w:val="en-GB"/>
        </w:rPr>
        <w:t>2</w:t>
      </w:r>
      <w:r w:rsidR="00707757">
        <w:rPr>
          <w:b/>
          <w:bCs/>
          <w:color w:val="000000" w:themeColor="text1"/>
          <w:lang w:val="en-GB"/>
        </w:rPr>
        <w:t>2</w:t>
      </w:r>
      <w:r w:rsidR="00707757" w:rsidRPr="00707757">
        <w:rPr>
          <w:b/>
          <w:bCs/>
          <w:color w:val="000000" w:themeColor="text1"/>
          <w:lang w:val="en-GB"/>
        </w:rPr>
        <w:t>99</w:t>
      </w:r>
      <w:r w:rsidR="00707757">
        <w:rPr>
          <w:color w:val="000000" w:themeColor="text1"/>
          <w:lang w:val="en-GB"/>
        </w:rPr>
        <w:t xml:space="preserve"> and </w:t>
      </w:r>
      <w:r w:rsidR="00707757" w:rsidRPr="00707757">
        <w:rPr>
          <w:b/>
          <w:bCs/>
          <w:color w:val="000000" w:themeColor="text1"/>
          <w:lang w:val="en-GB"/>
        </w:rPr>
        <w:t>2</w:t>
      </w:r>
      <w:r w:rsidR="00707757">
        <w:rPr>
          <w:b/>
          <w:bCs/>
          <w:color w:val="000000" w:themeColor="text1"/>
          <w:lang w:val="en-GB"/>
        </w:rPr>
        <w:t>2</w:t>
      </w:r>
      <w:r w:rsidR="00707757" w:rsidRPr="00707757">
        <w:rPr>
          <w:b/>
          <w:bCs/>
          <w:color w:val="000000" w:themeColor="text1"/>
          <w:lang w:val="en-GB"/>
        </w:rPr>
        <w:t>0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6976DEB3" w14:textId="7DDAE3CA" w:rsidR="004F7308" w:rsidRPr="00707757" w:rsidRDefault="004F730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>
        <w:rPr>
          <w:rFonts w:ascii="Consolas" w:hAnsi="Consolas"/>
          <w:b/>
          <w:bCs/>
          <w:color w:val="000000" w:themeColor="text1"/>
          <w:lang w:val="en-GB"/>
        </w:rPr>
        <w:t>title_regular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707757"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>
        <w:rPr>
          <w:b/>
          <w:bCs/>
          <w:color w:val="000000" w:themeColor="text1"/>
          <w:lang w:val="en-GB"/>
        </w:rPr>
        <w:t>"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r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egular player</w:t>
      </w:r>
      <w:r w:rsidR="00707757">
        <w:rPr>
          <w:b/>
          <w:bCs/>
          <w:color w:val="000000" w:themeColor="text1"/>
          <w:lang w:val="en-GB"/>
        </w:rPr>
        <w:t xml:space="preserve">" </w:t>
      </w:r>
      <w:r w:rsidR="00707757">
        <w:rPr>
          <w:color w:val="000000" w:themeColor="text1"/>
          <w:lang w:val="en-GB"/>
        </w:rPr>
        <w:t xml:space="preserve">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between </w:t>
      </w:r>
      <w:r w:rsidR="00707757">
        <w:rPr>
          <w:b/>
          <w:bCs/>
          <w:color w:val="000000" w:themeColor="text1"/>
          <w:lang w:val="en-GB"/>
        </w:rPr>
        <w:t>2199</w:t>
      </w:r>
      <w:r w:rsidR="00707757">
        <w:rPr>
          <w:color w:val="000000" w:themeColor="text1"/>
          <w:lang w:val="en-GB"/>
        </w:rPr>
        <w:t xml:space="preserve"> and </w:t>
      </w:r>
      <w:r w:rsidR="00707757">
        <w:rPr>
          <w:b/>
          <w:bCs/>
          <w:color w:val="000000" w:themeColor="text1"/>
          <w:lang w:val="en-GB"/>
        </w:rPr>
        <w:t>0</w:t>
      </w:r>
      <w:r w:rsidR="00707757">
        <w:rPr>
          <w:color w:val="000000" w:themeColor="text1"/>
          <w:lang w:val="en-GB"/>
        </w:rPr>
        <w:t xml:space="preserve"> (</w:t>
      </w:r>
      <w:r w:rsidR="00707757" w:rsidRPr="00707757">
        <w:rPr>
          <w:b/>
          <w:bCs/>
          <w:color w:val="000000" w:themeColor="text1"/>
          <w:lang w:val="en-GB"/>
        </w:rPr>
        <w:t>both inclusive</w:t>
      </w:r>
      <w:r w:rsidR="00707757">
        <w:rPr>
          <w:color w:val="000000" w:themeColor="text1"/>
          <w:lang w:val="en-GB"/>
        </w:rPr>
        <w:t>).</w:t>
      </w:r>
    </w:p>
    <w:p w14:paraId="5AD6F143" w14:textId="77777777" w:rsidR="00707757" w:rsidRDefault="00707757" w:rsidP="007511DE">
      <w:pPr>
        <w:pStyle w:val="Heading3"/>
        <w:spacing w:before="80" w:after="160"/>
      </w:pPr>
      <w:r w:rsidRPr="000338D7">
        <w:t>Examples</w:t>
      </w:r>
    </w:p>
    <w:p w14:paraId="02F2906E" w14:textId="77777777" w:rsidR="00707757" w:rsidRPr="00EC7132" w:rsidRDefault="00707757" w:rsidP="007511DE">
      <w:pPr>
        <w:spacing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6"/>
      </w:tblGrid>
      <w:tr w:rsidR="00707757" w14:paraId="1BC2DC67" w14:textId="77777777" w:rsidTr="00E20222">
        <w:tc>
          <w:tcPr>
            <w:tcW w:w="9776" w:type="dxa"/>
            <w:shd w:val="clear" w:color="auto" w:fill="D9D9D9" w:themeFill="background1" w:themeFillShade="D9"/>
            <w:vAlign w:val="center"/>
          </w:tcPr>
          <w:p w14:paraId="2E9B6D75" w14:textId="77777777" w:rsidR="00707757" w:rsidRPr="002D70AD" w:rsidRDefault="00707757" w:rsidP="00E20222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707757" w:rsidRPr="001D1A93" w14:paraId="13C76B02" w14:textId="77777777" w:rsidTr="00E20222">
        <w:tc>
          <w:tcPr>
            <w:tcW w:w="9776" w:type="dxa"/>
            <w:vAlign w:val="center"/>
          </w:tcPr>
          <w:p w14:paraId="611F95EC" w14:textId="16F271EA" w:rsidR="00707757" w:rsidRPr="00E20222" w:rsidRDefault="00551A14" w:rsidP="00E20222">
            <w:pPr>
              <w:spacing w:before="0" w:after="0"/>
              <w:rPr>
                <w:rFonts w:ascii="Consolas" w:hAnsi="Consolas"/>
              </w:rPr>
            </w:pPr>
            <w:r w:rsidRPr="00551A14">
              <w:rPr>
                <w:rFonts w:ascii="Consolas" w:hAnsi="Consolas"/>
                <w:lang w:val="bg-BG"/>
              </w:rPr>
              <w:t xml:space="preserve">player1 =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usernam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Player1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no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rating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20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played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w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los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draw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lastRenderedPageBreak/>
              <w:t xml:space="preserve">player2 =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usernam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Player2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title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'IM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rating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3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played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8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w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4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los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games_drawn</w:t>
            </w:r>
            <w:proofErr w:type="spellEnd"/>
            <w:r w:rsidRPr="00551A14">
              <w:rPr>
                <w:rFonts w:ascii="Consolas" w:hAnsi="Consolas"/>
                <w:lang w:val="bg-BG"/>
              </w:rPr>
              <w:t>=1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all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bulk_create_chess_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bulk_create_chess_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[player1, player2]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all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delete_chess_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delete_chess_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Check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at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players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are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i/>
                <w:iCs/>
                <w:lang w:val="bg-BG"/>
              </w:rPr>
              <w:t>deleted</w:t>
            </w:r>
            <w:proofErr w:type="spellEnd"/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551A14">
              <w:rPr>
                <w:rFonts w:ascii="Consolas" w:hAnsi="Consolas"/>
                <w:lang w:val="bg-BG"/>
              </w:rPr>
              <w:t>prin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"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Numb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of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Players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after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deletion</w:t>
            </w:r>
            <w:proofErr w:type="spellEnd"/>
            <w:r w:rsidRPr="00551A14">
              <w:rPr>
                <w:rFonts w:ascii="Consolas" w:hAnsi="Consolas"/>
                <w:lang w:val="bg-BG"/>
              </w:rPr>
              <w:t xml:space="preserve">:", </w:t>
            </w:r>
            <w:proofErr w:type="spellStart"/>
            <w:r w:rsidRPr="00551A14">
              <w:rPr>
                <w:rFonts w:ascii="Consolas" w:hAnsi="Consolas"/>
                <w:lang w:val="bg-BG"/>
              </w:rPr>
              <w:t>ChessPlayer.objects.count</w:t>
            </w:r>
            <w:proofErr w:type="spellEnd"/>
            <w:r w:rsidRPr="00551A14">
              <w:rPr>
                <w:rFonts w:ascii="Consolas" w:hAnsi="Consolas"/>
                <w:lang w:val="bg-BG"/>
              </w:rPr>
              <w:t>())</w:t>
            </w:r>
          </w:p>
        </w:tc>
      </w:tr>
      <w:tr w:rsidR="00707757" w14:paraId="76146064" w14:textId="77777777" w:rsidTr="00E20222">
        <w:tc>
          <w:tcPr>
            <w:tcW w:w="9776" w:type="dxa"/>
            <w:shd w:val="clear" w:color="auto" w:fill="D9D9D9" w:themeFill="background1" w:themeFillShade="D9"/>
            <w:vAlign w:val="center"/>
          </w:tcPr>
          <w:p w14:paraId="6460F142" w14:textId="77777777" w:rsidR="00707757" w:rsidRPr="002D70AD" w:rsidRDefault="00707757" w:rsidP="00E20222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707757" w14:paraId="2B28F3D2" w14:textId="77777777" w:rsidTr="00E20222">
        <w:trPr>
          <w:trHeight w:val="494"/>
        </w:trPr>
        <w:tc>
          <w:tcPr>
            <w:tcW w:w="9776" w:type="dxa"/>
            <w:vAlign w:val="center"/>
          </w:tcPr>
          <w:p w14:paraId="7D25B8A1" w14:textId="24756168" w:rsidR="00707757" w:rsidRPr="00551A14" w:rsidRDefault="00551A14" w:rsidP="00E20222">
            <w:pPr>
              <w:spacing w:before="0" w:after="0"/>
              <w:rPr>
                <w:rFonts w:ascii="Consolas" w:hAnsi="Consolas"/>
              </w:rPr>
            </w:pPr>
            <w:r w:rsidRPr="00551A14">
              <w:rPr>
                <w:rFonts w:ascii="Consolas" w:hAnsi="Consolas"/>
              </w:rPr>
              <w:t>Number of Chess Players after deletion: 1</w:t>
            </w:r>
          </w:p>
        </w:tc>
      </w:tr>
    </w:tbl>
    <w:p w14:paraId="3936D4CD" w14:textId="35B3DEC6" w:rsidR="00522BA1" w:rsidRDefault="00522BA1" w:rsidP="00D304A3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Meal</w:t>
      </w:r>
      <w:r w:rsidR="009317DF">
        <w:t xml:space="preserve"> </w:t>
      </w:r>
      <w:r w:rsidR="009317DF" w:rsidRPr="009317DF">
        <w:rPr>
          <w:color w:val="FF9900"/>
        </w:rPr>
        <w:t>[Solve with AI]</w:t>
      </w:r>
    </w:p>
    <w:p w14:paraId="5C5F1D0E" w14:textId="5F78672B" w:rsidR="00551A14" w:rsidRDefault="00551A14" w:rsidP="007511DE">
      <w:pPr>
        <w:spacing w:after="160"/>
      </w:pPr>
      <w:r>
        <w:t xml:space="preserve">For this exercise, you are going to use the </w:t>
      </w:r>
      <w:r w:rsidRPr="00551A14">
        <w:rPr>
          <w:b/>
          <w:bCs/>
        </w:rPr>
        <w:t>already-configured</w:t>
      </w:r>
      <w:r>
        <w:t xml:space="preserve"> Django model calle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</w:t>
      </w:r>
      <w:r w:rsidRPr="00551A14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>
        <w:rPr>
          <w:rFonts w:ascii="Consolas" w:hAnsi="Consolas"/>
          <w:b/>
          <w:bCs/>
        </w:rPr>
        <w:t>name</w:t>
      </w:r>
      <w:r w:rsidRPr="00551A14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meal_type</w:t>
      </w:r>
      <w:proofErr w:type="spellEnd"/>
      <w:r w:rsidRPr="00551A14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preparation_time</w:t>
      </w:r>
      <w:proofErr w:type="spellEnd"/>
      <w:r w:rsidRPr="00551A14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551A14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calories</w:t>
      </w:r>
      <w:r w:rsidRPr="00551A14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chef</w:t>
      </w:r>
      <w:r w:rsidRPr="00551A14">
        <w:rPr>
          <w:rFonts w:cstheme="minorHAnsi"/>
        </w:rPr>
        <w:t>.</w:t>
      </w:r>
    </w:p>
    <w:p w14:paraId="47EA95B3" w14:textId="77777777" w:rsidR="00551A14" w:rsidRPr="00551A14" w:rsidRDefault="00551A14" w:rsidP="007511DE">
      <w:pPr>
        <w:spacing w:after="160"/>
        <w:rPr>
          <w:b/>
          <w:bCs/>
        </w:rPr>
      </w:pPr>
      <w:r w:rsidRPr="00551A14">
        <w:rPr>
          <w:b/>
          <w:bCs/>
        </w:rPr>
        <w:t>Note: Do not forget to apply all the migrations to the database.</w:t>
      </w:r>
    </w:p>
    <w:p w14:paraId="318E55B7" w14:textId="1F3E04C8" w:rsidR="00EB05F2" w:rsidRPr="00551A14" w:rsidRDefault="00551A14" w:rsidP="007511DE">
      <w:pPr>
        <w:pStyle w:val="Heading3"/>
        <w:spacing w:before="80" w:after="160"/>
      </w:pPr>
      <w:r>
        <w:t>Functions inside the caller.py file</w:t>
      </w:r>
    </w:p>
    <w:p w14:paraId="5557E0F1" w14:textId="37C4204B" w:rsidR="00522BA1" w:rsidRDefault="00EB05F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hef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22B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22BA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22BA1">
        <w:rPr>
          <w:color w:val="000000" w:themeColor="text1"/>
          <w:lang w:val="en-GB"/>
        </w:rPr>
        <w:t xml:space="preserve"> </w:t>
      </w:r>
      <w:r w:rsidR="00F51CE3" w:rsidRPr="009D0117">
        <w:rPr>
          <w:b/>
          <w:bCs/>
          <w:color w:val="000000" w:themeColor="text1"/>
          <w:lang w:val="en-GB"/>
        </w:rPr>
        <w:t>updates</w:t>
      </w:r>
      <w:r w:rsidR="00F51CE3">
        <w:rPr>
          <w:color w:val="000000" w:themeColor="text1"/>
          <w:lang w:val="en-GB"/>
        </w:rPr>
        <w:t xml:space="preserve"> the </w:t>
      </w:r>
      <w:r w:rsidR="00F51CE3">
        <w:rPr>
          <w:b/>
          <w:bCs/>
          <w:color w:val="000000" w:themeColor="text1"/>
          <w:lang w:val="en-GB"/>
        </w:rPr>
        <w:t xml:space="preserve">name </w:t>
      </w:r>
      <w:r w:rsidR="00385C7F">
        <w:rPr>
          <w:color w:val="000000" w:themeColor="text1"/>
          <w:lang w:val="en-GB"/>
        </w:rPr>
        <w:t>for</w:t>
      </w:r>
      <w:r w:rsidR="00F51CE3">
        <w:rPr>
          <w:color w:val="000000" w:themeColor="text1"/>
          <w:lang w:val="en-GB"/>
        </w:rPr>
        <w:t xml:space="preserve"> every </w:t>
      </w:r>
      <w:r w:rsidR="00F51CE3" w:rsidRPr="00EB05F2">
        <w:rPr>
          <w:b/>
          <w:bCs/>
          <w:color w:val="000000" w:themeColor="text1"/>
          <w:lang w:val="en-GB"/>
        </w:rPr>
        <w:t>meal</w:t>
      </w:r>
      <w:r w:rsidR="00F51CE3">
        <w:rPr>
          <w:color w:val="000000" w:themeColor="text1"/>
          <w:lang w:val="en-GB"/>
        </w:rPr>
        <w:t>.</w:t>
      </w:r>
    </w:p>
    <w:p w14:paraId="275D6E9F" w14:textId="38AB08AD" w:rsidR="00522BA1" w:rsidRDefault="00EB05F2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Gordon Ramsa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E5D4275" w14:textId="72C45F46" w:rsidR="00EB05F2" w:rsidRPr="00CD4E13" w:rsidRDefault="00EB05F2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ulia Child"</w:t>
      </w:r>
      <w:r>
        <w:rPr>
          <w:color w:val="000000" w:themeColor="text1"/>
          <w:lang w:val="en-GB"/>
        </w:rPr>
        <w:t>.</w:t>
      </w:r>
    </w:p>
    <w:p w14:paraId="1ACB5BBF" w14:textId="6484D014" w:rsidR="00EB05F2" w:rsidRPr="00CD4E13" w:rsidRDefault="00EB05F2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,</w:t>
      </w:r>
      <w:r w:rsidR="00551A14">
        <w:rPr>
          <w:color w:val="000000" w:themeColor="text1"/>
          <w:lang w:val="en-GB"/>
        </w:rPr>
        <w:t xml:space="preserve">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</w:t>
      </w:r>
      <w:r>
        <w:rPr>
          <w:color w:val="000000" w:themeColor="text1"/>
          <w:lang w:val="en-GB"/>
        </w:rPr>
        <w:t xml:space="preserve">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Jamie Oliver"</w:t>
      </w:r>
      <w:r>
        <w:rPr>
          <w:color w:val="000000" w:themeColor="text1"/>
          <w:lang w:val="en-GB"/>
        </w:rPr>
        <w:t>.</w:t>
      </w:r>
    </w:p>
    <w:p w14:paraId="4AB5BA93" w14:textId="7874CDB6" w:rsidR="00F2383C" w:rsidRPr="00551A14" w:rsidRDefault="00EB05F2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Thomas Keller"</w:t>
      </w:r>
      <w:r>
        <w:rPr>
          <w:color w:val="000000" w:themeColor="text1"/>
          <w:lang w:val="en-GB"/>
        </w:rPr>
        <w:t>.</w:t>
      </w:r>
    </w:p>
    <w:p w14:paraId="5D34FF2E" w14:textId="30FBC166" w:rsidR="00F2383C" w:rsidRDefault="00F2383C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preparation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9D0117">
        <w:rPr>
          <w:b/>
          <w:bCs/>
          <w:color w:val="000000" w:themeColor="text1"/>
          <w:lang w:val="en-GB"/>
        </w:rPr>
        <w:t>updates</w:t>
      </w:r>
      <w:r w:rsidR="00F51CE3">
        <w:rPr>
          <w:color w:val="000000" w:themeColor="text1"/>
          <w:lang w:val="en-GB"/>
        </w:rPr>
        <w:t xml:space="preserve"> the </w:t>
      </w:r>
      <w:r w:rsidR="00F51CE3" w:rsidRPr="00F51CE3">
        <w:rPr>
          <w:b/>
          <w:bCs/>
          <w:color w:val="000000" w:themeColor="text1"/>
          <w:lang w:val="en-GB"/>
        </w:rPr>
        <w:t>preparation tim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every </w:t>
      </w:r>
      <w:r w:rsidRPr="00EB05F2"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 w14:paraId="552E7614" w14:textId="488B0511" w:rsidR="00F2383C" w:rsidRDefault="00F2383C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0 minutes</w:t>
      </w:r>
      <w:r w:rsidR="00F51CE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7274CC75" w14:textId="1458AA34" w:rsidR="00F2383C" w:rsidRPr="00CD4E13" w:rsidRDefault="00F2383C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2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05D493A0" w14:textId="1668C703" w:rsidR="00F2383C" w:rsidRPr="00CD4E13" w:rsidRDefault="00F2383C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>.</w:t>
      </w:r>
    </w:p>
    <w:p w14:paraId="35C859D3" w14:textId="047E2BF1" w:rsidR="0074660B" w:rsidRPr="00385C7F" w:rsidRDefault="00F2383C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2DAE0FDB" w14:textId="3EC64051" w:rsidR="0074660B" w:rsidRPr="00F51CE3" w:rsidRDefault="0074660B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_low_calori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>
        <w:rPr>
          <w:b/>
          <w:bCs/>
          <w:color w:val="000000" w:themeColor="text1"/>
          <w:lang w:val="en-GB"/>
        </w:rPr>
        <w:t>c</w:t>
      </w:r>
      <w:r w:rsidRPr="00F51CE3">
        <w:rPr>
          <w:b/>
          <w:bCs/>
          <w:color w:val="000000" w:themeColor="text1"/>
          <w:lang w:val="en-GB"/>
        </w:rPr>
        <w:t>hang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the </w:t>
      </w:r>
      <w:r w:rsidRPr="00F51CE3">
        <w:rPr>
          <w:b/>
          <w:bCs/>
          <w:color w:val="000000" w:themeColor="text1"/>
          <w:lang w:val="en-GB"/>
        </w:rPr>
        <w:t>calories</w:t>
      </w:r>
      <w:r w:rsidRPr="00F51CE3">
        <w:rPr>
          <w:color w:val="000000" w:themeColor="text1"/>
          <w:lang w:val="en-GB"/>
        </w:rPr>
        <w:t xml:space="preserve"> for the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Breakfast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the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Dinner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 xml:space="preserve"> </w:t>
      </w:r>
      <w:r w:rsidR="00F51CE3">
        <w:rPr>
          <w:rFonts w:cstheme="minorHAnsi"/>
          <w:b/>
          <w:bCs/>
        </w:rPr>
        <w:t>meals</w:t>
      </w:r>
      <w:r w:rsidRPr="00F51CE3">
        <w:rPr>
          <w:color w:val="000000" w:themeColor="text1"/>
          <w:lang w:val="en-GB"/>
        </w:rPr>
        <w:t xml:space="preserve"> to </w:t>
      </w:r>
      <w:r w:rsidRPr="00F51CE3">
        <w:rPr>
          <w:b/>
          <w:bCs/>
          <w:color w:val="000000" w:themeColor="text1"/>
          <w:lang w:val="en-GB"/>
        </w:rPr>
        <w:t>400</w:t>
      </w:r>
      <w:r w:rsidRPr="00F51CE3">
        <w:rPr>
          <w:color w:val="000000" w:themeColor="text1"/>
          <w:lang w:val="en-GB"/>
        </w:rPr>
        <w:t>.</w:t>
      </w:r>
    </w:p>
    <w:p w14:paraId="0E01F9D4" w14:textId="16BDBBAD" w:rsidR="0074660B" w:rsidRPr="00F51CE3" w:rsidRDefault="0074660B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_high_calori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F51CE3">
        <w:rPr>
          <w:b/>
          <w:bCs/>
          <w:color w:val="000000" w:themeColor="text1"/>
          <w:lang w:val="en-GB"/>
        </w:rPr>
        <w:t>c</w:t>
      </w:r>
      <w:r w:rsidRPr="00F51CE3">
        <w:rPr>
          <w:b/>
          <w:bCs/>
          <w:color w:val="000000" w:themeColor="text1"/>
          <w:lang w:val="en-GB"/>
        </w:rPr>
        <w:t>hang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the </w:t>
      </w:r>
      <w:r w:rsidRPr="00F51CE3">
        <w:rPr>
          <w:b/>
          <w:bCs/>
          <w:color w:val="000000" w:themeColor="text1"/>
          <w:lang w:val="en-GB"/>
        </w:rPr>
        <w:t>calories</w:t>
      </w:r>
      <w:r w:rsidRPr="00F51CE3">
        <w:rPr>
          <w:color w:val="000000" w:themeColor="text1"/>
          <w:lang w:val="en-GB"/>
        </w:rPr>
        <w:t xml:space="preserve"> for the </w:t>
      </w:r>
      <w:r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the </w:t>
      </w:r>
      <w:r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 xml:space="preserve"> </w:t>
      </w:r>
      <w:r w:rsidR="00F51CE3">
        <w:rPr>
          <w:rFonts w:cstheme="minorHAnsi"/>
          <w:b/>
          <w:bCs/>
        </w:rPr>
        <w:t>meals</w:t>
      </w:r>
      <w:r w:rsidRPr="00F51CE3">
        <w:rPr>
          <w:color w:val="000000" w:themeColor="text1"/>
          <w:lang w:val="en-GB"/>
        </w:rPr>
        <w:t xml:space="preserve"> to </w:t>
      </w:r>
      <w:r w:rsidRPr="00F51CE3">
        <w:rPr>
          <w:b/>
          <w:bCs/>
          <w:color w:val="000000" w:themeColor="text1"/>
          <w:lang w:val="en-GB"/>
        </w:rPr>
        <w:t>700</w:t>
      </w:r>
      <w:r w:rsidRPr="00F51CE3">
        <w:rPr>
          <w:color w:val="000000" w:themeColor="text1"/>
          <w:lang w:val="en-GB"/>
        </w:rPr>
        <w:t>.</w:t>
      </w:r>
    </w:p>
    <w:p w14:paraId="466980E9" w14:textId="4129F2A4" w:rsidR="00522BA1" w:rsidRPr="00F51CE3" w:rsidRDefault="00F2383C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lunch_and_snack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meal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F51CE3" w:rsidRPr="00F51CE3">
        <w:rPr>
          <w:b/>
          <w:bCs/>
          <w:color w:val="000000" w:themeColor="text1"/>
          <w:lang w:val="en-GB"/>
        </w:rPr>
        <w:t>d</w:t>
      </w:r>
      <w:r w:rsidRPr="00F51CE3">
        <w:rPr>
          <w:b/>
          <w:bCs/>
          <w:color w:val="000000" w:themeColor="text1"/>
          <w:lang w:val="en-GB"/>
        </w:rPr>
        <w:t>elete</w:t>
      </w:r>
      <w:r w:rsidR="00F51CE3">
        <w:rPr>
          <w:b/>
          <w:bCs/>
          <w:color w:val="000000" w:themeColor="text1"/>
          <w:lang w:val="en-GB"/>
        </w:rPr>
        <w:t>s</w:t>
      </w:r>
      <w:r w:rsidRPr="00F51CE3">
        <w:rPr>
          <w:color w:val="000000" w:themeColor="text1"/>
          <w:lang w:val="en-GB"/>
        </w:rPr>
        <w:t xml:space="preserve"> all the </w:t>
      </w:r>
      <w:r w:rsidRPr="00F51CE3">
        <w:rPr>
          <w:b/>
          <w:bCs/>
          <w:color w:val="000000" w:themeColor="text1"/>
          <w:lang w:val="en-GB"/>
        </w:rPr>
        <w:t>meals</w:t>
      </w:r>
      <w:r w:rsidRPr="00F51CE3">
        <w:rPr>
          <w:color w:val="000000" w:themeColor="text1"/>
          <w:lang w:val="en-GB"/>
        </w:rPr>
        <w:t xml:space="preserve"> from </w:t>
      </w:r>
      <w:r w:rsidR="0074660B" w:rsidRPr="00F51CE3">
        <w:rPr>
          <w:color w:val="000000" w:themeColor="text1"/>
          <w:lang w:val="en-GB"/>
        </w:rPr>
        <w:t xml:space="preserve">the </w:t>
      </w:r>
      <w:r w:rsidR="0074660B" w:rsidRPr="00F51CE3">
        <w:rPr>
          <w:b/>
          <w:bCs/>
          <w:color w:val="000000" w:themeColor="text1"/>
          <w:lang w:val="en-GB"/>
        </w:rPr>
        <w:t>types</w:t>
      </w:r>
      <w:r w:rsidRPr="00F51CE3">
        <w:rPr>
          <w:color w:val="000000" w:themeColor="text1"/>
          <w:lang w:val="en-GB"/>
        </w:rPr>
        <w:t xml:space="preserve">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 xml:space="preserve"> and </w:t>
      </w:r>
      <w:r w:rsidRPr="00F51CE3">
        <w:rPr>
          <w:rFonts w:ascii="Consolas" w:hAnsi="Consolas"/>
          <w:b/>
          <w:bCs/>
        </w:rPr>
        <w:t>"</w:t>
      </w:r>
      <w:r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Pr="00F51CE3">
        <w:rPr>
          <w:rFonts w:ascii="Consolas" w:hAnsi="Consolas"/>
          <w:b/>
          <w:bCs/>
        </w:rPr>
        <w:t>"</w:t>
      </w:r>
      <w:r w:rsidRPr="00F51CE3">
        <w:rPr>
          <w:color w:val="000000" w:themeColor="text1"/>
          <w:lang w:val="en-GB"/>
        </w:rPr>
        <w:t>.</w:t>
      </w:r>
    </w:p>
    <w:p w14:paraId="2D8C3FF8" w14:textId="77777777" w:rsidR="004168A4" w:rsidRDefault="004168A4" w:rsidP="007511DE">
      <w:pPr>
        <w:pStyle w:val="Heading3"/>
        <w:spacing w:before="80" w:after="160"/>
      </w:pPr>
      <w:r w:rsidRPr="000338D7">
        <w:lastRenderedPageBreak/>
        <w:t>Examples</w:t>
      </w:r>
    </w:p>
    <w:p w14:paraId="787EDD57" w14:textId="77777777" w:rsidR="004168A4" w:rsidRPr="00EC7132" w:rsidRDefault="004168A4" w:rsidP="007511DE">
      <w:pPr>
        <w:spacing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168A4" w14:paraId="76125FAB" w14:textId="77777777" w:rsidTr="009D0117">
        <w:trPr>
          <w:trHeight w:val="586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35FE410D" w14:textId="77777777" w:rsidR="004168A4" w:rsidRPr="002D70AD" w:rsidRDefault="004168A4" w:rsidP="009D011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4168A4" w:rsidRPr="001D1A93" w14:paraId="585A2584" w14:textId="77777777" w:rsidTr="009D0117">
        <w:tc>
          <w:tcPr>
            <w:tcW w:w="8217" w:type="dxa"/>
            <w:vAlign w:val="center"/>
          </w:tcPr>
          <w:p w14:paraId="0C877A12" w14:textId="34180595" w:rsidR="00385C7F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lang w:val="bg-BG"/>
              </w:rPr>
              <w:t xml:space="preserve">meal1 =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.objects.creat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na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_typ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Breakfas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_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="20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3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alori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3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Jan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  <w:t xml:space="preserve">meal2 =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.objects.creat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na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Bolognes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_typ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nner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_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="45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4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alori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5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=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Sarah</w:t>
            </w:r>
            <w:proofErr w:type="spellEnd"/>
            <w:r w:rsidRPr="00385C7F">
              <w:rPr>
                <w:rFonts w:ascii="Consolas" w:hAnsi="Consolas"/>
                <w:lang w:val="bg-BG"/>
              </w:rPr>
              <w:t>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</w:p>
          <w:p w14:paraId="0B83E4EA" w14:textId="4462B491" w:rsidR="00385C7F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es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set_new_chef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set_new_chef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)</w:t>
            </w:r>
          </w:p>
          <w:p w14:paraId="42294AF8" w14:textId="77777777" w:rsidR="004F459D" w:rsidRDefault="004F459D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</w:p>
          <w:p w14:paraId="39ED1C0E" w14:textId="1B47FE22" w:rsidR="004168A4" w:rsidRPr="00EC7132" w:rsidRDefault="00385C7F" w:rsidP="009D0117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es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set_new_preparation_tim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func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set_new_preparation_times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Refresh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instances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.refresh_from_db()</w:t>
            </w:r>
            <w:r w:rsidRPr="00385C7F">
              <w:rPr>
                <w:rFonts w:ascii="Consolas" w:hAnsi="Consolas"/>
                <w:lang w:val="bg-BG"/>
              </w:rPr>
              <w:br/>
              <w:t>meal2.refresh_from_db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updated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i/>
                <w:iCs/>
                <w:lang w:val="bg-BG"/>
              </w:rPr>
              <w:t>information</w:t>
            </w:r>
            <w:proofErr w:type="spellEnd"/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1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1.chef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1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1.preparation_time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2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Chef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2.chef)</w:t>
            </w:r>
            <w:r w:rsidRPr="00385C7F">
              <w:rPr>
                <w:rFonts w:ascii="Consolas" w:hAnsi="Consolas"/>
                <w:lang w:val="bg-BG"/>
              </w:rPr>
              <w:br/>
            </w:r>
            <w:proofErr w:type="spellStart"/>
            <w:r w:rsidRPr="00385C7F">
              <w:rPr>
                <w:rFonts w:ascii="Consolas" w:hAnsi="Consolas"/>
                <w:lang w:val="bg-BG"/>
              </w:rPr>
              <w:t>print</w:t>
            </w:r>
            <w:proofErr w:type="spellEnd"/>
            <w:r w:rsidRPr="00385C7F">
              <w:rPr>
                <w:rFonts w:ascii="Consolas" w:hAnsi="Consolas"/>
                <w:lang w:val="bg-BG"/>
              </w:rPr>
              <w:t>("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Meal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2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Preparation</w:t>
            </w:r>
            <w:proofErr w:type="spellEnd"/>
            <w:r w:rsidRPr="00385C7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385C7F">
              <w:rPr>
                <w:rFonts w:ascii="Consolas" w:hAnsi="Consolas"/>
                <w:lang w:val="bg-BG"/>
              </w:rPr>
              <w:t>Time</w:t>
            </w:r>
            <w:proofErr w:type="spellEnd"/>
            <w:r w:rsidRPr="00385C7F">
              <w:rPr>
                <w:rFonts w:ascii="Consolas" w:hAnsi="Consolas"/>
                <w:lang w:val="bg-BG"/>
              </w:rPr>
              <w:t>:", meal2.preparation_time)</w:t>
            </w:r>
          </w:p>
        </w:tc>
      </w:tr>
      <w:tr w:rsidR="004168A4" w14:paraId="59733455" w14:textId="77777777" w:rsidTr="009D0117">
        <w:trPr>
          <w:trHeight w:val="432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155E3064" w14:textId="77777777" w:rsidR="004168A4" w:rsidRPr="002D70AD" w:rsidRDefault="004168A4" w:rsidP="009D011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4168A4" w14:paraId="57C2F1A8" w14:textId="77777777" w:rsidTr="00684D5B">
        <w:trPr>
          <w:trHeight w:val="1722"/>
        </w:trPr>
        <w:tc>
          <w:tcPr>
            <w:tcW w:w="8217" w:type="dxa"/>
            <w:vAlign w:val="center"/>
          </w:tcPr>
          <w:p w14:paraId="1A43EBF2" w14:textId="77777777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Chef: Gordon Ramsay</w:t>
            </w:r>
          </w:p>
          <w:p w14:paraId="3ABF533E" w14:textId="1D48DF3B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1 Preparation Time: </w:t>
            </w:r>
            <w:r w:rsidR="00342E08">
              <w:rPr>
                <w:rFonts w:ascii="Consolas" w:hAnsi="Consolas"/>
              </w:rPr>
              <w:t>10 minutes</w:t>
            </w:r>
          </w:p>
          <w:p w14:paraId="58E9516E" w14:textId="77777777" w:rsidR="00385C7F" w:rsidRPr="00385C7F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2 Chef: Jamie Oliver</w:t>
            </w:r>
          </w:p>
          <w:p w14:paraId="33AB9013" w14:textId="6FD4DF29" w:rsidR="004168A4" w:rsidRPr="00551A14" w:rsidRDefault="00385C7F" w:rsidP="009D0117">
            <w:pPr>
              <w:spacing w:before="0" w:after="0" w:line="360" w:lineRule="auto"/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2 Preparation Time: </w:t>
            </w:r>
            <w:r w:rsidR="00342E08">
              <w:rPr>
                <w:rFonts w:ascii="Consolas" w:hAnsi="Consolas"/>
              </w:rPr>
              <w:t>15 minutes</w:t>
            </w:r>
          </w:p>
        </w:tc>
      </w:tr>
    </w:tbl>
    <w:p w14:paraId="34B430E7" w14:textId="092E8610" w:rsidR="008F5A17" w:rsidRDefault="008F5A17" w:rsidP="006D61AE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Dungeon</w:t>
      </w:r>
      <w:r w:rsidR="009317DF">
        <w:t xml:space="preserve"> </w:t>
      </w:r>
      <w:r w:rsidR="009317DF" w:rsidRPr="009317DF">
        <w:rPr>
          <w:color w:val="FF9900"/>
        </w:rPr>
        <w:t>[Solve with AI]</w:t>
      </w:r>
    </w:p>
    <w:p w14:paraId="069D0745" w14:textId="267FA4DA" w:rsidR="00E13A5C" w:rsidRDefault="00E13A5C" w:rsidP="007511DE">
      <w:pPr>
        <w:spacing w:after="160"/>
      </w:pPr>
      <w:r>
        <w:t xml:space="preserve">For this exercise, you are going to use the </w:t>
      </w:r>
      <w:r w:rsidRPr="00E13A5C">
        <w:rPr>
          <w:b/>
          <w:bCs/>
        </w:rPr>
        <w:t>already-configured</w:t>
      </w:r>
      <w:r>
        <w:t xml:space="preserve"> Django model calle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ngeon</w:t>
      </w:r>
      <w:r w:rsidRPr="00E13A5C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 w:rsidRPr="00E13A5C">
        <w:rPr>
          <w:rFonts w:ascii="Consolas" w:hAnsi="Consolas"/>
          <w:b/>
          <w:bCs/>
        </w:rPr>
        <w:t>name</w:t>
      </w:r>
      <w:r w:rsidRPr="00E13A5C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E13A5C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location</w:t>
      </w:r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boss_name</w:t>
      </w:r>
      <w:proofErr w:type="spellEnd"/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recommended_level</w:t>
      </w:r>
      <w:proofErr w:type="spellEnd"/>
      <w:r w:rsidRPr="00E13A5C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boss_health</w:t>
      </w:r>
      <w:proofErr w:type="spellEnd"/>
      <w:r w:rsidRPr="00E13A5C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reward</w:t>
      </w:r>
      <w:r w:rsidRPr="00E13A5C">
        <w:rPr>
          <w:rFonts w:cstheme="minorHAnsi"/>
        </w:rPr>
        <w:t>.</w:t>
      </w:r>
    </w:p>
    <w:p w14:paraId="3C92059A" w14:textId="1A5222EB" w:rsidR="008F5A17" w:rsidRPr="00E13A5C" w:rsidRDefault="00E13A5C" w:rsidP="007511DE">
      <w:pPr>
        <w:spacing w:after="160"/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58BB79F" w14:textId="77777777" w:rsidR="00E13A5C" w:rsidRPr="00551A14" w:rsidRDefault="00E13A5C" w:rsidP="007511DE">
      <w:pPr>
        <w:pStyle w:val="Heading3"/>
        <w:spacing w:before="80" w:after="160"/>
      </w:pPr>
      <w:r>
        <w:t>Functions inside the caller.py file</w:t>
      </w:r>
    </w:p>
    <w:p w14:paraId="64AB8BF5" w14:textId="10986D6A" w:rsidR="008F5A17" w:rsidRDefault="008F5A17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</w:t>
      </w:r>
      <w:r w:rsidR="003D0FF6">
        <w:rPr>
          <w:rFonts w:ascii="Consolas" w:hAnsi="Consolas"/>
          <w:b/>
          <w:bCs/>
          <w:color w:val="000000" w:themeColor="text1"/>
        </w:rPr>
        <w:t>hard_</w:t>
      </w:r>
      <w:r w:rsidR="0016555A">
        <w:rPr>
          <w:rFonts w:ascii="Consolas" w:hAnsi="Consolas"/>
          <w:b/>
          <w:bCs/>
          <w:color w:val="000000" w:themeColor="text1"/>
        </w:rPr>
        <w:t>dungeo</w:t>
      </w:r>
      <w:r w:rsidR="003D0FF6">
        <w:rPr>
          <w:rFonts w:ascii="Consolas" w:hAnsi="Consolas"/>
          <w:b/>
          <w:bCs/>
          <w:color w:val="000000" w:themeColor="text1"/>
        </w:rPr>
        <w:t>ns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 w:rsidR="00E13A5C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</w:t>
      </w:r>
      <w:r w:rsidR="0016555A">
        <w:rPr>
          <w:color w:val="000000" w:themeColor="text1"/>
        </w:rPr>
        <w:t xml:space="preserve">only the </w:t>
      </w:r>
      <w:r w:rsidR="00E13A5C">
        <w:rPr>
          <w:b/>
          <w:bCs/>
          <w:color w:val="000000" w:themeColor="text1"/>
        </w:rPr>
        <w:t>"</w:t>
      </w:r>
      <w:r w:rsidR="00E13A5C" w:rsidRPr="00E13A5C">
        <w:rPr>
          <w:rFonts w:ascii="Consolas" w:hAnsi="Consolas"/>
          <w:b/>
          <w:bCs/>
          <w:color w:val="000000" w:themeColor="text1"/>
        </w:rPr>
        <w:t>Hard</w:t>
      </w:r>
      <w:r w:rsidR="00E13A5C">
        <w:rPr>
          <w:b/>
          <w:bCs/>
          <w:color w:val="000000" w:themeColor="text1"/>
        </w:rPr>
        <w:t>"</w:t>
      </w:r>
      <w:r w:rsidR="0016555A">
        <w:rPr>
          <w:color w:val="000000" w:themeColor="text1"/>
        </w:rPr>
        <w:t xml:space="preserve"> dungeons</w:t>
      </w:r>
      <w:r w:rsidR="00E13A5C">
        <w:rPr>
          <w:color w:val="000000" w:themeColor="text1"/>
        </w:rPr>
        <w:t xml:space="preserve">, </w:t>
      </w:r>
      <w:r w:rsidR="00E13A5C" w:rsidRPr="00E13A5C">
        <w:rPr>
          <w:b/>
          <w:bCs/>
          <w:color w:val="000000" w:themeColor="text1"/>
        </w:rPr>
        <w:t>ordered by</w:t>
      </w:r>
      <w:r w:rsidR="00E13A5C">
        <w:rPr>
          <w:color w:val="000000" w:themeColor="text1"/>
        </w:rPr>
        <w:t xml:space="preserve"> </w:t>
      </w:r>
      <w:r w:rsidR="00E13A5C" w:rsidRPr="009D0117">
        <w:rPr>
          <w:b/>
          <w:bCs/>
          <w:color w:val="000000" w:themeColor="text1"/>
        </w:rPr>
        <w:t>location</w:t>
      </w:r>
      <w:r w:rsidR="00E13A5C">
        <w:rPr>
          <w:color w:val="000000" w:themeColor="text1"/>
        </w:rPr>
        <w:t xml:space="preserve"> (</w:t>
      </w:r>
      <w:r w:rsidR="00E13A5C">
        <w:rPr>
          <w:b/>
          <w:bCs/>
          <w:color w:val="000000" w:themeColor="text1"/>
        </w:rPr>
        <w:t>descending</w:t>
      </w:r>
      <w:r w:rsidR="00E13A5C">
        <w:rPr>
          <w:color w:val="000000" w:themeColor="text1"/>
        </w:rPr>
        <w:t>)</w:t>
      </w:r>
      <w:r>
        <w:rPr>
          <w:color w:val="000000" w:themeColor="text1"/>
        </w:rPr>
        <w:t>:</w:t>
      </w:r>
    </w:p>
    <w:p w14:paraId="2425129E" w14:textId="7BD64850" w:rsidR="008F5A17" w:rsidRPr="00E13A5C" w:rsidRDefault="008F5A17" w:rsidP="007511DE">
      <w:pPr>
        <w:pStyle w:val="ListParagraph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16555A">
        <w:rPr>
          <w:rFonts w:ascii="Consolas" w:hAnsi="Consolas"/>
          <w:b/>
          <w:bCs/>
        </w:rPr>
        <w:t>dungeon_name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 xml:space="preserve">} is </w:t>
      </w:r>
      <w:r w:rsidR="0016555A">
        <w:rPr>
          <w:rFonts w:ascii="Consolas" w:hAnsi="Consolas"/>
          <w:b/>
          <w:bCs/>
        </w:rPr>
        <w:t xml:space="preserve">guarded by </w:t>
      </w:r>
      <w:r>
        <w:rPr>
          <w:rFonts w:ascii="Consolas" w:hAnsi="Consolas"/>
          <w:b/>
          <w:bCs/>
        </w:rPr>
        <w:t>{</w:t>
      </w:r>
      <w:r w:rsidR="0016555A">
        <w:rPr>
          <w:rFonts w:ascii="Consolas" w:hAnsi="Consolas"/>
          <w:b/>
          <w:bCs/>
        </w:rPr>
        <w:t>boss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>}</w:t>
      </w:r>
      <w:r w:rsidR="0016555A">
        <w:rPr>
          <w:rFonts w:ascii="Consolas" w:hAnsi="Consolas"/>
          <w:b/>
          <w:bCs/>
        </w:rPr>
        <w:t xml:space="preserve"> who has {health</w:t>
      </w:r>
      <w:r w:rsidR="00B15984">
        <w:rPr>
          <w:rFonts w:ascii="Consolas" w:hAnsi="Consolas"/>
          <w:b/>
          <w:bCs/>
        </w:rPr>
        <w:t>_1</w:t>
      </w:r>
      <w:r w:rsidR="0016555A">
        <w:rPr>
          <w:rFonts w:ascii="Consolas" w:hAnsi="Consolas"/>
          <w:b/>
          <w:bCs/>
        </w:rPr>
        <w:t>} health points!</w:t>
      </w:r>
    </w:p>
    <w:p w14:paraId="21FB2BF9" w14:textId="45C0DB86" w:rsidR="00E13A5C" w:rsidRPr="00B15984" w:rsidRDefault="00E13A5C" w:rsidP="007511DE">
      <w:pPr>
        <w:pStyle w:val="ListParagraph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0DF5C36D" w14:textId="3F092F37" w:rsidR="008F5A17" w:rsidRPr="003D0FF6" w:rsidRDefault="00E13A5C" w:rsidP="007511DE">
      <w:pPr>
        <w:pStyle w:val="ListParagraph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B15984">
        <w:rPr>
          <w:rFonts w:ascii="Consolas" w:hAnsi="Consolas"/>
          <w:b/>
          <w:bCs/>
        </w:rPr>
        <w:t>{</w:t>
      </w:r>
      <w:proofErr w:type="spellStart"/>
      <w:r w:rsidR="00B15984">
        <w:rPr>
          <w:rFonts w:ascii="Consolas" w:hAnsi="Consolas"/>
          <w:b/>
          <w:bCs/>
        </w:rPr>
        <w:t>dungeon_name_N</w:t>
      </w:r>
      <w:proofErr w:type="spellEnd"/>
      <w:r w:rsidR="00B15984">
        <w:rPr>
          <w:rFonts w:ascii="Consolas" w:hAnsi="Consolas"/>
          <w:b/>
          <w:bCs/>
        </w:rPr>
        <w:t>} is guarded by {</w:t>
      </w:r>
      <w:proofErr w:type="spellStart"/>
      <w:r w:rsidR="00B15984">
        <w:rPr>
          <w:rFonts w:ascii="Consolas" w:hAnsi="Consolas"/>
          <w:b/>
          <w:bCs/>
        </w:rPr>
        <w:t>boss_N</w:t>
      </w:r>
      <w:proofErr w:type="spellEnd"/>
      <w:r w:rsidR="00B15984">
        <w:rPr>
          <w:rFonts w:ascii="Consolas" w:hAnsi="Consolas"/>
          <w:b/>
          <w:bCs/>
        </w:rPr>
        <w:t>} who has {</w:t>
      </w:r>
      <w:proofErr w:type="spellStart"/>
      <w:r w:rsidR="00B15984">
        <w:rPr>
          <w:rFonts w:ascii="Consolas" w:hAnsi="Consolas"/>
          <w:b/>
          <w:bCs/>
        </w:rPr>
        <w:t>health_N</w:t>
      </w:r>
      <w:proofErr w:type="spellEnd"/>
      <w:r w:rsidR="00B15984">
        <w:rPr>
          <w:rFonts w:ascii="Consolas" w:hAnsi="Consolas"/>
          <w:b/>
          <w:bCs/>
        </w:rPr>
        <w:t>} health points!"</w:t>
      </w:r>
    </w:p>
    <w:p w14:paraId="79707EDE" w14:textId="0C0DF516" w:rsidR="0028620A" w:rsidRPr="00E13A5C" w:rsidRDefault="00680477" w:rsidP="007511DE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</w:rPr>
        <w:t>bulk_</w:t>
      </w:r>
      <w:r w:rsidR="008F5A17">
        <w:rPr>
          <w:rFonts w:ascii="Consolas" w:hAnsi="Consolas"/>
          <w:b/>
          <w:bCs/>
          <w:color w:val="000000" w:themeColor="text1"/>
        </w:rPr>
        <w:t>create_</w:t>
      </w:r>
      <w:r w:rsidR="0016555A">
        <w:rPr>
          <w:rFonts w:ascii="Consolas" w:hAnsi="Consolas"/>
          <w:b/>
          <w:bCs/>
          <w:color w:val="000000" w:themeColor="text1"/>
        </w:rPr>
        <w:t>dungeon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6D61AE">
        <w:rPr>
          <w:rFonts w:ascii="Consolas" w:hAnsi="Consolas"/>
          <w:b/>
          <w:bCs/>
          <w:color w:val="000000" w:themeColor="text1"/>
        </w:rPr>
        <w:t>: List[Dungeon]</w:t>
      </w:r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color w:val="000000" w:themeColor="text1"/>
        </w:rPr>
        <w:t xml:space="preserve"> </w:t>
      </w:r>
      <w:r w:rsidR="008F5A17" w:rsidRPr="00E13A5C">
        <w:rPr>
          <w:b/>
          <w:bCs/>
          <w:color w:val="000000" w:themeColor="text1"/>
          <w:lang w:val="en-GB"/>
        </w:rPr>
        <w:t>create</w:t>
      </w:r>
      <w:r w:rsidR="00E13A5C">
        <w:rPr>
          <w:b/>
          <w:bCs/>
          <w:color w:val="000000" w:themeColor="text1"/>
          <w:lang w:val="en-GB"/>
        </w:rPr>
        <w:t>s</w:t>
      </w:r>
      <w:r w:rsidR="00DD12B5" w:rsidRPr="00E13A5C">
        <w:rPr>
          <w:b/>
          <w:bCs/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 xml:space="preserve">one or more </w:t>
      </w:r>
      <w:r w:rsidR="008F5A17" w:rsidRPr="00E13A5C">
        <w:rPr>
          <w:color w:val="000000" w:themeColor="text1"/>
          <w:lang w:val="en-GB"/>
        </w:rPr>
        <w:t xml:space="preserve">new </w:t>
      </w:r>
      <w:r w:rsidR="008F5A17" w:rsidRPr="00E13A5C">
        <w:rPr>
          <w:b/>
          <w:bCs/>
          <w:color w:val="000000" w:themeColor="text1"/>
          <w:lang w:val="en-GB"/>
        </w:rPr>
        <w:t>instance</w:t>
      </w:r>
      <w:r w:rsidR="00DD12B5" w:rsidRP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of the </w:t>
      </w:r>
      <w:r w:rsidR="008F5A17" w:rsidRPr="00E13A5C">
        <w:rPr>
          <w:rFonts w:ascii="Consolas" w:hAnsi="Consolas"/>
          <w:b/>
          <w:bCs/>
        </w:rPr>
        <w:t>"</w:t>
      </w:r>
      <w:r w:rsidR="0016555A" w:rsidRPr="00E13A5C">
        <w:rPr>
          <w:rFonts w:ascii="Consolas" w:hAnsi="Consolas"/>
          <w:b/>
          <w:bCs/>
          <w:color w:val="000000" w:themeColor="text1"/>
          <w:lang w:val="en-GB"/>
        </w:rPr>
        <w:t>Dungeon</w:t>
      </w:r>
      <w:r w:rsidR="008F5A17" w:rsidRPr="00E13A5C">
        <w:rPr>
          <w:rFonts w:ascii="Consolas" w:hAnsi="Consolas"/>
          <w:b/>
          <w:bCs/>
        </w:rPr>
        <w:t>"</w:t>
      </w:r>
      <w:r w:rsidR="008F5A17" w:rsidRPr="00E13A5C">
        <w:rPr>
          <w:color w:val="000000" w:themeColor="text1"/>
          <w:lang w:val="en-GB"/>
        </w:rPr>
        <w:t xml:space="preserve"> class and </w:t>
      </w:r>
      <w:r w:rsidR="008F5A17" w:rsidRPr="00E13A5C">
        <w:rPr>
          <w:b/>
          <w:bCs/>
          <w:color w:val="000000" w:themeColor="text1"/>
          <w:lang w:val="en-GB"/>
        </w:rPr>
        <w:t>save</w:t>
      </w:r>
      <w:r w:rsid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>them</w:t>
      </w:r>
      <w:r w:rsidR="008F5A17" w:rsidRPr="00E13A5C">
        <w:rPr>
          <w:color w:val="000000" w:themeColor="text1"/>
          <w:lang w:val="en-GB"/>
        </w:rPr>
        <w:t xml:space="preserve"> into the database.</w:t>
      </w:r>
      <w:r w:rsidR="00E13A5C" w:rsidRPr="00E13A5C">
        <w:rPr>
          <w:b/>
          <w:bCs/>
          <w:color w:val="000000" w:themeColor="text1"/>
          <w:lang w:val="en-GB"/>
        </w:rPr>
        <w:t xml:space="preserve"> </w:t>
      </w:r>
      <w:r w:rsidR="00E13A5C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E13A5C">
        <w:rPr>
          <w:b/>
          <w:bCs/>
          <w:color w:val="000000" w:themeColor="text1"/>
          <w:lang w:val="en-GB"/>
        </w:rPr>
        <w:t xml:space="preserve"> a</w:t>
      </w:r>
      <w:r w:rsidR="00E13A5C" w:rsidRPr="008D4563">
        <w:rPr>
          <w:b/>
          <w:bCs/>
          <w:color w:val="000000" w:themeColor="text1"/>
          <w:lang w:val="en-GB"/>
        </w:rPr>
        <w:t xml:space="preserve"> list.</w:t>
      </w:r>
    </w:p>
    <w:p w14:paraId="7588DA0D" w14:textId="580FFBBF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16555A">
        <w:rPr>
          <w:rFonts w:ascii="Consolas" w:hAnsi="Consolas"/>
          <w:b/>
          <w:bCs/>
          <w:color w:val="000000" w:themeColor="text1"/>
          <w:lang w:val="en-GB"/>
        </w:rPr>
        <w:t>_dungeon_</w:t>
      </w:r>
      <w:proofErr w:type="gramStart"/>
      <w:r w:rsidR="0016555A">
        <w:rPr>
          <w:rFonts w:ascii="Consolas" w:hAnsi="Consolas"/>
          <w:b/>
          <w:bCs/>
          <w:color w:val="000000" w:themeColor="text1"/>
          <w:lang w:val="en-GB"/>
        </w:rPr>
        <w:t>name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E13A5C" w:rsidRPr="00E13A5C">
        <w:rPr>
          <w:b/>
          <w:bCs/>
          <w:color w:val="000000" w:themeColor="text1"/>
          <w:lang w:val="en-GB"/>
        </w:rPr>
        <w:t>updates</w:t>
      </w:r>
      <w:r w:rsidR="00E13A5C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 xml:space="preserve">name </w:t>
      </w:r>
      <w:r w:rsidR="00E13A5C">
        <w:rPr>
          <w:color w:val="000000" w:themeColor="text1"/>
          <w:lang w:val="en-GB"/>
        </w:rPr>
        <w:t>for all dungeons.</w:t>
      </w:r>
    </w:p>
    <w:p w14:paraId="1E222048" w14:textId="523D2B46" w:rsidR="008F5A17" w:rsidRDefault="0016555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The Erased Thombs</w:t>
      </w:r>
      <w:r w:rsidR="00BD6588" w:rsidRPr="00D16889">
        <w:rPr>
          <w:rFonts w:ascii="Consolas" w:hAnsi="Consolas"/>
          <w:b/>
          <w:bCs/>
        </w:rPr>
        <w:t>"</w:t>
      </w:r>
      <w:r w:rsidR="008F5A17" w:rsidRPr="006E2A9F">
        <w:rPr>
          <w:rFonts w:ascii="Consolas" w:hAnsi="Consolas"/>
          <w:color w:val="000000" w:themeColor="text1"/>
          <w:lang w:val="en-GB"/>
        </w:rPr>
        <w:t>.</w:t>
      </w:r>
    </w:p>
    <w:p w14:paraId="21ED143D" w14:textId="13E4D667" w:rsidR="0016555A" w:rsidRPr="00CD4E13" w:rsidRDefault="0016555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Coral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abyrinth</w:t>
      </w:r>
      <w:r w:rsidR="00BD6588">
        <w:rPr>
          <w:rFonts w:ascii="Consolas" w:hAnsi="Consolas"/>
          <w:b/>
          <w:bCs/>
        </w:rPr>
        <w:t>"</w:t>
      </w:r>
      <w:r w:rsidRPr="006E2A9F">
        <w:rPr>
          <w:rFonts w:ascii="Consolas" w:hAnsi="Consolas"/>
          <w:color w:val="000000" w:themeColor="text1"/>
          <w:lang w:val="en-GB"/>
        </w:rPr>
        <w:t>.</w:t>
      </w:r>
    </w:p>
    <w:p w14:paraId="25182B50" w14:textId="72DA6448" w:rsidR="00B15984" w:rsidRPr="00E13A5C" w:rsidRDefault="0016555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ost Haunt</w:t>
      </w:r>
      <w:r w:rsidR="00BD6588">
        <w:rPr>
          <w:rFonts w:ascii="Consolas" w:hAnsi="Consolas"/>
          <w:b/>
          <w:bCs/>
        </w:rPr>
        <w:t>"</w:t>
      </w:r>
      <w:r w:rsidRPr="006E2A9F">
        <w:rPr>
          <w:rFonts w:ascii="Consolas" w:hAnsi="Consolas"/>
          <w:color w:val="000000" w:themeColor="text1"/>
          <w:lang w:val="en-GB"/>
        </w:rPr>
        <w:t>.</w:t>
      </w:r>
    </w:p>
    <w:p w14:paraId="1E3D31DD" w14:textId="3A56E00B" w:rsidR="008F5A17" w:rsidRPr="00E13A5C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boss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s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B15984">
        <w:rPr>
          <w:rFonts w:ascii="Consolas" w:hAnsi="Consolas"/>
          <w:b/>
          <w:bCs/>
          <w:color w:val="000000" w:themeColor="text1"/>
          <w:lang w:val="en-GB"/>
        </w:rPr>
        <w:t>health</w:t>
      </w:r>
      <w:proofErr w:type="spellEnd"/>
      <w:r w:rsidR="00B15984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15984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15984">
        <w:rPr>
          <w:color w:val="000000" w:themeColor="text1"/>
          <w:lang w:val="en-GB"/>
        </w:rPr>
        <w:t xml:space="preserve"> </w:t>
      </w:r>
      <w:r w:rsidR="00E13A5C" w:rsidRPr="00E13A5C">
        <w:rPr>
          <w:b/>
          <w:bCs/>
          <w:color w:val="000000" w:themeColor="text1"/>
          <w:lang w:val="en-GB"/>
        </w:rPr>
        <w:t>c</w:t>
      </w:r>
      <w:r w:rsidR="00B15984" w:rsidRPr="00E13A5C">
        <w:rPr>
          <w:b/>
          <w:bCs/>
          <w:color w:val="000000" w:themeColor="text1"/>
          <w:lang w:val="en-GB"/>
        </w:rPr>
        <w:t>hange</w:t>
      </w:r>
      <w:r w:rsidR="00E13A5C">
        <w:rPr>
          <w:b/>
          <w:bCs/>
          <w:color w:val="000000" w:themeColor="text1"/>
          <w:lang w:val="en-GB"/>
        </w:rPr>
        <w:t>s</w:t>
      </w:r>
      <w:r w:rsidR="00B15984" w:rsidRPr="00E13A5C">
        <w:rPr>
          <w:color w:val="000000" w:themeColor="text1"/>
          <w:lang w:val="en-GB"/>
        </w:rPr>
        <w:t xml:space="preserve"> the </w:t>
      </w:r>
      <w:r w:rsidR="00B15984" w:rsidRPr="00E13A5C">
        <w:rPr>
          <w:b/>
          <w:bCs/>
          <w:color w:val="000000" w:themeColor="text1"/>
          <w:lang w:val="en-GB"/>
        </w:rPr>
        <w:t>boss</w:t>
      </w:r>
      <w:r w:rsidR="00B15984" w:rsidRPr="00E13A5C">
        <w:rPr>
          <w:color w:val="000000" w:themeColor="text1"/>
          <w:lang w:val="en-GB"/>
        </w:rPr>
        <w:t xml:space="preserve"> </w:t>
      </w:r>
      <w:r w:rsidR="00B15984" w:rsidRPr="00E13A5C">
        <w:rPr>
          <w:b/>
          <w:bCs/>
          <w:color w:val="000000" w:themeColor="text1"/>
          <w:lang w:val="en-GB"/>
        </w:rPr>
        <w:t>health</w:t>
      </w:r>
      <w:r w:rsidR="00B15984" w:rsidRPr="00E13A5C">
        <w:rPr>
          <w:color w:val="000000" w:themeColor="text1"/>
          <w:lang w:val="en-GB"/>
        </w:rPr>
        <w:t xml:space="preserve"> to </w:t>
      </w:r>
      <w:r w:rsidR="00B15984" w:rsidRPr="00E13A5C">
        <w:rPr>
          <w:b/>
          <w:bCs/>
          <w:color w:val="000000" w:themeColor="text1"/>
          <w:lang w:val="en-GB"/>
        </w:rPr>
        <w:t>500</w:t>
      </w:r>
      <w:r w:rsidR="00B15984" w:rsidRPr="00E13A5C">
        <w:rPr>
          <w:color w:val="000000" w:themeColor="text1"/>
          <w:lang w:val="en-GB"/>
        </w:rPr>
        <w:t xml:space="preserve"> for all dungeons </w:t>
      </w:r>
      <w:r w:rsidR="00B15984" w:rsidRPr="00E13A5C">
        <w:rPr>
          <w:b/>
          <w:bCs/>
          <w:color w:val="000000" w:themeColor="text1"/>
          <w:lang w:val="en-GB"/>
        </w:rPr>
        <w:t>except</w:t>
      </w:r>
      <w:r w:rsidR="00B15984" w:rsidRPr="00E13A5C">
        <w:rPr>
          <w:color w:val="000000" w:themeColor="text1"/>
          <w:lang w:val="en-GB"/>
        </w:rPr>
        <w:t xml:space="preserve"> for the ones that have </w:t>
      </w:r>
      <w:r w:rsidR="00B15984" w:rsidRPr="00E13A5C">
        <w:rPr>
          <w:b/>
          <w:bCs/>
          <w:color w:val="000000" w:themeColor="text1"/>
          <w:lang w:val="en-GB"/>
        </w:rPr>
        <w:t>difficulty</w:t>
      </w:r>
      <w:r w:rsidR="00B15984" w:rsidRPr="00E13A5C">
        <w:rPr>
          <w:color w:val="000000" w:themeColor="text1"/>
          <w:lang w:val="en-GB"/>
        </w:rPr>
        <w:t xml:space="preserve"> 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color w:val="000000" w:themeColor="text1"/>
          <w:lang w:val="en-GB"/>
        </w:rPr>
        <w:t>.</w:t>
      </w:r>
    </w:p>
    <w:p w14:paraId="2CAEBE9B" w14:textId="24AE1890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recommended_</w:t>
      </w:r>
      <w:proofErr w:type="gramStart"/>
      <w:r w:rsidR="0038577A">
        <w:rPr>
          <w:rFonts w:ascii="Consolas" w:hAnsi="Consolas"/>
          <w:b/>
          <w:bCs/>
          <w:color w:val="000000" w:themeColor="text1"/>
          <w:lang w:val="en-GB"/>
        </w:rPr>
        <w:t>level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 w:rsidRPr="0017178A">
        <w:rPr>
          <w:b/>
          <w:bCs/>
          <w:color w:val="000000" w:themeColor="text1"/>
          <w:lang w:val="en-GB"/>
        </w:rPr>
        <w:t>recommended level</w:t>
      </w:r>
      <w:r w:rsidR="0017178A">
        <w:rPr>
          <w:color w:val="000000" w:themeColor="text1"/>
          <w:lang w:val="en-GB"/>
        </w:rPr>
        <w:t xml:space="preserve"> for all dungeons</w:t>
      </w:r>
      <w:r w:rsidR="008F5A17">
        <w:rPr>
          <w:color w:val="000000" w:themeColor="text1"/>
          <w:lang w:val="en-GB"/>
        </w:rPr>
        <w:t>.</w:t>
      </w:r>
    </w:p>
    <w:p w14:paraId="4D495E5A" w14:textId="4AC42DCA" w:rsidR="0028620A" w:rsidRDefault="0028620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 w:rsidRPr="0028620A">
        <w:rPr>
          <w:rFonts w:cstheme="minorHAnsi"/>
          <w:b/>
          <w:bCs/>
        </w:rPr>
        <w:t>2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2B5738C" w14:textId="290E3766" w:rsidR="0028620A" w:rsidRPr="00CD4E13" w:rsidRDefault="0028620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50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2B87F683" w14:textId="06492B04" w:rsidR="008F5A17" w:rsidRPr="0017178A" w:rsidRDefault="0028620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7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A08D396" w14:textId="2DEAD528" w:rsidR="008F5A17" w:rsidRDefault="00FD1CE2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D658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proofErr w:type="gramStart"/>
      <w:r w:rsidR="00BD6588">
        <w:rPr>
          <w:rFonts w:ascii="Consolas" w:hAnsi="Consolas"/>
          <w:b/>
          <w:bCs/>
          <w:color w:val="000000" w:themeColor="text1"/>
          <w:lang w:val="en-GB"/>
        </w:rPr>
        <w:t>reward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>difficulty</w:t>
      </w:r>
      <w:r w:rsidR="0017178A">
        <w:rPr>
          <w:color w:val="000000" w:themeColor="text1"/>
          <w:lang w:val="en-GB"/>
        </w:rPr>
        <w:t xml:space="preserve"> for all dungeons.</w:t>
      </w:r>
    </w:p>
    <w:p w14:paraId="1C29F459" w14:textId="27D4B833" w:rsidR="00BD6588" w:rsidRPr="00CD4E13" w:rsidRDefault="00BD6588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="0017178A">
        <w:rPr>
          <w:b/>
          <w:bCs/>
          <w:color w:val="000000" w:themeColor="text1"/>
          <w:lang w:val="en-GB"/>
        </w:rPr>
        <w:t>boss's health</w:t>
      </w:r>
      <w:r>
        <w:rPr>
          <w:color w:val="000000" w:themeColor="text1"/>
          <w:lang w:val="en-GB"/>
        </w:rPr>
        <w:t xml:space="preserve"> is </w:t>
      </w:r>
      <w:r w:rsidR="0017178A" w:rsidRPr="0017178A">
        <w:rPr>
          <w:rFonts w:cstheme="minorHAnsi"/>
          <w:b/>
          <w:bCs/>
        </w:rPr>
        <w:t>50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1000 </w:t>
      </w:r>
      <w:r w:rsidR="002803F9">
        <w:rPr>
          <w:rFonts w:ascii="Consolas" w:hAnsi="Consolas"/>
          <w:b/>
          <w:bCs/>
          <w:color w:val="000000" w:themeColor="text1"/>
          <w:lang w:val="en-GB"/>
        </w:rPr>
        <w:t>Gold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3BAA029A" w14:textId="67BFD31F" w:rsidR="003D67CF" w:rsidRDefault="00BD6588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7178A">
        <w:rPr>
          <w:color w:val="000000" w:themeColor="text1"/>
          <w:lang w:val="en-GB"/>
        </w:rPr>
        <w:t xml:space="preserve">dungeon's </w:t>
      </w:r>
      <w:r w:rsidR="0017178A" w:rsidRP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start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</w:t>
      </w:r>
      <w:r w:rsidR="0017178A">
        <w:rPr>
          <w:color w:val="000000" w:themeColor="text1"/>
          <w:lang w:val="en-GB"/>
        </w:rPr>
        <w:t xml:space="preserve">"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New dungeon unlocke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4A6015DF" w14:textId="45132F64" w:rsidR="0017178A" w:rsidRPr="0017178A" w:rsidRDefault="0017178A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 w:rsidRPr="0017178A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end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", </w:t>
      </w:r>
      <w:r w:rsidRPr="0017178A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Pr="0017178A">
        <w:rPr>
          <w:rFonts w:ascii="Consolas" w:hAnsi="Consolas"/>
          <w:b/>
          <w:bCs/>
        </w:rPr>
        <w:t>Dragonheart</w:t>
      </w:r>
      <w:proofErr w:type="spellEnd"/>
      <w:r w:rsidRPr="0017178A">
        <w:rPr>
          <w:rFonts w:ascii="Consolas" w:hAnsi="Consolas"/>
          <w:b/>
          <w:bCs/>
        </w:rPr>
        <w:t xml:space="preserve"> Amule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30FC30" w14:textId="59F0036A" w:rsidR="00373882" w:rsidRDefault="006B619A" w:rsidP="007511DE">
      <w:pPr>
        <w:spacing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</w:rPr>
        <w:t>set_</w:t>
      </w:r>
      <w:proofErr w:type="spellStart"/>
      <w:r w:rsidR="00373882">
        <w:rPr>
          <w:rFonts w:ascii="Consolas" w:hAnsi="Consolas"/>
          <w:b/>
          <w:bCs/>
          <w:color w:val="000000" w:themeColor="text1"/>
          <w:lang w:val="en-GB"/>
        </w:rPr>
        <w:t>new_location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373882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373882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for all dungeons.</w:t>
      </w:r>
    </w:p>
    <w:p w14:paraId="125F6698" w14:textId="2DA826E3" w:rsidR="00373882" w:rsidRDefault="00373882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</w:rPr>
        <w:t>Enchanted Maz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FC66D10" w14:textId="41A65119" w:rsidR="00373882" w:rsidRPr="00373882" w:rsidRDefault="00373882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AC7673">
        <w:rPr>
          <w:rFonts w:ascii="Consolas" w:hAnsi="Consolas"/>
          <w:b/>
          <w:bCs/>
          <w:color w:val="000000" w:themeColor="text1"/>
          <w:lang w:val="en-GB"/>
        </w:rPr>
        <w:t>Grimstone Mines</w:t>
      </w:r>
      <w:r>
        <w:rPr>
          <w:rFonts w:ascii="Consolas" w:hAnsi="Consolas"/>
          <w:b/>
          <w:bCs/>
        </w:rPr>
        <w:t>".</w:t>
      </w:r>
    </w:p>
    <w:p w14:paraId="475EF02E" w14:textId="1841F81F" w:rsidR="00373882" w:rsidRDefault="00373882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7CADA8" w14:textId="77777777" w:rsidR="003D0FF6" w:rsidRDefault="003D0FF6" w:rsidP="007511DE">
      <w:pPr>
        <w:pStyle w:val="Heading3"/>
        <w:spacing w:before="80" w:after="160"/>
      </w:pPr>
      <w:r w:rsidRPr="000338D7">
        <w:lastRenderedPageBreak/>
        <w:t>Examples</w:t>
      </w:r>
    </w:p>
    <w:p w14:paraId="6A1EC951" w14:textId="77777777" w:rsidR="003D0FF6" w:rsidRPr="00EC7132" w:rsidRDefault="003D0FF6" w:rsidP="007511DE">
      <w:pPr>
        <w:spacing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3D0FF6" w14:paraId="2CF074E0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3A1E069D" w14:textId="77777777" w:rsidR="003D0FF6" w:rsidRPr="002D70AD" w:rsidRDefault="003D0FF6" w:rsidP="007511DE">
            <w:pPr>
              <w:spacing w:after="16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3D0FF6" w:rsidRPr="001D1A93" w14:paraId="6A312687" w14:textId="77777777" w:rsidTr="00587349">
        <w:tc>
          <w:tcPr>
            <w:tcW w:w="8217" w:type="dxa"/>
          </w:tcPr>
          <w:p w14:paraId="70AE4F9D" w14:textId="132009E9" w:rsidR="004A2567" w:rsidRPr="004A2567" w:rsidRDefault="004A2567" w:rsidP="007511DE">
            <w:pPr>
              <w:spacing w:after="160"/>
              <w:rPr>
                <w:rFonts w:ascii="Consolas" w:hAnsi="Consolas"/>
                <w:lang w:val="bg-BG"/>
              </w:rPr>
            </w:pPr>
            <w:r w:rsidRPr="004A25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reat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wo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  <w:t xml:space="preserve">dungeon1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10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commended_leve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7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Gol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ternal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el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dungeon2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</w:t>
            </w:r>
            <w:r w:rsidR="004A16ED">
              <w:rPr>
                <w:rFonts w:ascii="Consolas" w:hAnsi="Consolas"/>
              </w:rPr>
              <w:t>4</w:t>
            </w:r>
            <w:r w:rsidRPr="004A2567">
              <w:rPr>
                <w:rFonts w:ascii="Consolas" w:hAnsi="Consolas"/>
                <w:lang w:val="bg-BG"/>
              </w:rPr>
              <w:t>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commended_level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2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xperienc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rystal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aver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="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Easy</w:t>
            </w:r>
            <w:proofErr w:type="spellEnd"/>
            <w:r w:rsidRPr="004A2567">
              <w:rPr>
                <w:rFonts w:ascii="Consolas" w:hAnsi="Consolas"/>
                <w:lang w:val="bg-BG"/>
              </w:rPr>
              <w:t>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ulk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av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h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bulk_create_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[dungeon1, dungeon2]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oss'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bosses_health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how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_dungeons_info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show_hard_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hard_dungeons_info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hang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based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name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.objects</w:t>
            </w:r>
            <w:r w:rsidR="00CB3AFC" w:rsidRPr="00CB3AFC">
              <w:rPr>
                <w:rFonts w:ascii="Consolas" w:hAnsi="Consolas"/>
                <w:lang w:val="bg-BG"/>
              </w:rPr>
              <w:t>.order_by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('</w:t>
            </w:r>
            <w:proofErr w:type="spellStart"/>
            <w:r w:rsidR="00CB3AFC" w:rsidRPr="00CB3AFC">
              <w:rPr>
                <w:rFonts w:ascii="Consolas" w:hAnsi="Consolas"/>
                <w:lang w:val="bg-BG"/>
              </w:rPr>
              <w:t>boss_health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'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0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1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name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Chang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the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s</w:t>
            </w:r>
            <w:proofErr w:type="spellEnd"/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update_dungeon_reward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.objects</w:t>
            </w:r>
            <w:r w:rsidR="00CB3AFC" w:rsidRPr="00CB3AFC">
              <w:rPr>
                <w:rFonts w:ascii="Consolas" w:hAnsi="Consolas"/>
                <w:lang w:val="bg-BG"/>
              </w:rPr>
              <w:t>.order_by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('</w:t>
            </w:r>
            <w:proofErr w:type="spellStart"/>
            <w:r w:rsidR="00CB3AFC" w:rsidRPr="00CB3AFC">
              <w:rPr>
                <w:rFonts w:ascii="Consolas" w:hAnsi="Consolas"/>
                <w:lang w:val="bg-BG"/>
              </w:rPr>
              <w:t>boss_health</w:t>
            </w:r>
            <w:proofErr w:type="spellEnd"/>
            <w:r w:rsidR="00CB3AFC" w:rsidRPr="00CB3AFC">
              <w:rPr>
                <w:rFonts w:ascii="Consolas" w:hAnsi="Consolas"/>
                <w:lang w:val="bg-BG"/>
              </w:rPr>
              <w:t>'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0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proofErr w:type="spellStart"/>
            <w:r w:rsidRPr="004A25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4A2567">
              <w:rPr>
                <w:rFonts w:ascii="Consolas" w:hAnsi="Consolas"/>
                <w:lang w:val="bg-BG"/>
              </w:rPr>
              <w:t>(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dungeons</w:t>
            </w:r>
            <w:proofErr w:type="spellEnd"/>
            <w:r w:rsidRPr="004A2567">
              <w:rPr>
                <w:rFonts w:ascii="Consolas" w:hAnsi="Consolas"/>
                <w:lang w:val="bg-BG"/>
              </w:rPr>
              <w:t>[1].</w:t>
            </w:r>
            <w:proofErr w:type="spellStart"/>
            <w:r w:rsidRPr="004A2567">
              <w:rPr>
                <w:rFonts w:ascii="Consolas" w:hAnsi="Consolas"/>
                <w:lang w:val="bg-BG"/>
              </w:rPr>
              <w:t>reward</w:t>
            </w:r>
            <w:proofErr w:type="spellEnd"/>
            <w:r w:rsidRPr="004A2567">
              <w:rPr>
                <w:rFonts w:ascii="Consolas" w:hAnsi="Consolas"/>
                <w:lang w:val="bg-BG"/>
              </w:rPr>
              <w:t>)</w:t>
            </w:r>
          </w:p>
        </w:tc>
      </w:tr>
      <w:tr w:rsidR="003D0FF6" w14:paraId="68A68686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7AA009D7" w14:textId="77777777" w:rsidR="003D0FF6" w:rsidRPr="002D70AD" w:rsidRDefault="003D0FF6" w:rsidP="007511DE">
            <w:pPr>
              <w:spacing w:after="16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3D0FF6" w14:paraId="149CAF3F" w14:textId="77777777" w:rsidTr="00587349">
        <w:tc>
          <w:tcPr>
            <w:tcW w:w="8217" w:type="dxa"/>
          </w:tcPr>
          <w:p w14:paraId="27527A83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ungeon 1 is guarded by Boss 1 who has 500 health points!</w:t>
            </w:r>
          </w:p>
          <w:p w14:paraId="2232BEF8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Erased Thombs</w:t>
            </w:r>
          </w:p>
          <w:p w14:paraId="0FD4FF99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Lost Haunt</w:t>
            </w:r>
          </w:p>
          <w:p w14:paraId="795E3957" w14:textId="77777777" w:rsidR="004A2567" w:rsidRPr="004A2567" w:rsidRDefault="004A2567" w:rsidP="007511DE">
            <w:pPr>
              <w:spacing w:after="160"/>
              <w:rPr>
                <w:rFonts w:ascii="Consolas" w:hAnsi="Consolas"/>
              </w:rPr>
            </w:pPr>
            <w:proofErr w:type="spellStart"/>
            <w:r w:rsidRPr="004A2567">
              <w:rPr>
                <w:rFonts w:ascii="Consolas" w:hAnsi="Consolas"/>
              </w:rPr>
              <w:t>Dragonheart</w:t>
            </w:r>
            <w:proofErr w:type="spellEnd"/>
            <w:r w:rsidRPr="004A2567">
              <w:rPr>
                <w:rFonts w:ascii="Consolas" w:hAnsi="Consolas"/>
              </w:rPr>
              <w:t xml:space="preserve"> Amulet</w:t>
            </w:r>
          </w:p>
          <w:p w14:paraId="7BEB800F" w14:textId="2ECAB79E" w:rsidR="003D0FF6" w:rsidRPr="00551A14" w:rsidRDefault="004A2567" w:rsidP="007511DE">
            <w:pPr>
              <w:spacing w:after="160"/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New dungeon unlocked</w:t>
            </w:r>
          </w:p>
        </w:tc>
      </w:tr>
    </w:tbl>
    <w:p w14:paraId="4433C2E9" w14:textId="300860B2" w:rsidR="00D80EC7" w:rsidRDefault="00D80EC7" w:rsidP="00433F5C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Workout</w:t>
      </w:r>
      <w:r w:rsidR="009317DF">
        <w:t xml:space="preserve"> </w:t>
      </w:r>
      <w:r w:rsidR="009317DF" w:rsidRPr="009317DF">
        <w:rPr>
          <w:color w:val="FF9900"/>
        </w:rPr>
        <w:t>[Solve with AI]</w:t>
      </w:r>
    </w:p>
    <w:p w14:paraId="44057E99" w14:textId="34299FDD" w:rsidR="00690C9D" w:rsidRDefault="00690C9D" w:rsidP="007511DE">
      <w:pPr>
        <w:spacing w:after="160"/>
      </w:pPr>
      <w:r>
        <w:t xml:space="preserve">For this exercise, you are going to use the </w:t>
      </w:r>
      <w:r w:rsidRPr="00690C9D">
        <w:rPr>
          <w:b/>
          <w:bCs/>
        </w:rPr>
        <w:t>already-configured</w:t>
      </w:r>
      <w:r>
        <w:t xml:space="preserve"> Django model calle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</w:t>
      </w:r>
      <w:r w:rsidRPr="00690C9D">
        <w:rPr>
          <w:rFonts w:ascii="Consolas" w:hAnsi="Consolas"/>
          <w:b/>
          <w:bCs/>
        </w:rPr>
        <w:t>"</w:t>
      </w:r>
      <w:r>
        <w:t xml:space="preserve">.  The model has the following fields: </w:t>
      </w:r>
      <w:r w:rsidRPr="00690C9D">
        <w:rPr>
          <w:rFonts w:ascii="Consolas" w:hAnsi="Consolas"/>
          <w:b/>
          <w:bCs/>
        </w:rPr>
        <w:t>name</w:t>
      </w:r>
      <w:r w:rsidRPr="00690C9D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workout_type</w:t>
      </w:r>
      <w:proofErr w:type="spellEnd"/>
      <w:r w:rsidRPr="00690C9D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uration</w:t>
      </w:r>
      <w:r w:rsidRPr="00690C9D">
        <w:rPr>
          <w:rFonts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 w:rsidRPr="00690C9D">
        <w:rPr>
          <w:rFonts w:cstheme="minorHAnsi"/>
        </w:rPr>
        <w:t xml:space="preserve">, </w:t>
      </w:r>
      <w:proofErr w:type="spellStart"/>
      <w:r>
        <w:rPr>
          <w:rFonts w:ascii="Consolas" w:hAnsi="Consolas"/>
          <w:b/>
          <w:bCs/>
        </w:rPr>
        <w:t>calories_burned</w:t>
      </w:r>
      <w:proofErr w:type="spellEnd"/>
      <w:r w:rsidRPr="00690C9D">
        <w:rPr>
          <w:rFonts w:cstheme="minorHAnsi"/>
        </w:rPr>
        <w:t xml:space="preserve">, and </w:t>
      </w:r>
      <w:r>
        <w:rPr>
          <w:rFonts w:ascii="Consolas" w:hAnsi="Consolas"/>
          <w:b/>
          <w:bCs/>
        </w:rPr>
        <w:t>instructor</w:t>
      </w:r>
      <w:r w:rsidRPr="00690C9D">
        <w:rPr>
          <w:rFonts w:cstheme="minorHAnsi"/>
        </w:rPr>
        <w:t>.</w:t>
      </w:r>
    </w:p>
    <w:p w14:paraId="40987CCF" w14:textId="77777777" w:rsidR="00690C9D" w:rsidRPr="00551A14" w:rsidRDefault="00690C9D" w:rsidP="007511DE">
      <w:pPr>
        <w:pStyle w:val="Heading3"/>
        <w:spacing w:before="80" w:after="160"/>
      </w:pPr>
      <w:r>
        <w:t>Functions inside the caller.py file</w:t>
      </w:r>
    </w:p>
    <w:p w14:paraId="7F705268" w14:textId="5A4E2B48" w:rsidR="00D80EC7" w:rsidRDefault="00D80EC7" w:rsidP="007511DE">
      <w:pPr>
        <w:spacing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</w:t>
      </w:r>
      <w:r>
        <w:rPr>
          <w:rFonts w:ascii="Consolas" w:hAnsi="Consolas"/>
          <w:b/>
          <w:bCs/>
          <w:color w:val="000000" w:themeColor="text1"/>
        </w:rPr>
        <w:t>_workouts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 w:rsidR="0018278F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only the </w:t>
      </w:r>
      <w:r>
        <w:rPr>
          <w:rFonts w:ascii="Consolas" w:hAnsi="Consolas"/>
          <w:b/>
          <w:bCs/>
        </w:rPr>
        <w:t>"</w:t>
      </w:r>
      <w:r w:rsidRPr="00D80EC7">
        <w:rPr>
          <w:rFonts w:ascii="Consolas" w:hAnsi="Consolas"/>
          <w:b/>
          <w:bCs/>
          <w:color w:val="000000" w:themeColor="text1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</w:rPr>
        <w:t xml:space="preserve"> </w:t>
      </w:r>
      <w:r w:rsidRPr="00D80EC7">
        <w:rPr>
          <w:color w:val="000000" w:themeColor="text1"/>
        </w:rPr>
        <w:t>and</w:t>
      </w:r>
      <w:r>
        <w:rPr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r w:rsidRPr="00D80EC7">
        <w:rPr>
          <w:rFonts w:ascii="Consolas" w:hAnsi="Consolas"/>
          <w:b/>
          <w:bCs/>
          <w:color w:val="000000" w:themeColor="text1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workouts</w:t>
      </w:r>
      <w:r w:rsidR="0018278F">
        <w:rPr>
          <w:color w:val="000000" w:themeColor="text1"/>
        </w:rPr>
        <w:t xml:space="preserve"> with their </w:t>
      </w:r>
      <w:r w:rsidR="0018278F" w:rsidRPr="0018278F">
        <w:rPr>
          <w:b/>
          <w:bCs/>
          <w:color w:val="000000" w:themeColor="text1"/>
        </w:rPr>
        <w:t>name</w:t>
      </w:r>
      <w:r w:rsidR="0018278F">
        <w:rPr>
          <w:color w:val="000000" w:themeColor="text1"/>
        </w:rPr>
        <w:t xml:space="preserve">, </w:t>
      </w:r>
      <w:r w:rsidR="0018278F" w:rsidRPr="0018278F">
        <w:rPr>
          <w:b/>
          <w:bCs/>
          <w:color w:val="000000" w:themeColor="text1"/>
        </w:rPr>
        <w:t>type</w:t>
      </w:r>
      <w:r w:rsidR="0018278F">
        <w:rPr>
          <w:b/>
          <w:bCs/>
          <w:color w:val="000000" w:themeColor="text1"/>
        </w:rPr>
        <w:t>,</w:t>
      </w:r>
      <w:r w:rsidR="0018278F">
        <w:rPr>
          <w:color w:val="000000" w:themeColor="text1"/>
        </w:rPr>
        <w:t xml:space="preserve"> and </w:t>
      </w:r>
      <w:r w:rsidR="0018278F" w:rsidRPr="0018278F">
        <w:rPr>
          <w:b/>
          <w:bCs/>
          <w:color w:val="000000" w:themeColor="text1"/>
        </w:rPr>
        <w:t>difficulty</w:t>
      </w:r>
      <w:r w:rsidR="00433F5C">
        <w:rPr>
          <w:b/>
          <w:bCs/>
          <w:color w:val="000000" w:themeColor="text1"/>
        </w:rPr>
        <w:t xml:space="preserve">, ordered by id </w:t>
      </w:r>
      <w:r w:rsidR="00433F5C">
        <w:rPr>
          <w:color w:val="000000" w:themeColor="text1"/>
        </w:rPr>
        <w:t>(</w:t>
      </w:r>
      <w:r w:rsidR="00433F5C">
        <w:rPr>
          <w:b/>
          <w:bCs/>
          <w:color w:val="000000" w:themeColor="text1"/>
        </w:rPr>
        <w:t>ascending</w:t>
      </w:r>
      <w:r w:rsidR="00433F5C">
        <w:rPr>
          <w:color w:val="000000" w:themeColor="text1"/>
        </w:rPr>
        <w:t>)</w:t>
      </w:r>
      <w:r w:rsidR="0018278F">
        <w:rPr>
          <w:color w:val="000000" w:themeColor="text1"/>
        </w:rPr>
        <w:t xml:space="preserve"> as a string as follows</w:t>
      </w:r>
      <w:r>
        <w:rPr>
          <w:color w:val="000000" w:themeColor="text1"/>
        </w:rPr>
        <w:t>:</w:t>
      </w:r>
    </w:p>
    <w:p w14:paraId="131653B3" w14:textId="15683C54" w:rsidR="00D80EC7" w:rsidRPr="0018278F" w:rsidRDefault="00D80EC7" w:rsidP="007511DE">
      <w:pPr>
        <w:pStyle w:val="ListParagraph"/>
        <w:numPr>
          <w:ilvl w:val="0"/>
          <w:numId w:val="4"/>
        </w:numPr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 w:rsidR="00A92799">
        <w:rPr>
          <w:rFonts w:ascii="Consolas" w:hAnsi="Consolas"/>
          <w:b/>
          <w:bCs/>
          <w:lang w:val="bg-BG"/>
        </w:rPr>
        <w:t xml:space="preserve"> </w:t>
      </w:r>
      <w:r w:rsidR="00A92799"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 w14:paraId="7A1B384E" w14:textId="4F905EEB" w:rsidR="0018278F" w:rsidRPr="00B15984" w:rsidRDefault="0018278F" w:rsidP="007511DE">
      <w:pPr>
        <w:pStyle w:val="ListParagraph"/>
        <w:spacing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 w14:paraId="5406516E" w14:textId="4EF437D0" w:rsidR="00D80EC7" w:rsidRDefault="0018278F" w:rsidP="007511DE">
      <w:pPr>
        <w:pStyle w:val="ListParagraph"/>
        <w:spacing w:after="16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D80EC7">
        <w:rPr>
          <w:rFonts w:ascii="Consolas" w:hAnsi="Consolas"/>
          <w:b/>
          <w:bCs/>
        </w:rPr>
        <w:t>{</w:t>
      </w:r>
      <w:proofErr w:type="spellStart"/>
      <w:r w:rsidR="00D80EC7">
        <w:rPr>
          <w:rFonts w:ascii="Consolas" w:hAnsi="Consolas"/>
          <w:b/>
          <w:bCs/>
        </w:rPr>
        <w:t>workout_nam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from {</w:t>
      </w:r>
      <w:proofErr w:type="spellStart"/>
      <w:r w:rsidR="00D80EC7">
        <w:rPr>
          <w:rFonts w:ascii="Consolas" w:hAnsi="Consolas"/>
          <w:b/>
          <w:bCs/>
        </w:rPr>
        <w:t>workout_typ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 xml:space="preserve">} </w:t>
      </w:r>
      <w:r w:rsidR="00A92799">
        <w:rPr>
          <w:rFonts w:ascii="Consolas" w:hAnsi="Consolas"/>
          <w:b/>
          <w:bCs/>
        </w:rPr>
        <w:t>type</w:t>
      </w:r>
      <w:r w:rsidR="005E5DE5">
        <w:rPr>
          <w:rFonts w:ascii="Consolas" w:hAnsi="Consolas"/>
          <w:b/>
          <w:bCs/>
        </w:rPr>
        <w:t xml:space="preserve"> has</w:t>
      </w:r>
      <w:r w:rsidR="00D80EC7">
        <w:rPr>
          <w:rFonts w:ascii="Consolas" w:hAnsi="Consolas"/>
          <w:b/>
          <w:bCs/>
        </w:rPr>
        <w:t xml:space="preserve"> {</w:t>
      </w:r>
      <w:proofErr w:type="spellStart"/>
      <w:r w:rsidR="00D80EC7">
        <w:rPr>
          <w:rFonts w:ascii="Consolas" w:hAnsi="Consolas"/>
          <w:b/>
          <w:bCs/>
        </w:rPr>
        <w:t>difficulty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difficulty!"</w:t>
      </w:r>
    </w:p>
    <w:p w14:paraId="40BACC6A" w14:textId="72D0694A" w:rsidR="00EA3FC5" w:rsidRPr="00EA3FC5" w:rsidRDefault="00EA3FC5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high_difficulty_cardio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 w:rsidRPr="0018278F"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 w:rsidRPr="0018278F"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 xml:space="preserve"> </w:t>
      </w:r>
      <w:r w:rsidR="009B73ED">
        <w:rPr>
          <w:color w:val="000000" w:themeColor="text1"/>
          <w:lang w:val="en-GB"/>
        </w:rPr>
        <w:t>that have</w:t>
      </w:r>
      <w:r w:rsidRPr="0018278F">
        <w:rPr>
          <w:color w:val="000000" w:themeColor="text1"/>
          <w:lang w:val="en-GB"/>
        </w:rPr>
        <w:t xml:space="preserve"> </w:t>
      </w:r>
      <w:r w:rsidRPr="00EA3FC5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 w:rsidRPr="0018278F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</w:t>
      </w:r>
      <w:r w:rsidRPr="00EA3FC5">
        <w:rPr>
          <w:rFonts w:cstheme="minorHAnsi"/>
          <w:b/>
          <w:bCs/>
        </w:rPr>
        <w:t>ordered by</w:t>
      </w:r>
      <w:r>
        <w:rPr>
          <w:rFonts w:cstheme="minorHAnsi"/>
        </w:rPr>
        <w:t xml:space="preserve"> the </w:t>
      </w:r>
      <w:r w:rsidRPr="00433F5C">
        <w:rPr>
          <w:rFonts w:cstheme="minorHAnsi"/>
          <w:b/>
          <w:bCs/>
        </w:rPr>
        <w:t>instructor</w:t>
      </w:r>
      <w:r w:rsidRPr="0018278F">
        <w:rPr>
          <w:color w:val="000000" w:themeColor="text1"/>
          <w:lang w:val="en-GB"/>
        </w:rPr>
        <w:t>.</w:t>
      </w:r>
    </w:p>
    <w:p w14:paraId="116EC9D9" w14:textId="7CE9AB65" w:rsidR="00D80EC7" w:rsidRDefault="0018278F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nstructor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color w:val="000000" w:themeColor="text1"/>
          <w:lang w:val="en-GB"/>
        </w:rPr>
        <w:t xml:space="preserve"> </w:t>
      </w:r>
      <w:r w:rsidRPr="0018278F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18278F">
        <w:rPr>
          <w:b/>
          <w:bCs/>
          <w:color w:val="000000" w:themeColor="text1"/>
          <w:lang w:val="en-GB"/>
        </w:rPr>
        <w:t>instructors</w:t>
      </w:r>
      <w:r w:rsidR="00D80EC7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for</w:t>
      </w:r>
      <w:r w:rsidR="00D80EC7">
        <w:rPr>
          <w:color w:val="000000" w:themeColor="text1"/>
          <w:lang w:val="en-GB"/>
        </w:rPr>
        <w:t xml:space="preserve"> all </w:t>
      </w:r>
      <w:r w:rsidR="00FF3248">
        <w:rPr>
          <w:color w:val="000000" w:themeColor="text1"/>
          <w:lang w:val="en-GB"/>
        </w:rPr>
        <w:t>workouts</w:t>
      </w:r>
      <w:r w:rsidR="00D80EC7">
        <w:rPr>
          <w:color w:val="000000" w:themeColor="text1"/>
          <w:lang w:val="en-GB"/>
        </w:rPr>
        <w:t>.</w:t>
      </w:r>
    </w:p>
    <w:p w14:paraId="6D5B38FD" w14:textId="0CAFBAEC" w:rsidR="00986F70" w:rsidRPr="0018278F" w:rsidRDefault="00D80EC7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FF3248"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FF3248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="00986F70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986F70">
        <w:rPr>
          <w:rFonts w:ascii="Consolas" w:hAnsi="Consolas"/>
          <w:b/>
          <w:bCs/>
          <w:color w:val="000000" w:themeColor="text1"/>
          <w:lang w:val="en-GB"/>
        </w:rPr>
        <w:t>John Smith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B2EE582" w14:textId="1980FC15" w:rsidR="00986F70" w:rsidRPr="0018278F" w:rsidRDefault="00986F70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8797C04" w14:textId="4CA2B831" w:rsidR="00986F70" w:rsidRPr="0018278F" w:rsidRDefault="00986F70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1DE88CF9" w14:textId="045361A9" w:rsidR="00986F70" w:rsidRPr="0018278F" w:rsidRDefault="00986F70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2B92DC41" w14:textId="0DD6546F" w:rsidR="00986F70" w:rsidRPr="0018278F" w:rsidRDefault="00986F70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433F5C"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1D769FE" w14:textId="0152510A" w:rsidR="00D80EC7" w:rsidRDefault="00FF3248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duration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color w:val="000000" w:themeColor="text1"/>
          <w:lang w:val="en-GB"/>
        </w:rPr>
        <w:t xml:space="preserve"> </w:t>
      </w:r>
      <w:r w:rsidR="00EA3FC5" w:rsidRPr="00EA3FC5">
        <w:rPr>
          <w:b/>
          <w:bCs/>
          <w:color w:val="000000" w:themeColor="text1"/>
          <w:lang w:val="en-GB"/>
        </w:rPr>
        <w:t>updates</w:t>
      </w:r>
      <w:r w:rsidR="00EA3FC5">
        <w:rPr>
          <w:color w:val="000000" w:themeColor="text1"/>
          <w:lang w:val="en-GB"/>
        </w:rPr>
        <w:t xml:space="preserve"> the </w:t>
      </w:r>
      <w:r w:rsidR="00EA3FC5" w:rsidRPr="00EA3FC5">
        <w:rPr>
          <w:b/>
          <w:bCs/>
          <w:color w:val="000000" w:themeColor="text1"/>
          <w:lang w:val="en-GB"/>
        </w:rPr>
        <w:t>instructor</w:t>
      </w:r>
      <w:r w:rsidR="00EA3FC5">
        <w:rPr>
          <w:color w:val="000000" w:themeColor="text1"/>
          <w:lang w:val="en-GB"/>
        </w:rPr>
        <w:t xml:space="preserve"> for every workout</w:t>
      </w:r>
      <w:r w:rsidR="00D80EC7">
        <w:rPr>
          <w:color w:val="000000" w:themeColor="text1"/>
          <w:lang w:val="en-GB"/>
        </w:rPr>
        <w:t xml:space="preserve">. </w:t>
      </w:r>
    </w:p>
    <w:p w14:paraId="4ED9460B" w14:textId="79E376A6" w:rsidR="00FF3248" w:rsidRDefault="00FF3248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060361D7" w14:textId="621A58AB" w:rsidR="00FF3248" w:rsidRDefault="00FF3248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D209975" w14:textId="3B376F94" w:rsidR="00FF3248" w:rsidRDefault="00FF3248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4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532BAC56" w14:textId="56B9F192" w:rsidR="00FF3248" w:rsidRDefault="00FF3248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 hour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32A39578" w14:textId="2497F6F7" w:rsidR="009B73ED" w:rsidRDefault="00FF3248" w:rsidP="007511DE">
      <w:pPr>
        <w:pStyle w:val="ListParagraph"/>
        <w:numPr>
          <w:ilvl w:val="0"/>
          <w:numId w:val="5"/>
        </w:numPr>
        <w:spacing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/>
          <w:b/>
          <w:bCs/>
          <w:color w:val="000000" w:themeColor="text1"/>
          <w:lang w:val="en-GB"/>
        </w:rPr>
        <w:t>1 hour</w:t>
      </w:r>
      <w:r w:rsidR="004F459D">
        <w:rPr>
          <w:rFonts w:ascii="Consolas" w:hAnsi="Consolas"/>
          <w:b/>
          <w:bCs/>
          <w:color w:val="000000" w:themeColor="text1"/>
          <w:lang w:val="en-GB"/>
        </w:rPr>
        <w:t xml:space="preserve"> and</w:t>
      </w:r>
      <w:r w:rsidRPr="009B73ED">
        <w:rPr>
          <w:rFonts w:ascii="Consolas" w:hAnsi="Consolas"/>
          <w:color w:val="000000" w:themeColor="text1"/>
          <w:lang w:val="en-GB"/>
        </w:rPr>
        <w:t xml:space="preserve"> 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6585380" w14:textId="284DE4A2" w:rsidR="00EA3FC5" w:rsidRPr="0018278F" w:rsidRDefault="00D80EC7" w:rsidP="007511DE">
      <w:pPr>
        <w:spacing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3D67CF">
        <w:rPr>
          <w:rFonts w:ascii="Consolas" w:hAnsi="Consolas"/>
          <w:b/>
          <w:bCs/>
          <w:color w:val="000000" w:themeColor="text1"/>
          <w:lang w:val="en-GB"/>
        </w:rPr>
        <w:t>workout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="0018278F">
        <w:rPr>
          <w:b/>
          <w:bCs/>
          <w:color w:val="000000" w:themeColor="text1"/>
          <w:lang w:val="en-GB"/>
        </w:rPr>
        <w:t>d</w:t>
      </w:r>
      <w:r w:rsidRPr="0018278F">
        <w:rPr>
          <w:b/>
          <w:bCs/>
          <w:color w:val="000000" w:themeColor="text1"/>
          <w:lang w:val="en-GB"/>
        </w:rPr>
        <w:t>elete</w:t>
      </w:r>
      <w:r w:rsidR="0018278F">
        <w:rPr>
          <w:b/>
          <w:bCs/>
          <w:color w:val="000000" w:themeColor="text1"/>
          <w:lang w:val="en-GB"/>
        </w:rPr>
        <w:t>s</w:t>
      </w:r>
      <w:r w:rsidRPr="0018278F">
        <w:rPr>
          <w:color w:val="000000" w:themeColor="text1"/>
          <w:lang w:val="en-GB"/>
        </w:rPr>
        <w:t xml:space="preserve"> all </w:t>
      </w:r>
      <w:r w:rsidR="00986F70" w:rsidRPr="0018278F">
        <w:rPr>
          <w:color w:val="000000" w:themeColor="text1"/>
          <w:lang w:val="en-GB"/>
        </w:rPr>
        <w:t xml:space="preserve">workouts </w:t>
      </w:r>
      <w:r w:rsidR="00986F70" w:rsidRPr="0018278F">
        <w:rPr>
          <w:b/>
          <w:bCs/>
          <w:color w:val="000000" w:themeColor="text1"/>
          <w:lang w:val="en-GB"/>
        </w:rPr>
        <w:t>except</w:t>
      </w:r>
      <w:r w:rsidR="00986F70" w:rsidRPr="0018278F">
        <w:rPr>
          <w:color w:val="000000" w:themeColor="text1"/>
          <w:lang w:val="en-GB"/>
        </w:rPr>
        <w:t xml:space="preserve"> </w:t>
      </w:r>
      <w:r w:rsidR="004E0667" w:rsidRPr="0018278F">
        <w:rPr>
          <w:color w:val="000000" w:themeColor="text1"/>
          <w:lang w:val="en-GB"/>
        </w:rPr>
        <w:t>the</w:t>
      </w:r>
      <w:r w:rsidR="00986F70" w:rsidRPr="0018278F">
        <w:rPr>
          <w:color w:val="000000" w:themeColor="text1"/>
          <w:lang w:val="en-GB"/>
        </w:rPr>
        <w:t xml:space="preserve">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Strength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color w:val="000000" w:themeColor="text1"/>
          <w:lang w:val="en-GB"/>
        </w:rPr>
        <w:t xml:space="preserve"> and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Calisthenics</w:t>
      </w:r>
      <w:r w:rsidR="00986F70"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>.</w:t>
      </w:r>
    </w:p>
    <w:p w14:paraId="009FDCFC" w14:textId="77777777" w:rsidR="009B73ED" w:rsidRDefault="009B73ED" w:rsidP="007511DE">
      <w:pPr>
        <w:pStyle w:val="Heading3"/>
        <w:spacing w:before="80" w:after="160"/>
      </w:pPr>
      <w:r w:rsidRPr="000338D7">
        <w:t>Examples</w:t>
      </w:r>
    </w:p>
    <w:p w14:paraId="0FED52B1" w14:textId="77777777" w:rsidR="009B73ED" w:rsidRDefault="009B73ED" w:rsidP="007511DE">
      <w:pPr>
        <w:spacing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p w14:paraId="000EE7FC" w14:textId="77777777" w:rsidR="00E62867" w:rsidRPr="00EC7132" w:rsidRDefault="00E62867" w:rsidP="007511DE">
      <w:pPr>
        <w:spacing w:after="16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73ED" w14:paraId="30D699EC" w14:textId="77777777" w:rsidTr="00E62867">
        <w:trPr>
          <w:trHeight w:val="411"/>
        </w:trPr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1E8A0B0C" w14:textId="77777777" w:rsidR="009B73ED" w:rsidRPr="002D70AD" w:rsidRDefault="009B73ED" w:rsidP="00E6286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9B73ED" w:rsidRPr="001D1A93" w14:paraId="11FAA860" w14:textId="77777777" w:rsidTr="00E62867">
        <w:tc>
          <w:tcPr>
            <w:tcW w:w="8217" w:type="dxa"/>
            <w:vAlign w:val="center"/>
          </w:tcPr>
          <w:p w14:paraId="2652ECA0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two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ances</w:t>
            </w:r>
            <w:proofErr w:type="spellEnd"/>
          </w:p>
          <w:p w14:paraId="564C88E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workout1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</w:p>
          <w:p w14:paraId="512D948F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nam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ush-Up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5CA90F15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_typ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isthenic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5CB4905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="10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161323A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termedi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74C0F77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ories_burned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200,</w:t>
            </w:r>
          </w:p>
          <w:p w14:paraId="3BFA38D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Bob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</w:t>
            </w:r>
          </w:p>
          <w:p w14:paraId="0963B6F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>)</w:t>
            </w:r>
          </w:p>
          <w:p w14:paraId="516F35A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32699D7C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workout2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creat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</w:p>
          <w:p w14:paraId="18CB6DC6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nam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Running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4F3F029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_type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rdio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3F536DD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="30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EAA9FA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difficult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High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,</w:t>
            </w:r>
          </w:p>
          <w:p w14:paraId="72BBF134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calories_burned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400,</w:t>
            </w:r>
          </w:p>
          <w:p w14:paraId="2F215DCA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="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Lilly</w:t>
            </w:r>
            <w:proofErr w:type="spellEnd"/>
            <w:r w:rsidRPr="00E62867">
              <w:rPr>
                <w:rFonts w:ascii="Consolas" w:hAnsi="Consolas"/>
                <w:lang w:val="bg-BG"/>
              </w:rPr>
              <w:t>"</w:t>
            </w:r>
          </w:p>
          <w:p w14:paraId="2E17D8A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>)</w:t>
            </w:r>
          </w:p>
          <w:p w14:paraId="63DEBF47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735CED5E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Ru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the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unctions</w:t>
            </w:r>
            <w:proofErr w:type="spellEnd"/>
          </w:p>
          <w:p w14:paraId="4F0B228A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show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)</w:t>
            </w:r>
          </w:p>
          <w:p w14:paraId="7938D77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14AF713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get_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2997E5D6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high_difficulty_cardio_workout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</w:t>
            </w:r>
          </w:p>
          <w:p w14:paraId="435910D1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(f"{workout.name}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by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4AE7061B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1BE20E08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set_new_instructor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4A4102AD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all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:</w:t>
            </w:r>
          </w:p>
          <w:p w14:paraId="3B108269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"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instruct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0367CEA4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406F0A8C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set_new_duration_times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</w:t>
            </w:r>
          </w:p>
          <w:p w14:paraId="7EF473B3" w14:textId="77777777" w:rsidR="00E62867" w:rsidRPr="00E62867" w:rsidRDefault="00E62867" w:rsidP="00E62867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E62867">
              <w:rPr>
                <w:rFonts w:ascii="Consolas" w:hAnsi="Consolas"/>
                <w:lang w:val="bg-BG"/>
              </w:rPr>
              <w:t>for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in</w:t>
            </w:r>
            <w:proofErr w:type="spellEnd"/>
            <w:r w:rsidRPr="00E6286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objects.all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):</w:t>
            </w:r>
          </w:p>
          <w:p w14:paraId="3D5EC262" w14:textId="77777777" w:rsidR="009B73ED" w:rsidRDefault="00E62867" w:rsidP="00E62867">
            <w:pPr>
              <w:spacing w:before="0" w:after="0"/>
              <w:rPr>
                <w:rFonts w:ascii="Consolas" w:hAnsi="Consolas"/>
              </w:rPr>
            </w:pPr>
            <w:r w:rsidRPr="00E62867">
              <w:rPr>
                <w:rFonts w:ascii="Consolas" w:hAnsi="Consolas"/>
                <w:lang w:val="bg-BG"/>
              </w:rPr>
              <w:t xml:space="preserve">    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print</w:t>
            </w:r>
            <w:proofErr w:type="spellEnd"/>
            <w:r w:rsidRPr="00E62867">
              <w:rPr>
                <w:rFonts w:ascii="Consolas" w:hAnsi="Consolas"/>
                <w:lang w:val="bg-BG"/>
              </w:rPr>
              <w:t>(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f"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>: {</w:t>
            </w:r>
            <w:proofErr w:type="spellStart"/>
            <w:r w:rsidRPr="00E62867">
              <w:rPr>
                <w:rFonts w:ascii="Consolas" w:hAnsi="Consolas"/>
                <w:lang w:val="bg-BG"/>
              </w:rPr>
              <w:t>workout.duration</w:t>
            </w:r>
            <w:proofErr w:type="spellEnd"/>
            <w:r w:rsidRPr="00E62867">
              <w:rPr>
                <w:rFonts w:ascii="Consolas" w:hAnsi="Consolas"/>
                <w:lang w:val="bg-BG"/>
              </w:rPr>
              <w:t>}")</w:t>
            </w:r>
          </w:p>
          <w:p w14:paraId="33DBCAAA" w14:textId="030787E0" w:rsidR="00E62867" w:rsidRPr="00E62867" w:rsidRDefault="00E62867" w:rsidP="00E62867">
            <w:pPr>
              <w:spacing w:before="0" w:after="0"/>
              <w:rPr>
                <w:rFonts w:ascii="Consolas" w:hAnsi="Consolas"/>
              </w:rPr>
            </w:pPr>
          </w:p>
        </w:tc>
      </w:tr>
      <w:tr w:rsidR="009B73ED" w14:paraId="7E5A154C" w14:textId="77777777" w:rsidTr="00E62867">
        <w:tc>
          <w:tcPr>
            <w:tcW w:w="8217" w:type="dxa"/>
            <w:shd w:val="clear" w:color="auto" w:fill="D9D9D9" w:themeFill="background1" w:themeFillShade="D9"/>
            <w:vAlign w:val="center"/>
          </w:tcPr>
          <w:p w14:paraId="581A2714" w14:textId="77777777" w:rsidR="009B73ED" w:rsidRPr="002D70AD" w:rsidRDefault="009B73ED" w:rsidP="00E62867">
            <w:pPr>
              <w:spacing w:before="120"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9B73ED" w:rsidRPr="004A072C" w14:paraId="3116464E" w14:textId="77777777" w:rsidTr="00E62867">
        <w:trPr>
          <w:trHeight w:val="2459"/>
        </w:trPr>
        <w:tc>
          <w:tcPr>
            <w:tcW w:w="8217" w:type="dxa"/>
            <w:vAlign w:val="center"/>
          </w:tcPr>
          <w:p w14:paraId="050D7184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Push-Ups from Calisthenics type has Intermediate difficulty!</w:t>
            </w:r>
          </w:p>
          <w:p w14:paraId="6FC88428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Running by Lilly</w:t>
            </w:r>
          </w:p>
          <w:p w14:paraId="7A82DD00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Instructor: Chris Heria</w:t>
            </w:r>
          </w:p>
          <w:p w14:paraId="09654D8D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Instructor: John Smith</w:t>
            </w:r>
          </w:p>
          <w:p w14:paraId="0E5CDA24" w14:textId="77777777" w:rsidR="00E62867" w:rsidRPr="00E62867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Duration: 45 minutes</w:t>
            </w:r>
          </w:p>
          <w:p w14:paraId="08AB5CDD" w14:textId="19C4DF45" w:rsidR="009B73ED" w:rsidRPr="00551A14" w:rsidRDefault="00E62867" w:rsidP="00E62867">
            <w:pPr>
              <w:spacing w:before="0" w:after="0" w:line="360" w:lineRule="auto"/>
              <w:rPr>
                <w:rFonts w:ascii="Consolas" w:hAnsi="Consolas"/>
              </w:rPr>
            </w:pPr>
            <w:r w:rsidRPr="00E62867">
              <w:rPr>
                <w:rFonts w:ascii="Consolas" w:hAnsi="Consolas"/>
              </w:rPr>
              <w:t>Duration: 15 minutes</w:t>
            </w:r>
          </w:p>
        </w:tc>
      </w:tr>
    </w:tbl>
    <w:p w14:paraId="30EB031F" w14:textId="77777777" w:rsidR="009B73ED" w:rsidRPr="006543E9" w:rsidRDefault="009B73ED" w:rsidP="007511DE">
      <w:pPr>
        <w:spacing w:after="160"/>
      </w:pPr>
    </w:p>
    <w:sectPr w:rsidR="009B73ED" w:rsidRPr="006543E9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00D96" w14:textId="77777777" w:rsidR="0070509A" w:rsidRDefault="0070509A">
      <w:pPr>
        <w:spacing w:before="0" w:after="0" w:line="240" w:lineRule="auto"/>
      </w:pPr>
      <w:r>
        <w:separator/>
      </w:r>
    </w:p>
  </w:endnote>
  <w:endnote w:type="continuationSeparator" w:id="0">
    <w:p w14:paraId="3F6ABDC7" w14:textId="77777777" w:rsidR="0070509A" w:rsidRDefault="007050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FA701" w14:textId="77777777" w:rsidR="0070509A" w:rsidRDefault="0070509A">
      <w:pPr>
        <w:spacing w:before="0" w:after="0" w:line="240" w:lineRule="auto"/>
      </w:pPr>
      <w:r>
        <w:separator/>
      </w:r>
    </w:p>
  </w:footnote>
  <w:footnote w:type="continuationSeparator" w:id="0">
    <w:p w14:paraId="7D55C0CA" w14:textId="77777777" w:rsidR="0070509A" w:rsidRDefault="007050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51DE1D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F57A4"/>
    <w:multiLevelType w:val="hybridMultilevel"/>
    <w:tmpl w:val="E460D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6A0F7E40"/>
    <w:multiLevelType w:val="hybridMultilevel"/>
    <w:tmpl w:val="66D21A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6"/>
  </w:num>
  <w:num w:numId="2" w16cid:durableId="908541172">
    <w:abstractNumId w:val="3"/>
  </w:num>
  <w:num w:numId="3" w16cid:durableId="1346050748">
    <w:abstractNumId w:val="5"/>
  </w:num>
  <w:num w:numId="4" w16cid:durableId="257301455">
    <w:abstractNumId w:val="1"/>
  </w:num>
  <w:num w:numId="5" w16cid:durableId="460616278">
    <w:abstractNumId w:val="0"/>
  </w:num>
  <w:num w:numId="6" w16cid:durableId="285241560">
    <w:abstractNumId w:val="4"/>
  </w:num>
  <w:num w:numId="7" w16cid:durableId="1830975276">
    <w:abstractNumId w:val="2"/>
  </w:num>
  <w:num w:numId="8" w16cid:durableId="79410776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38D7"/>
    <w:rsid w:val="00033C7D"/>
    <w:rsid w:val="000363A1"/>
    <w:rsid w:val="000756E6"/>
    <w:rsid w:val="00091CD3"/>
    <w:rsid w:val="000B12B2"/>
    <w:rsid w:val="000B7517"/>
    <w:rsid w:val="000B7BE5"/>
    <w:rsid w:val="000C315F"/>
    <w:rsid w:val="000E1E4F"/>
    <w:rsid w:val="000E268C"/>
    <w:rsid w:val="000E7694"/>
    <w:rsid w:val="000F11F4"/>
    <w:rsid w:val="0010471C"/>
    <w:rsid w:val="00113802"/>
    <w:rsid w:val="00114EC6"/>
    <w:rsid w:val="00130CC8"/>
    <w:rsid w:val="001340F4"/>
    <w:rsid w:val="00137A01"/>
    <w:rsid w:val="0014123B"/>
    <w:rsid w:val="00162971"/>
    <w:rsid w:val="0016437A"/>
    <w:rsid w:val="00164D6A"/>
    <w:rsid w:val="0016555A"/>
    <w:rsid w:val="0017178A"/>
    <w:rsid w:val="0018278F"/>
    <w:rsid w:val="001851D4"/>
    <w:rsid w:val="001868FB"/>
    <w:rsid w:val="001B0489"/>
    <w:rsid w:val="001B44F3"/>
    <w:rsid w:val="001B5ECA"/>
    <w:rsid w:val="001D1A93"/>
    <w:rsid w:val="001E2E98"/>
    <w:rsid w:val="001E3AD5"/>
    <w:rsid w:val="001E77B5"/>
    <w:rsid w:val="001F13DA"/>
    <w:rsid w:val="001F19E1"/>
    <w:rsid w:val="001F1CD2"/>
    <w:rsid w:val="001F28F1"/>
    <w:rsid w:val="00206545"/>
    <w:rsid w:val="00216BAE"/>
    <w:rsid w:val="00220FCA"/>
    <w:rsid w:val="00261A6E"/>
    <w:rsid w:val="00261C8F"/>
    <w:rsid w:val="00262757"/>
    <w:rsid w:val="00267678"/>
    <w:rsid w:val="00267899"/>
    <w:rsid w:val="00274CA8"/>
    <w:rsid w:val="0027777A"/>
    <w:rsid w:val="002803F9"/>
    <w:rsid w:val="00285768"/>
    <w:rsid w:val="0028620A"/>
    <w:rsid w:val="00286878"/>
    <w:rsid w:val="0029200A"/>
    <w:rsid w:val="002934FE"/>
    <w:rsid w:val="002B0DCF"/>
    <w:rsid w:val="002B4053"/>
    <w:rsid w:val="002B4282"/>
    <w:rsid w:val="002B56C6"/>
    <w:rsid w:val="002C06C7"/>
    <w:rsid w:val="002C5FED"/>
    <w:rsid w:val="002D1929"/>
    <w:rsid w:val="002D22DD"/>
    <w:rsid w:val="002D3702"/>
    <w:rsid w:val="002D4014"/>
    <w:rsid w:val="002D6533"/>
    <w:rsid w:val="002D70AD"/>
    <w:rsid w:val="002E3DF8"/>
    <w:rsid w:val="002F0BEA"/>
    <w:rsid w:val="002F7226"/>
    <w:rsid w:val="002F7A98"/>
    <w:rsid w:val="00312CE4"/>
    <w:rsid w:val="00315AEB"/>
    <w:rsid w:val="003216AD"/>
    <w:rsid w:val="00341CD6"/>
    <w:rsid w:val="0034212A"/>
    <w:rsid w:val="00342D38"/>
    <w:rsid w:val="00342E08"/>
    <w:rsid w:val="0034795C"/>
    <w:rsid w:val="0036164B"/>
    <w:rsid w:val="003624DC"/>
    <w:rsid w:val="00373882"/>
    <w:rsid w:val="00376B6A"/>
    <w:rsid w:val="0038577A"/>
    <w:rsid w:val="00385C7F"/>
    <w:rsid w:val="003921A0"/>
    <w:rsid w:val="0039382F"/>
    <w:rsid w:val="003A41BB"/>
    <w:rsid w:val="003B2202"/>
    <w:rsid w:val="003B2B05"/>
    <w:rsid w:val="003B3084"/>
    <w:rsid w:val="003B4136"/>
    <w:rsid w:val="003B5A19"/>
    <w:rsid w:val="003C3702"/>
    <w:rsid w:val="003D0FF6"/>
    <w:rsid w:val="003D1015"/>
    <w:rsid w:val="003D67CF"/>
    <w:rsid w:val="003E6DE1"/>
    <w:rsid w:val="003F1665"/>
    <w:rsid w:val="003F2743"/>
    <w:rsid w:val="003F67FE"/>
    <w:rsid w:val="00402CED"/>
    <w:rsid w:val="004110C8"/>
    <w:rsid w:val="004131A1"/>
    <w:rsid w:val="00413E0F"/>
    <w:rsid w:val="00416823"/>
    <w:rsid w:val="004168A4"/>
    <w:rsid w:val="0042038D"/>
    <w:rsid w:val="00422F3C"/>
    <w:rsid w:val="00424889"/>
    <w:rsid w:val="0043187D"/>
    <w:rsid w:val="00433F5C"/>
    <w:rsid w:val="00447E8C"/>
    <w:rsid w:val="004562A8"/>
    <w:rsid w:val="00460017"/>
    <w:rsid w:val="00461E37"/>
    <w:rsid w:val="00475B56"/>
    <w:rsid w:val="00483471"/>
    <w:rsid w:val="00486F92"/>
    <w:rsid w:val="00487623"/>
    <w:rsid w:val="004A072C"/>
    <w:rsid w:val="004A16ED"/>
    <w:rsid w:val="004A2567"/>
    <w:rsid w:val="004A5B9F"/>
    <w:rsid w:val="004D05E5"/>
    <w:rsid w:val="004D34B1"/>
    <w:rsid w:val="004D5D50"/>
    <w:rsid w:val="004E0667"/>
    <w:rsid w:val="004E6970"/>
    <w:rsid w:val="004F0229"/>
    <w:rsid w:val="004F32BA"/>
    <w:rsid w:val="004F459D"/>
    <w:rsid w:val="004F6EF0"/>
    <w:rsid w:val="004F7308"/>
    <w:rsid w:val="004F7AA3"/>
    <w:rsid w:val="00500A40"/>
    <w:rsid w:val="0050309F"/>
    <w:rsid w:val="00510C26"/>
    <w:rsid w:val="0051272F"/>
    <w:rsid w:val="00517FAB"/>
    <w:rsid w:val="0052039D"/>
    <w:rsid w:val="00521C68"/>
    <w:rsid w:val="00522BA1"/>
    <w:rsid w:val="00542EF8"/>
    <w:rsid w:val="00544032"/>
    <w:rsid w:val="005516C6"/>
    <w:rsid w:val="00551A14"/>
    <w:rsid w:val="0055464A"/>
    <w:rsid w:val="0056749C"/>
    <w:rsid w:val="00591118"/>
    <w:rsid w:val="005A65EA"/>
    <w:rsid w:val="005B1196"/>
    <w:rsid w:val="005D54B5"/>
    <w:rsid w:val="005D6035"/>
    <w:rsid w:val="005E5DE5"/>
    <w:rsid w:val="00621BCD"/>
    <w:rsid w:val="006222A1"/>
    <w:rsid w:val="00623BDE"/>
    <w:rsid w:val="00627BC8"/>
    <w:rsid w:val="00635B8A"/>
    <w:rsid w:val="00635C50"/>
    <w:rsid w:val="00643347"/>
    <w:rsid w:val="006543E9"/>
    <w:rsid w:val="00665AF3"/>
    <w:rsid w:val="0066691D"/>
    <w:rsid w:val="00680477"/>
    <w:rsid w:val="00684D5B"/>
    <w:rsid w:val="00686A37"/>
    <w:rsid w:val="00687764"/>
    <w:rsid w:val="00690C9D"/>
    <w:rsid w:val="00690F25"/>
    <w:rsid w:val="006B06E7"/>
    <w:rsid w:val="006B3B19"/>
    <w:rsid w:val="006B43A8"/>
    <w:rsid w:val="006B4A9B"/>
    <w:rsid w:val="006B619A"/>
    <w:rsid w:val="006C2438"/>
    <w:rsid w:val="006C48FF"/>
    <w:rsid w:val="006C5E35"/>
    <w:rsid w:val="006C7F23"/>
    <w:rsid w:val="006D3FA8"/>
    <w:rsid w:val="006D61AE"/>
    <w:rsid w:val="006E2A9F"/>
    <w:rsid w:val="006F2C7A"/>
    <w:rsid w:val="00704A74"/>
    <w:rsid w:val="00704CDC"/>
    <w:rsid w:val="0070509A"/>
    <w:rsid w:val="00707757"/>
    <w:rsid w:val="0071793C"/>
    <w:rsid w:val="00720AE0"/>
    <w:rsid w:val="007424A5"/>
    <w:rsid w:val="007434D9"/>
    <w:rsid w:val="0074660B"/>
    <w:rsid w:val="007511DE"/>
    <w:rsid w:val="00752305"/>
    <w:rsid w:val="007638D3"/>
    <w:rsid w:val="00771E0E"/>
    <w:rsid w:val="00773936"/>
    <w:rsid w:val="0078359F"/>
    <w:rsid w:val="0078412C"/>
    <w:rsid w:val="007871D7"/>
    <w:rsid w:val="007949C8"/>
    <w:rsid w:val="00796052"/>
    <w:rsid w:val="007A1709"/>
    <w:rsid w:val="007A423F"/>
    <w:rsid w:val="007C22EA"/>
    <w:rsid w:val="007D0DBC"/>
    <w:rsid w:val="007D4FF1"/>
    <w:rsid w:val="007D51FD"/>
    <w:rsid w:val="007E2FA6"/>
    <w:rsid w:val="007E3F8B"/>
    <w:rsid w:val="007E471E"/>
    <w:rsid w:val="007F2330"/>
    <w:rsid w:val="007F41EB"/>
    <w:rsid w:val="007F7DFF"/>
    <w:rsid w:val="008040DA"/>
    <w:rsid w:val="008074EB"/>
    <w:rsid w:val="00810210"/>
    <w:rsid w:val="0081449B"/>
    <w:rsid w:val="00825F5D"/>
    <w:rsid w:val="008266A4"/>
    <w:rsid w:val="00842611"/>
    <w:rsid w:val="00843913"/>
    <w:rsid w:val="00853A78"/>
    <w:rsid w:val="00856EC3"/>
    <w:rsid w:val="008755CE"/>
    <w:rsid w:val="008900A1"/>
    <w:rsid w:val="00890786"/>
    <w:rsid w:val="00896E7D"/>
    <w:rsid w:val="008A238D"/>
    <w:rsid w:val="008A63DE"/>
    <w:rsid w:val="008B2C1F"/>
    <w:rsid w:val="008B3C92"/>
    <w:rsid w:val="008B744D"/>
    <w:rsid w:val="008C16B9"/>
    <w:rsid w:val="008C7833"/>
    <w:rsid w:val="008D131F"/>
    <w:rsid w:val="008D4563"/>
    <w:rsid w:val="008D7395"/>
    <w:rsid w:val="008F595D"/>
    <w:rsid w:val="008F5A17"/>
    <w:rsid w:val="008F5BF3"/>
    <w:rsid w:val="00903EE1"/>
    <w:rsid w:val="00911213"/>
    <w:rsid w:val="009159D8"/>
    <w:rsid w:val="00915B47"/>
    <w:rsid w:val="009242EA"/>
    <w:rsid w:val="009309D0"/>
    <w:rsid w:val="009317DF"/>
    <w:rsid w:val="00937D60"/>
    <w:rsid w:val="00944E1E"/>
    <w:rsid w:val="00953195"/>
    <w:rsid w:val="00986F70"/>
    <w:rsid w:val="00992CA7"/>
    <w:rsid w:val="009978E0"/>
    <w:rsid w:val="009A0EC6"/>
    <w:rsid w:val="009A54E8"/>
    <w:rsid w:val="009A7D98"/>
    <w:rsid w:val="009B73ED"/>
    <w:rsid w:val="009D0117"/>
    <w:rsid w:val="009D7D04"/>
    <w:rsid w:val="009E05BA"/>
    <w:rsid w:val="009F173E"/>
    <w:rsid w:val="009F2908"/>
    <w:rsid w:val="009F3187"/>
    <w:rsid w:val="009F333C"/>
    <w:rsid w:val="00A120CD"/>
    <w:rsid w:val="00A128F4"/>
    <w:rsid w:val="00A16996"/>
    <w:rsid w:val="00A21BB6"/>
    <w:rsid w:val="00A24498"/>
    <w:rsid w:val="00A3014E"/>
    <w:rsid w:val="00A305AF"/>
    <w:rsid w:val="00A421F2"/>
    <w:rsid w:val="00A45E91"/>
    <w:rsid w:val="00A559FA"/>
    <w:rsid w:val="00A56B0C"/>
    <w:rsid w:val="00A6187A"/>
    <w:rsid w:val="00A73B92"/>
    <w:rsid w:val="00A75328"/>
    <w:rsid w:val="00A84957"/>
    <w:rsid w:val="00A90306"/>
    <w:rsid w:val="00A92799"/>
    <w:rsid w:val="00A97567"/>
    <w:rsid w:val="00A97999"/>
    <w:rsid w:val="00AA1B5E"/>
    <w:rsid w:val="00AA3A47"/>
    <w:rsid w:val="00AA7E7E"/>
    <w:rsid w:val="00AB1D2B"/>
    <w:rsid w:val="00AB38CB"/>
    <w:rsid w:val="00AB4156"/>
    <w:rsid w:val="00AB64C0"/>
    <w:rsid w:val="00AC65DB"/>
    <w:rsid w:val="00AC7673"/>
    <w:rsid w:val="00AD0578"/>
    <w:rsid w:val="00AE26A4"/>
    <w:rsid w:val="00AE4EDA"/>
    <w:rsid w:val="00AE76AF"/>
    <w:rsid w:val="00B15984"/>
    <w:rsid w:val="00B3126B"/>
    <w:rsid w:val="00B34DB9"/>
    <w:rsid w:val="00B358FF"/>
    <w:rsid w:val="00B43F42"/>
    <w:rsid w:val="00B51026"/>
    <w:rsid w:val="00B5307A"/>
    <w:rsid w:val="00B53CA9"/>
    <w:rsid w:val="00B65B82"/>
    <w:rsid w:val="00B847B3"/>
    <w:rsid w:val="00B87E56"/>
    <w:rsid w:val="00BA3524"/>
    <w:rsid w:val="00BB1A0A"/>
    <w:rsid w:val="00BB58EC"/>
    <w:rsid w:val="00BC232D"/>
    <w:rsid w:val="00BC2BEB"/>
    <w:rsid w:val="00BC60CE"/>
    <w:rsid w:val="00BC6CF3"/>
    <w:rsid w:val="00BD6588"/>
    <w:rsid w:val="00BF0EB5"/>
    <w:rsid w:val="00BF52FF"/>
    <w:rsid w:val="00BF56F2"/>
    <w:rsid w:val="00C04D68"/>
    <w:rsid w:val="00C12C31"/>
    <w:rsid w:val="00C17C37"/>
    <w:rsid w:val="00C20F7A"/>
    <w:rsid w:val="00C248F8"/>
    <w:rsid w:val="00C40127"/>
    <w:rsid w:val="00C404E2"/>
    <w:rsid w:val="00C41545"/>
    <w:rsid w:val="00C801F9"/>
    <w:rsid w:val="00C85EB8"/>
    <w:rsid w:val="00C945D3"/>
    <w:rsid w:val="00CB3AFC"/>
    <w:rsid w:val="00CC0163"/>
    <w:rsid w:val="00CD4E13"/>
    <w:rsid w:val="00CE10D0"/>
    <w:rsid w:val="00CE6BFB"/>
    <w:rsid w:val="00CF524F"/>
    <w:rsid w:val="00D03AAC"/>
    <w:rsid w:val="00D05788"/>
    <w:rsid w:val="00D16889"/>
    <w:rsid w:val="00D16D8A"/>
    <w:rsid w:val="00D304A3"/>
    <w:rsid w:val="00D322B0"/>
    <w:rsid w:val="00D356B2"/>
    <w:rsid w:val="00D41AE7"/>
    <w:rsid w:val="00D4286B"/>
    <w:rsid w:val="00D46342"/>
    <w:rsid w:val="00D471A9"/>
    <w:rsid w:val="00D506B1"/>
    <w:rsid w:val="00D508F7"/>
    <w:rsid w:val="00D60462"/>
    <w:rsid w:val="00D63CBD"/>
    <w:rsid w:val="00D664CF"/>
    <w:rsid w:val="00D66556"/>
    <w:rsid w:val="00D70785"/>
    <w:rsid w:val="00D70A49"/>
    <w:rsid w:val="00D80EC7"/>
    <w:rsid w:val="00D82BB9"/>
    <w:rsid w:val="00D910B4"/>
    <w:rsid w:val="00D93E13"/>
    <w:rsid w:val="00DB59D8"/>
    <w:rsid w:val="00DB5FBF"/>
    <w:rsid w:val="00DC002B"/>
    <w:rsid w:val="00DC37BC"/>
    <w:rsid w:val="00DD12B5"/>
    <w:rsid w:val="00DD4687"/>
    <w:rsid w:val="00DD65D9"/>
    <w:rsid w:val="00DE31E8"/>
    <w:rsid w:val="00E073F2"/>
    <w:rsid w:val="00E13A5C"/>
    <w:rsid w:val="00E20222"/>
    <w:rsid w:val="00E23207"/>
    <w:rsid w:val="00E234A7"/>
    <w:rsid w:val="00E31856"/>
    <w:rsid w:val="00E43044"/>
    <w:rsid w:val="00E44A36"/>
    <w:rsid w:val="00E547C0"/>
    <w:rsid w:val="00E60F71"/>
    <w:rsid w:val="00E62867"/>
    <w:rsid w:val="00E65C5D"/>
    <w:rsid w:val="00E75666"/>
    <w:rsid w:val="00E8579F"/>
    <w:rsid w:val="00E86731"/>
    <w:rsid w:val="00E90971"/>
    <w:rsid w:val="00E919EC"/>
    <w:rsid w:val="00EA1328"/>
    <w:rsid w:val="00EA3DBF"/>
    <w:rsid w:val="00EA3FC5"/>
    <w:rsid w:val="00EB05F2"/>
    <w:rsid w:val="00EC42A7"/>
    <w:rsid w:val="00EC6585"/>
    <w:rsid w:val="00EC7132"/>
    <w:rsid w:val="00ED0748"/>
    <w:rsid w:val="00ED15B6"/>
    <w:rsid w:val="00ED470D"/>
    <w:rsid w:val="00ED591B"/>
    <w:rsid w:val="00ED6E52"/>
    <w:rsid w:val="00ED7508"/>
    <w:rsid w:val="00EE7815"/>
    <w:rsid w:val="00EF10B0"/>
    <w:rsid w:val="00EF2A77"/>
    <w:rsid w:val="00EF2FFE"/>
    <w:rsid w:val="00EF6037"/>
    <w:rsid w:val="00F02427"/>
    <w:rsid w:val="00F15D09"/>
    <w:rsid w:val="00F21A34"/>
    <w:rsid w:val="00F2383C"/>
    <w:rsid w:val="00F41B5A"/>
    <w:rsid w:val="00F46F88"/>
    <w:rsid w:val="00F51CE3"/>
    <w:rsid w:val="00F82D88"/>
    <w:rsid w:val="00F90CE7"/>
    <w:rsid w:val="00F97B7B"/>
    <w:rsid w:val="00FA0A95"/>
    <w:rsid w:val="00FC15A8"/>
    <w:rsid w:val="00FC5473"/>
    <w:rsid w:val="00FD1CE2"/>
    <w:rsid w:val="00FE43D4"/>
    <w:rsid w:val="00FE6F81"/>
    <w:rsid w:val="00FF3248"/>
    <w:rsid w:val="00FF46A1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3ED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4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3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2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1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72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Working-with-Queries-in-Django-Exercise/432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2123</Words>
  <Characters>13764</Characters>
  <Application>Microsoft Office Word</Application>
  <DocSecurity>0</DocSecurity>
  <Lines>370</Lines>
  <Paragraphs>230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19</vt:i4>
      </vt:variant>
      <vt:variant>
        <vt:lpstr>Title</vt:lpstr>
      </vt:variant>
      <vt:variant>
        <vt:i4>1</vt:i4>
      </vt:variant>
    </vt:vector>
  </HeadingPairs>
  <TitlesOfParts>
    <vt:vector size="21" baseType="lpstr">
      <vt:lpstr>Data Definition and Data Types Exersices</vt:lpstr>
      <vt:lpstr>Exercises: Working with Queries in Django</vt:lpstr>
      <vt:lpstr>    Artwork Gallery</vt:lpstr>
      <vt:lpstr>        Functions inside the caller.py file</vt:lpstr>
      <vt:lpstr>        Examples</vt:lpstr>
      <vt:lpstr>    Laptop</vt:lpstr>
      <vt:lpstr>        Functions inside the caller.py file</vt:lpstr>
      <vt:lpstr>        Examples</vt:lpstr>
      <vt:lpstr>    Chess Player</vt:lpstr>
      <vt:lpstr>        Functions inside the caller.py file</vt:lpstr>
      <vt:lpstr>        Examples</vt:lpstr>
      <vt:lpstr>    Meal</vt:lpstr>
      <vt:lpstr>        Functions inside the caller.py file</vt:lpstr>
      <vt:lpstr>        Examples</vt:lpstr>
      <vt:lpstr>    Dungeon</vt:lpstr>
      <vt:lpstr>        Functions inside the caller.py file</vt:lpstr>
      <vt:lpstr>        Examples</vt:lpstr>
      <vt:lpstr>    Workout</vt:lpstr>
      <vt:lpstr>        Functions inside the caller.py file</vt:lpstr>
      <vt:lpstr>        Examples</vt:lpstr>
      <vt:lpstr>Data Definition and Data Types Exersices</vt:lpstr>
    </vt:vector>
  </TitlesOfParts>
  <Company>SoftUni – https://about.softuni.bg</Company>
  <LinksUpToDate>false</LinksUpToDate>
  <CharactersWithSpaces>1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9</cp:revision>
  <cp:lastPrinted>2015-10-26T22:35:00Z</cp:lastPrinted>
  <dcterms:created xsi:type="dcterms:W3CDTF">2024-06-04T10:44:00Z</dcterms:created>
  <dcterms:modified xsi:type="dcterms:W3CDTF">2025-08-05T12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